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1727C85C">
        <w:trPr>
          <w:trHeight w:val="1079"/>
          <w:jc w:val="center"/>
        </w:trPr>
        <w:tc>
          <w:tcPr>
            <w:tcW w:w="890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11">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1727C85C">
        <w:trPr>
          <w:trHeight w:val="971"/>
          <w:jc w:val="center"/>
        </w:trPr>
        <w:tc>
          <w:tcPr>
            <w:tcW w:w="8900" w:type="dxa"/>
            <w:tcBorders>
              <w:top w:val="single" w:sz="4" w:space="0" w:color="auto"/>
              <w:bottom w:val="single" w:sz="4" w:space="0" w:color="auto"/>
            </w:tcBorders>
            <w:vAlign w:val="center"/>
          </w:tcPr>
          <w:p w14:paraId="4C648205" w14:textId="5E3ECE96" w:rsidR="009D6A10" w:rsidRPr="00F05C18" w:rsidRDefault="00D94693" w:rsidP="1727C85C">
            <w:pPr>
              <w:pStyle w:val="BodyText2"/>
              <w:jc w:val="center"/>
              <w:rPr>
                <w:sz w:val="32"/>
                <w:szCs w:val="32"/>
              </w:rPr>
            </w:pPr>
            <w:r>
              <w:rPr>
                <w:sz w:val="32"/>
                <w:szCs w:val="32"/>
                <w:lang w:val="de-DE"/>
              </w:rPr>
              <w:t>Capstone Experience IST 894</w:t>
            </w:r>
          </w:p>
          <w:p w14:paraId="3DC00CA6" w14:textId="0609C91E" w:rsidR="009D6A10" w:rsidRPr="00F05C18" w:rsidRDefault="00D94693" w:rsidP="1727C85C">
            <w:pPr>
              <w:pStyle w:val="TITLEBOX1"/>
              <w:spacing w:before="120" w:after="120"/>
              <w:rPr>
                <w:rFonts w:ascii="Times New Roman" w:hAnsi="Times New Roman"/>
                <w:sz w:val="20"/>
                <w:szCs w:val="20"/>
              </w:rPr>
            </w:pPr>
            <w:r>
              <w:rPr>
                <w:rFonts w:ascii="Times New Roman" w:hAnsi="Times New Roman"/>
                <w:sz w:val="20"/>
                <w:szCs w:val="20"/>
              </w:rPr>
              <w:t>Carl Laneave</w:t>
            </w:r>
          </w:p>
        </w:tc>
      </w:tr>
      <w:tr w:rsidR="009D6A10" w:rsidRPr="00427A4E" w14:paraId="1E15F9F1" w14:textId="77777777" w:rsidTr="1727C85C">
        <w:trPr>
          <w:trHeight w:val="773"/>
          <w:jc w:val="center"/>
        </w:trPr>
        <w:tc>
          <w:tcPr>
            <w:tcW w:w="8900" w:type="dxa"/>
            <w:tcBorders>
              <w:top w:val="single" w:sz="4" w:space="0" w:color="auto"/>
              <w:bottom w:val="single" w:sz="4" w:space="0" w:color="auto"/>
            </w:tcBorders>
          </w:tcPr>
          <w:p w14:paraId="4A2239F3" w14:textId="1C1F0B8C" w:rsidR="009D6A10" w:rsidRPr="00427A4E" w:rsidRDefault="009D6A10" w:rsidP="1727C85C">
            <w:pPr>
              <w:pStyle w:val="TITLEBOX1"/>
              <w:spacing w:before="120" w:after="120"/>
              <w:rPr>
                <w:rFonts w:ascii="Times New Roman" w:hAnsi="Times New Roman"/>
                <w:sz w:val="20"/>
                <w:szCs w:val="20"/>
              </w:rPr>
            </w:pPr>
            <w:r w:rsidRPr="1727C85C">
              <w:rPr>
                <w:rFonts w:ascii="Times New Roman" w:hAnsi="Times New Roman"/>
                <w:sz w:val="28"/>
                <w:szCs w:val="28"/>
              </w:rPr>
              <w:t>Lab</w:t>
            </w:r>
            <w:r w:rsidR="00341037">
              <w:rPr>
                <w:rFonts w:ascii="Times New Roman" w:hAnsi="Times New Roman"/>
                <w:sz w:val="28"/>
                <w:szCs w:val="28"/>
              </w:rPr>
              <w:t xml:space="preserve"> </w:t>
            </w:r>
            <w:r w:rsidR="00143B5D">
              <w:rPr>
                <w:rFonts w:ascii="Times New Roman" w:hAnsi="Times New Roman"/>
                <w:sz w:val="28"/>
                <w:szCs w:val="28"/>
              </w:rPr>
              <w:t>3</w:t>
            </w:r>
            <w:r w:rsidR="00D94693">
              <w:rPr>
                <w:rFonts w:ascii="Times New Roman" w:hAnsi="Times New Roman"/>
                <w:sz w:val="28"/>
                <w:szCs w:val="28"/>
              </w:rPr>
              <w:t xml:space="preserve"> Report</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12"/>
          <w:footerReference w:type="default" r:id="rId13"/>
          <w:footerReference w:type="first" r:id="rId14"/>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ind w:left="0"/>
        <w:rPr>
          <w:rFonts w:cs="Arial"/>
        </w:rPr>
      </w:pPr>
    </w:p>
    <w:p w14:paraId="703CEAF2" w14:textId="77777777" w:rsidR="009D6A10" w:rsidRPr="009F55CD" w:rsidRDefault="005377C1" w:rsidP="005377C1">
      <w:pPr>
        <w:pStyle w:val="Title"/>
        <w:ind w:left="0"/>
        <w:rPr>
          <w:rFonts w:cs="Arial"/>
        </w:rPr>
      </w:pPr>
      <w:r>
        <w:rPr>
          <w:rFonts w:cs="Arial"/>
        </w:rPr>
        <w:t>Table of Contents</w:t>
      </w:r>
    </w:p>
    <w:p w14:paraId="6C0E2752" w14:textId="77777777" w:rsidR="009D6A10" w:rsidRPr="009F55CD" w:rsidRDefault="009D6A10" w:rsidP="005377C1">
      <w:pPr>
        <w:ind w:left="0"/>
        <w:jc w:val="center"/>
        <w:rPr>
          <w:rFonts w:ascii="Arial" w:hAnsi="Arial" w:cs="Arial"/>
          <w:b/>
          <w:sz w:val="32"/>
        </w:rPr>
      </w:pPr>
    </w:p>
    <w:bookmarkStart w:id="0" w:name="_Toc253733702" w:displacedByCustomXml="next"/>
    <w:bookmarkStart w:id="1" w:name="_Toc335936745" w:displacedByCustomXml="next"/>
    <w:bookmarkStart w:id="2" w:name="_Toc334693194" w:displacedByCustomXml="next"/>
    <w:bookmarkStart w:id="3" w:name="_Toc334629029" w:displacedByCustomXml="next"/>
    <w:sdt>
      <w:sdtPr>
        <w:rPr>
          <w:rFonts w:asciiTheme="minorHAnsi" w:hAnsiTheme="minorHAnsi" w:cstheme="minorHAnsi"/>
          <w:color w:val="auto"/>
          <w:sz w:val="22"/>
          <w:szCs w:val="22"/>
        </w:rPr>
        <w:id w:val="1398549886"/>
        <w:docPartObj>
          <w:docPartGallery w:val="Table of Contents"/>
          <w:docPartUnique/>
        </w:docPartObj>
      </w:sdtPr>
      <w:sdtContent>
        <w:p w14:paraId="6320EA7E" w14:textId="37F0E9A5" w:rsidR="00F05C18" w:rsidRDefault="00F05C18">
          <w:pPr>
            <w:pStyle w:val="TOCHeading"/>
          </w:pPr>
        </w:p>
        <w:p w14:paraId="40F1CCF5" w14:textId="41709AEE" w:rsidR="00822F65" w:rsidRDefault="004E28A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r>
            <w:fldChar w:fldCharType="begin"/>
          </w:r>
          <w:r w:rsidR="00F05C18">
            <w:instrText>TOC \o "1-3" \h \z \u</w:instrText>
          </w:r>
          <w:r>
            <w:fldChar w:fldCharType="separate"/>
          </w:r>
          <w:hyperlink w:anchor="_Toc146488349" w:history="1">
            <w:r w:rsidR="00822F65" w:rsidRPr="004C7F59">
              <w:rPr>
                <w:rStyle w:val="Hyperlink"/>
                <w:noProof/>
              </w:rPr>
              <w:t>1.0</w:t>
            </w:r>
            <w:r w:rsidR="00822F65">
              <w:rPr>
                <w:rFonts w:eastAsiaTheme="minorEastAsia" w:cstheme="minorBidi"/>
                <w:b w:val="0"/>
                <w:bCs w:val="0"/>
                <w:i w:val="0"/>
                <w:iCs w:val="0"/>
                <w:noProof/>
                <w:kern w:val="2"/>
                <w:sz w:val="22"/>
                <w:szCs w:val="22"/>
                <w14:ligatures w14:val="standardContextual"/>
              </w:rPr>
              <w:tab/>
            </w:r>
            <w:r w:rsidR="00822F65" w:rsidRPr="004C7F59">
              <w:rPr>
                <w:rStyle w:val="Hyperlink"/>
                <w:noProof/>
              </w:rPr>
              <w:t>Scanning ICS/SCADA Networks</w:t>
            </w:r>
            <w:r w:rsidR="00822F65">
              <w:rPr>
                <w:noProof/>
                <w:webHidden/>
              </w:rPr>
              <w:tab/>
            </w:r>
            <w:r w:rsidR="00822F65">
              <w:rPr>
                <w:noProof/>
                <w:webHidden/>
              </w:rPr>
              <w:fldChar w:fldCharType="begin"/>
            </w:r>
            <w:r w:rsidR="00822F65">
              <w:rPr>
                <w:noProof/>
                <w:webHidden/>
              </w:rPr>
              <w:instrText xml:space="preserve"> PAGEREF _Toc146488349 \h </w:instrText>
            </w:r>
            <w:r w:rsidR="00822F65">
              <w:rPr>
                <w:noProof/>
                <w:webHidden/>
              </w:rPr>
            </w:r>
            <w:r w:rsidR="00822F65">
              <w:rPr>
                <w:noProof/>
                <w:webHidden/>
              </w:rPr>
              <w:fldChar w:fldCharType="separate"/>
            </w:r>
            <w:r w:rsidR="00822F65">
              <w:rPr>
                <w:noProof/>
                <w:webHidden/>
              </w:rPr>
              <w:t>3</w:t>
            </w:r>
            <w:r w:rsidR="00822F65">
              <w:rPr>
                <w:noProof/>
                <w:webHidden/>
              </w:rPr>
              <w:fldChar w:fldCharType="end"/>
            </w:r>
          </w:hyperlink>
        </w:p>
        <w:p w14:paraId="175098B1" w14:textId="68BA67C7" w:rsidR="00822F65" w:rsidRDefault="00822F65">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6488350" w:history="1">
            <w:r w:rsidRPr="004C7F59">
              <w:rPr>
                <w:rStyle w:val="Hyperlink"/>
                <w:noProof/>
              </w:rPr>
              <w:t>1.1</w:t>
            </w:r>
            <w:r>
              <w:rPr>
                <w:rFonts w:eastAsiaTheme="minorEastAsia" w:cstheme="minorBidi"/>
                <w:b w:val="0"/>
                <w:bCs w:val="0"/>
                <w:i w:val="0"/>
                <w:iCs w:val="0"/>
                <w:noProof/>
                <w:kern w:val="2"/>
                <w:sz w:val="22"/>
                <w:szCs w:val="22"/>
                <w14:ligatures w14:val="standardContextual"/>
              </w:rPr>
              <w:tab/>
            </w:r>
            <w:r w:rsidRPr="004C7F59">
              <w:rPr>
                <w:rStyle w:val="Hyperlink"/>
                <w:noProof/>
              </w:rPr>
              <w:t>Lab Results – Scanning ICS/SCADA Networks</w:t>
            </w:r>
            <w:r>
              <w:rPr>
                <w:noProof/>
                <w:webHidden/>
              </w:rPr>
              <w:tab/>
            </w:r>
            <w:r>
              <w:rPr>
                <w:noProof/>
                <w:webHidden/>
              </w:rPr>
              <w:fldChar w:fldCharType="begin"/>
            </w:r>
            <w:r>
              <w:rPr>
                <w:noProof/>
                <w:webHidden/>
              </w:rPr>
              <w:instrText xml:space="preserve"> PAGEREF _Toc146488350 \h </w:instrText>
            </w:r>
            <w:r>
              <w:rPr>
                <w:noProof/>
                <w:webHidden/>
              </w:rPr>
            </w:r>
            <w:r>
              <w:rPr>
                <w:noProof/>
                <w:webHidden/>
              </w:rPr>
              <w:fldChar w:fldCharType="separate"/>
            </w:r>
            <w:r>
              <w:rPr>
                <w:noProof/>
                <w:webHidden/>
              </w:rPr>
              <w:t>4</w:t>
            </w:r>
            <w:r>
              <w:rPr>
                <w:noProof/>
                <w:webHidden/>
              </w:rPr>
              <w:fldChar w:fldCharType="end"/>
            </w:r>
          </w:hyperlink>
        </w:p>
        <w:p w14:paraId="09FE6EEF" w14:textId="3DC1E0CC" w:rsidR="00822F65" w:rsidRDefault="00822F65">
          <w:pPr>
            <w:pStyle w:val="TOC1"/>
            <w:tabs>
              <w:tab w:val="right" w:leader="dot" w:pos="10790"/>
            </w:tabs>
            <w:rPr>
              <w:rFonts w:eastAsiaTheme="minorEastAsia" w:cstheme="minorBidi"/>
              <w:b w:val="0"/>
              <w:bCs w:val="0"/>
              <w:i w:val="0"/>
              <w:iCs w:val="0"/>
              <w:noProof/>
              <w:kern w:val="2"/>
              <w:sz w:val="22"/>
              <w:szCs w:val="22"/>
              <w14:ligatures w14:val="standardContextual"/>
            </w:rPr>
          </w:pPr>
          <w:hyperlink w:anchor="_Toc146488351" w:history="1">
            <w:r w:rsidRPr="004C7F59">
              <w:rPr>
                <w:rStyle w:val="Hyperlink"/>
                <w:noProof/>
              </w:rPr>
              <w:t>2.0       Attacking the Infrastructure</w:t>
            </w:r>
            <w:r>
              <w:rPr>
                <w:noProof/>
                <w:webHidden/>
              </w:rPr>
              <w:tab/>
            </w:r>
            <w:r>
              <w:rPr>
                <w:noProof/>
                <w:webHidden/>
              </w:rPr>
              <w:fldChar w:fldCharType="begin"/>
            </w:r>
            <w:r>
              <w:rPr>
                <w:noProof/>
                <w:webHidden/>
              </w:rPr>
              <w:instrText xml:space="preserve"> PAGEREF _Toc146488351 \h </w:instrText>
            </w:r>
            <w:r>
              <w:rPr>
                <w:noProof/>
                <w:webHidden/>
              </w:rPr>
            </w:r>
            <w:r>
              <w:rPr>
                <w:noProof/>
                <w:webHidden/>
              </w:rPr>
              <w:fldChar w:fldCharType="separate"/>
            </w:r>
            <w:r>
              <w:rPr>
                <w:noProof/>
                <w:webHidden/>
              </w:rPr>
              <w:t>9</w:t>
            </w:r>
            <w:r>
              <w:rPr>
                <w:noProof/>
                <w:webHidden/>
              </w:rPr>
              <w:fldChar w:fldCharType="end"/>
            </w:r>
          </w:hyperlink>
        </w:p>
        <w:p w14:paraId="00F275E2" w14:textId="01BCB9B9" w:rsidR="00822F65" w:rsidRDefault="00822F65">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6488352" w:history="1">
            <w:r w:rsidRPr="004C7F59">
              <w:rPr>
                <w:rStyle w:val="Hyperlink"/>
                <w:noProof/>
              </w:rPr>
              <w:t>2.1</w:t>
            </w:r>
            <w:r>
              <w:rPr>
                <w:rFonts w:eastAsiaTheme="minorEastAsia" w:cstheme="minorBidi"/>
                <w:b w:val="0"/>
                <w:bCs w:val="0"/>
                <w:i w:val="0"/>
                <w:iCs w:val="0"/>
                <w:noProof/>
                <w:kern w:val="2"/>
                <w:sz w:val="22"/>
                <w:szCs w:val="22"/>
                <w14:ligatures w14:val="standardContextual"/>
              </w:rPr>
              <w:tab/>
            </w:r>
            <w:r w:rsidRPr="004C7F59">
              <w:rPr>
                <w:rStyle w:val="Hyperlink"/>
                <w:noProof/>
              </w:rPr>
              <w:t xml:space="preserve"> Lab Results – Attacking the Infrastructure</w:t>
            </w:r>
            <w:r>
              <w:rPr>
                <w:noProof/>
                <w:webHidden/>
              </w:rPr>
              <w:tab/>
            </w:r>
            <w:r>
              <w:rPr>
                <w:noProof/>
                <w:webHidden/>
              </w:rPr>
              <w:fldChar w:fldCharType="begin"/>
            </w:r>
            <w:r>
              <w:rPr>
                <w:noProof/>
                <w:webHidden/>
              </w:rPr>
              <w:instrText xml:space="preserve"> PAGEREF _Toc146488352 \h </w:instrText>
            </w:r>
            <w:r>
              <w:rPr>
                <w:noProof/>
                <w:webHidden/>
              </w:rPr>
            </w:r>
            <w:r>
              <w:rPr>
                <w:noProof/>
                <w:webHidden/>
              </w:rPr>
              <w:fldChar w:fldCharType="separate"/>
            </w:r>
            <w:r>
              <w:rPr>
                <w:noProof/>
                <w:webHidden/>
              </w:rPr>
              <w:t>10</w:t>
            </w:r>
            <w:r>
              <w:rPr>
                <w:noProof/>
                <w:webHidden/>
              </w:rPr>
              <w:fldChar w:fldCharType="end"/>
            </w:r>
          </w:hyperlink>
        </w:p>
        <w:p w14:paraId="70A11546" w14:textId="24481876" w:rsidR="00822F65" w:rsidRDefault="00822F65">
          <w:pPr>
            <w:pStyle w:val="TOC1"/>
            <w:tabs>
              <w:tab w:val="right" w:leader="dot" w:pos="10790"/>
            </w:tabs>
            <w:rPr>
              <w:rFonts w:eastAsiaTheme="minorEastAsia" w:cstheme="minorBidi"/>
              <w:b w:val="0"/>
              <w:bCs w:val="0"/>
              <w:i w:val="0"/>
              <w:iCs w:val="0"/>
              <w:noProof/>
              <w:kern w:val="2"/>
              <w:sz w:val="22"/>
              <w:szCs w:val="22"/>
              <w14:ligatures w14:val="standardContextual"/>
            </w:rPr>
          </w:pPr>
          <w:hyperlink w:anchor="_Toc146488353" w:history="1">
            <w:r w:rsidRPr="004C7F59">
              <w:rPr>
                <w:rStyle w:val="Hyperlink"/>
                <w:noProof/>
              </w:rPr>
              <w:t>3.0       Firewall Rules for SCADA</w:t>
            </w:r>
            <w:r>
              <w:rPr>
                <w:noProof/>
                <w:webHidden/>
              </w:rPr>
              <w:tab/>
            </w:r>
            <w:r>
              <w:rPr>
                <w:noProof/>
                <w:webHidden/>
              </w:rPr>
              <w:fldChar w:fldCharType="begin"/>
            </w:r>
            <w:r>
              <w:rPr>
                <w:noProof/>
                <w:webHidden/>
              </w:rPr>
              <w:instrText xml:space="preserve"> PAGEREF _Toc146488353 \h </w:instrText>
            </w:r>
            <w:r>
              <w:rPr>
                <w:noProof/>
                <w:webHidden/>
              </w:rPr>
            </w:r>
            <w:r>
              <w:rPr>
                <w:noProof/>
                <w:webHidden/>
              </w:rPr>
              <w:fldChar w:fldCharType="separate"/>
            </w:r>
            <w:r>
              <w:rPr>
                <w:noProof/>
                <w:webHidden/>
              </w:rPr>
              <w:t>16</w:t>
            </w:r>
            <w:r>
              <w:rPr>
                <w:noProof/>
                <w:webHidden/>
              </w:rPr>
              <w:fldChar w:fldCharType="end"/>
            </w:r>
          </w:hyperlink>
        </w:p>
        <w:p w14:paraId="6EBA04C8" w14:textId="1E1DEE41" w:rsidR="00822F65" w:rsidRDefault="00822F65">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6488354" w:history="1">
            <w:r w:rsidRPr="004C7F59">
              <w:rPr>
                <w:rStyle w:val="Hyperlink"/>
                <w:noProof/>
              </w:rPr>
              <w:t>3.1</w:t>
            </w:r>
            <w:r>
              <w:rPr>
                <w:rFonts w:eastAsiaTheme="minorEastAsia" w:cstheme="minorBidi"/>
                <w:b w:val="0"/>
                <w:bCs w:val="0"/>
                <w:i w:val="0"/>
                <w:iCs w:val="0"/>
                <w:noProof/>
                <w:kern w:val="2"/>
                <w:sz w:val="22"/>
                <w:szCs w:val="22"/>
                <w14:ligatures w14:val="standardContextual"/>
              </w:rPr>
              <w:tab/>
            </w:r>
            <w:r w:rsidRPr="004C7F59">
              <w:rPr>
                <w:rStyle w:val="Hyperlink"/>
                <w:noProof/>
              </w:rPr>
              <w:t xml:space="preserve"> Lab Results – Firewall rules for SCADA</w:t>
            </w:r>
            <w:r>
              <w:rPr>
                <w:noProof/>
                <w:webHidden/>
              </w:rPr>
              <w:tab/>
            </w:r>
            <w:r>
              <w:rPr>
                <w:noProof/>
                <w:webHidden/>
              </w:rPr>
              <w:fldChar w:fldCharType="begin"/>
            </w:r>
            <w:r>
              <w:rPr>
                <w:noProof/>
                <w:webHidden/>
              </w:rPr>
              <w:instrText xml:space="preserve"> PAGEREF _Toc146488354 \h </w:instrText>
            </w:r>
            <w:r>
              <w:rPr>
                <w:noProof/>
                <w:webHidden/>
              </w:rPr>
            </w:r>
            <w:r>
              <w:rPr>
                <w:noProof/>
                <w:webHidden/>
              </w:rPr>
              <w:fldChar w:fldCharType="separate"/>
            </w:r>
            <w:r>
              <w:rPr>
                <w:noProof/>
                <w:webHidden/>
              </w:rPr>
              <w:t>17</w:t>
            </w:r>
            <w:r>
              <w:rPr>
                <w:noProof/>
                <w:webHidden/>
              </w:rPr>
              <w:fldChar w:fldCharType="end"/>
            </w:r>
          </w:hyperlink>
        </w:p>
        <w:p w14:paraId="715656AD" w14:textId="258CDE3E" w:rsidR="00822F65" w:rsidRDefault="00822F65">
          <w:pPr>
            <w:pStyle w:val="TOC1"/>
            <w:tabs>
              <w:tab w:val="right" w:leader="dot" w:pos="10790"/>
            </w:tabs>
            <w:rPr>
              <w:rFonts w:eastAsiaTheme="minorEastAsia" w:cstheme="minorBidi"/>
              <w:b w:val="0"/>
              <w:bCs w:val="0"/>
              <w:i w:val="0"/>
              <w:iCs w:val="0"/>
              <w:noProof/>
              <w:kern w:val="2"/>
              <w:sz w:val="22"/>
              <w:szCs w:val="22"/>
              <w14:ligatures w14:val="standardContextual"/>
            </w:rPr>
          </w:pPr>
          <w:hyperlink w:anchor="_Toc146488355" w:history="1">
            <w:r w:rsidRPr="004C7F59">
              <w:rPr>
                <w:rStyle w:val="Hyperlink"/>
                <w:noProof/>
              </w:rPr>
              <w:t>4.0       SNORT SCADA Rules</w:t>
            </w:r>
            <w:r>
              <w:rPr>
                <w:noProof/>
                <w:webHidden/>
              </w:rPr>
              <w:tab/>
            </w:r>
            <w:r>
              <w:rPr>
                <w:noProof/>
                <w:webHidden/>
              </w:rPr>
              <w:fldChar w:fldCharType="begin"/>
            </w:r>
            <w:r>
              <w:rPr>
                <w:noProof/>
                <w:webHidden/>
              </w:rPr>
              <w:instrText xml:space="preserve"> PAGEREF _Toc146488355 \h </w:instrText>
            </w:r>
            <w:r>
              <w:rPr>
                <w:noProof/>
                <w:webHidden/>
              </w:rPr>
            </w:r>
            <w:r>
              <w:rPr>
                <w:noProof/>
                <w:webHidden/>
              </w:rPr>
              <w:fldChar w:fldCharType="separate"/>
            </w:r>
            <w:r>
              <w:rPr>
                <w:noProof/>
                <w:webHidden/>
              </w:rPr>
              <w:t>21</w:t>
            </w:r>
            <w:r>
              <w:rPr>
                <w:noProof/>
                <w:webHidden/>
              </w:rPr>
              <w:fldChar w:fldCharType="end"/>
            </w:r>
          </w:hyperlink>
        </w:p>
        <w:p w14:paraId="18482BF4" w14:textId="0735EDD9" w:rsidR="00822F65" w:rsidRDefault="00822F65">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6488356" w:history="1">
            <w:r w:rsidRPr="004C7F59">
              <w:rPr>
                <w:rStyle w:val="Hyperlink"/>
                <w:noProof/>
              </w:rPr>
              <w:t>4.1</w:t>
            </w:r>
            <w:r>
              <w:rPr>
                <w:rFonts w:eastAsiaTheme="minorEastAsia" w:cstheme="minorBidi"/>
                <w:b w:val="0"/>
                <w:bCs w:val="0"/>
                <w:i w:val="0"/>
                <w:iCs w:val="0"/>
                <w:noProof/>
                <w:kern w:val="2"/>
                <w:sz w:val="22"/>
                <w:szCs w:val="22"/>
                <w14:ligatures w14:val="standardContextual"/>
              </w:rPr>
              <w:tab/>
            </w:r>
            <w:r w:rsidRPr="004C7F59">
              <w:rPr>
                <w:rStyle w:val="Hyperlink"/>
                <w:noProof/>
              </w:rPr>
              <w:t xml:space="preserve"> Lab Results – SNORT SCADA Rules</w:t>
            </w:r>
            <w:r>
              <w:rPr>
                <w:noProof/>
                <w:webHidden/>
              </w:rPr>
              <w:tab/>
            </w:r>
            <w:r>
              <w:rPr>
                <w:noProof/>
                <w:webHidden/>
              </w:rPr>
              <w:fldChar w:fldCharType="begin"/>
            </w:r>
            <w:r>
              <w:rPr>
                <w:noProof/>
                <w:webHidden/>
              </w:rPr>
              <w:instrText xml:space="preserve"> PAGEREF _Toc146488356 \h </w:instrText>
            </w:r>
            <w:r>
              <w:rPr>
                <w:noProof/>
                <w:webHidden/>
              </w:rPr>
            </w:r>
            <w:r>
              <w:rPr>
                <w:noProof/>
                <w:webHidden/>
              </w:rPr>
              <w:fldChar w:fldCharType="separate"/>
            </w:r>
            <w:r>
              <w:rPr>
                <w:noProof/>
                <w:webHidden/>
              </w:rPr>
              <w:t>22</w:t>
            </w:r>
            <w:r>
              <w:rPr>
                <w:noProof/>
                <w:webHidden/>
              </w:rPr>
              <w:fldChar w:fldCharType="end"/>
            </w:r>
          </w:hyperlink>
        </w:p>
        <w:p w14:paraId="23CAE1EB" w14:textId="5A1E8AA1" w:rsidR="00822F65" w:rsidRDefault="00822F65">
          <w:pPr>
            <w:pStyle w:val="TOC1"/>
            <w:tabs>
              <w:tab w:val="right" w:leader="dot" w:pos="10790"/>
            </w:tabs>
            <w:rPr>
              <w:rFonts w:eastAsiaTheme="minorEastAsia" w:cstheme="minorBidi"/>
              <w:b w:val="0"/>
              <w:bCs w:val="0"/>
              <w:i w:val="0"/>
              <w:iCs w:val="0"/>
              <w:noProof/>
              <w:kern w:val="2"/>
              <w:sz w:val="22"/>
              <w:szCs w:val="22"/>
              <w14:ligatures w14:val="standardContextual"/>
            </w:rPr>
          </w:pPr>
          <w:hyperlink w:anchor="_Toc146488357" w:history="1">
            <w:r w:rsidRPr="004C7F59">
              <w:rPr>
                <w:rStyle w:val="Hyperlink"/>
                <w:noProof/>
              </w:rPr>
              <w:t>5.0       SCADA Honeypot</w:t>
            </w:r>
            <w:r>
              <w:rPr>
                <w:noProof/>
                <w:webHidden/>
              </w:rPr>
              <w:tab/>
            </w:r>
            <w:r>
              <w:rPr>
                <w:noProof/>
                <w:webHidden/>
              </w:rPr>
              <w:fldChar w:fldCharType="begin"/>
            </w:r>
            <w:r>
              <w:rPr>
                <w:noProof/>
                <w:webHidden/>
              </w:rPr>
              <w:instrText xml:space="preserve"> PAGEREF _Toc146488357 \h </w:instrText>
            </w:r>
            <w:r>
              <w:rPr>
                <w:noProof/>
                <w:webHidden/>
              </w:rPr>
            </w:r>
            <w:r>
              <w:rPr>
                <w:noProof/>
                <w:webHidden/>
              </w:rPr>
              <w:fldChar w:fldCharType="separate"/>
            </w:r>
            <w:r>
              <w:rPr>
                <w:noProof/>
                <w:webHidden/>
              </w:rPr>
              <w:t>28</w:t>
            </w:r>
            <w:r>
              <w:rPr>
                <w:noProof/>
                <w:webHidden/>
              </w:rPr>
              <w:fldChar w:fldCharType="end"/>
            </w:r>
          </w:hyperlink>
        </w:p>
        <w:p w14:paraId="3949C9A4" w14:textId="6D0DAE42" w:rsidR="00822F65" w:rsidRDefault="00822F65">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6488358" w:history="1">
            <w:r w:rsidRPr="004C7F59">
              <w:rPr>
                <w:rStyle w:val="Hyperlink"/>
                <w:noProof/>
              </w:rPr>
              <w:t>5.1</w:t>
            </w:r>
            <w:r>
              <w:rPr>
                <w:rFonts w:eastAsiaTheme="minorEastAsia" w:cstheme="minorBidi"/>
                <w:b w:val="0"/>
                <w:bCs w:val="0"/>
                <w:i w:val="0"/>
                <w:iCs w:val="0"/>
                <w:noProof/>
                <w:kern w:val="2"/>
                <w:sz w:val="22"/>
                <w:szCs w:val="22"/>
                <w14:ligatures w14:val="standardContextual"/>
              </w:rPr>
              <w:tab/>
            </w:r>
            <w:r w:rsidRPr="004C7F59">
              <w:rPr>
                <w:rStyle w:val="Hyperlink"/>
                <w:noProof/>
              </w:rPr>
              <w:t xml:space="preserve"> Lab Results – SCADA Honeypot</w:t>
            </w:r>
            <w:r>
              <w:rPr>
                <w:noProof/>
                <w:webHidden/>
              </w:rPr>
              <w:tab/>
            </w:r>
            <w:r>
              <w:rPr>
                <w:noProof/>
                <w:webHidden/>
              </w:rPr>
              <w:fldChar w:fldCharType="begin"/>
            </w:r>
            <w:r>
              <w:rPr>
                <w:noProof/>
                <w:webHidden/>
              </w:rPr>
              <w:instrText xml:space="preserve"> PAGEREF _Toc146488358 \h </w:instrText>
            </w:r>
            <w:r>
              <w:rPr>
                <w:noProof/>
                <w:webHidden/>
              </w:rPr>
            </w:r>
            <w:r>
              <w:rPr>
                <w:noProof/>
                <w:webHidden/>
              </w:rPr>
              <w:fldChar w:fldCharType="separate"/>
            </w:r>
            <w:r>
              <w:rPr>
                <w:noProof/>
                <w:webHidden/>
              </w:rPr>
              <w:t>29</w:t>
            </w:r>
            <w:r>
              <w:rPr>
                <w:noProof/>
                <w:webHidden/>
              </w:rPr>
              <w:fldChar w:fldCharType="end"/>
            </w:r>
          </w:hyperlink>
        </w:p>
        <w:p w14:paraId="5EC9672D" w14:textId="33771922" w:rsidR="00822F65" w:rsidRDefault="00822F65">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6488359" w:history="1">
            <w:r w:rsidRPr="004C7F59">
              <w:rPr>
                <w:rStyle w:val="Hyperlink"/>
                <w:noProof/>
              </w:rPr>
              <w:t xml:space="preserve">6.0 </w:t>
            </w:r>
            <w:r>
              <w:rPr>
                <w:rFonts w:eastAsiaTheme="minorEastAsia" w:cstheme="minorBidi"/>
                <w:b w:val="0"/>
                <w:bCs w:val="0"/>
                <w:i w:val="0"/>
                <w:iCs w:val="0"/>
                <w:noProof/>
                <w:kern w:val="2"/>
                <w:sz w:val="22"/>
                <w:szCs w:val="22"/>
                <w14:ligatures w14:val="standardContextual"/>
              </w:rPr>
              <w:tab/>
            </w:r>
            <w:r w:rsidRPr="004C7F59">
              <w:rPr>
                <w:rStyle w:val="Hyperlink"/>
                <w:noProof/>
              </w:rPr>
              <w:t>References:</w:t>
            </w:r>
            <w:r>
              <w:rPr>
                <w:noProof/>
                <w:webHidden/>
              </w:rPr>
              <w:tab/>
            </w:r>
            <w:r>
              <w:rPr>
                <w:noProof/>
                <w:webHidden/>
              </w:rPr>
              <w:fldChar w:fldCharType="begin"/>
            </w:r>
            <w:r>
              <w:rPr>
                <w:noProof/>
                <w:webHidden/>
              </w:rPr>
              <w:instrText xml:space="preserve"> PAGEREF _Toc146488359 \h </w:instrText>
            </w:r>
            <w:r>
              <w:rPr>
                <w:noProof/>
                <w:webHidden/>
              </w:rPr>
            </w:r>
            <w:r>
              <w:rPr>
                <w:noProof/>
                <w:webHidden/>
              </w:rPr>
              <w:fldChar w:fldCharType="separate"/>
            </w:r>
            <w:r>
              <w:rPr>
                <w:noProof/>
                <w:webHidden/>
              </w:rPr>
              <w:t>34</w:t>
            </w:r>
            <w:r>
              <w:rPr>
                <w:noProof/>
                <w:webHidden/>
              </w:rPr>
              <w:fldChar w:fldCharType="end"/>
            </w:r>
          </w:hyperlink>
        </w:p>
        <w:p w14:paraId="6F8817F0" w14:textId="7EE36AFF" w:rsidR="00822F65" w:rsidRDefault="00822F65">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6488360" w:history="1">
            <w:r w:rsidRPr="004C7F59">
              <w:rPr>
                <w:rStyle w:val="Hyperlink"/>
                <w:noProof/>
              </w:rPr>
              <w:t xml:space="preserve">7.0 </w:t>
            </w:r>
            <w:r>
              <w:rPr>
                <w:rFonts w:eastAsiaTheme="minorEastAsia" w:cstheme="minorBidi"/>
                <w:b w:val="0"/>
                <w:bCs w:val="0"/>
                <w:i w:val="0"/>
                <w:iCs w:val="0"/>
                <w:noProof/>
                <w:kern w:val="2"/>
                <w:sz w:val="22"/>
                <w:szCs w:val="22"/>
                <w14:ligatures w14:val="standardContextual"/>
              </w:rPr>
              <w:tab/>
            </w:r>
            <w:r w:rsidRPr="004C7F59">
              <w:rPr>
                <w:rStyle w:val="Hyperlink"/>
                <w:noProof/>
              </w:rPr>
              <w:t>Activity Log</w:t>
            </w:r>
            <w:r>
              <w:rPr>
                <w:noProof/>
                <w:webHidden/>
              </w:rPr>
              <w:tab/>
            </w:r>
            <w:r>
              <w:rPr>
                <w:noProof/>
                <w:webHidden/>
              </w:rPr>
              <w:fldChar w:fldCharType="begin"/>
            </w:r>
            <w:r>
              <w:rPr>
                <w:noProof/>
                <w:webHidden/>
              </w:rPr>
              <w:instrText xml:space="preserve"> PAGEREF _Toc146488360 \h </w:instrText>
            </w:r>
            <w:r>
              <w:rPr>
                <w:noProof/>
                <w:webHidden/>
              </w:rPr>
            </w:r>
            <w:r>
              <w:rPr>
                <w:noProof/>
                <w:webHidden/>
              </w:rPr>
              <w:fldChar w:fldCharType="separate"/>
            </w:r>
            <w:r>
              <w:rPr>
                <w:noProof/>
                <w:webHidden/>
              </w:rPr>
              <w:t>35</w:t>
            </w:r>
            <w:r>
              <w:rPr>
                <w:noProof/>
                <w:webHidden/>
              </w:rPr>
              <w:fldChar w:fldCharType="end"/>
            </w:r>
          </w:hyperlink>
        </w:p>
        <w:p w14:paraId="3DB11407" w14:textId="530B5649" w:rsidR="00E2757A" w:rsidRDefault="004E28AB" w:rsidP="055E1C4A">
          <w:pPr>
            <w:pStyle w:val="TOC2"/>
            <w:tabs>
              <w:tab w:val="right" w:leader="dot" w:pos="10800"/>
            </w:tabs>
            <w:rPr>
              <w:rFonts w:ascii="Calibri" w:hAnsi="Calibri" w:cs="Calibri"/>
              <w:noProof/>
            </w:rPr>
          </w:pPr>
          <w:r>
            <w:fldChar w:fldCharType="end"/>
          </w:r>
        </w:p>
      </w:sdtContent>
    </w:sdt>
    <w:p w14:paraId="00D0E03C" w14:textId="4F404E29" w:rsidR="00F05C18" w:rsidRDefault="00F05C18"/>
    <w:p w14:paraId="38E7247C" w14:textId="77777777" w:rsidR="008E63D6" w:rsidRDefault="008E63D6">
      <w:pPr>
        <w:ind w:left="0"/>
        <w:rPr>
          <w:color w:val="000000"/>
          <w:sz w:val="19"/>
          <w:szCs w:val="19"/>
        </w:rPr>
      </w:pPr>
      <w:r>
        <w:rPr>
          <w:color w:val="000000"/>
          <w:sz w:val="19"/>
          <w:szCs w:val="19"/>
        </w:rPr>
        <w:br w:type="page"/>
      </w:r>
    </w:p>
    <w:p w14:paraId="2132870C" w14:textId="0E7D745E" w:rsidR="000F6E4F" w:rsidRPr="008E5A7C" w:rsidRDefault="00902E42" w:rsidP="008E5A7C">
      <w:pPr>
        <w:pStyle w:val="Heading1"/>
        <w:numPr>
          <w:ilvl w:val="0"/>
          <w:numId w:val="20"/>
        </w:numPr>
      </w:pPr>
      <w:bookmarkStart w:id="4" w:name="_Toc146488349"/>
      <w:bookmarkEnd w:id="3"/>
      <w:bookmarkEnd w:id="2"/>
      <w:bookmarkEnd w:id="1"/>
      <w:bookmarkEnd w:id="0"/>
      <w:r>
        <w:lastRenderedPageBreak/>
        <w:t>Scanning ICS/SCADA Networks</w:t>
      </w:r>
      <w:bookmarkEnd w:id="4"/>
    </w:p>
    <w:p w14:paraId="79016FAC" w14:textId="0B99341F" w:rsidR="6C45EEC4" w:rsidRDefault="6C45EEC4" w:rsidP="0AF63564">
      <w:pPr>
        <w:pStyle w:val="Default"/>
        <w:spacing w:line="480" w:lineRule="auto"/>
        <w:ind w:firstLine="720"/>
        <w:rPr>
          <w:rFonts w:ascii="Times New Roman" w:hAnsi="Times New Roman" w:cs="Times New Roman"/>
          <w:color w:val="auto"/>
        </w:rPr>
      </w:pPr>
      <w:r w:rsidRPr="0AF63564">
        <w:rPr>
          <w:rFonts w:ascii="Times New Roman" w:hAnsi="Times New Roman" w:cs="Times New Roman"/>
          <w:color w:val="auto"/>
        </w:rPr>
        <w:t xml:space="preserve">During </w:t>
      </w:r>
      <w:r w:rsidR="008E5A7C">
        <w:rPr>
          <w:rFonts w:ascii="Times New Roman" w:hAnsi="Times New Roman" w:cs="Times New Roman"/>
          <w:color w:val="auto"/>
        </w:rPr>
        <w:t>the execution of this lab</w:t>
      </w:r>
      <w:r w:rsidR="004B6534">
        <w:rPr>
          <w:rFonts w:ascii="Times New Roman" w:hAnsi="Times New Roman" w:cs="Times New Roman"/>
          <w:color w:val="auto"/>
        </w:rPr>
        <w:t>, an evaluation was done to t</w:t>
      </w:r>
      <w:r w:rsidR="00D845E5">
        <w:rPr>
          <w:rFonts w:ascii="Times New Roman" w:hAnsi="Times New Roman" w:cs="Times New Roman"/>
          <w:color w:val="auto"/>
        </w:rPr>
        <w:t xml:space="preserve">est </w:t>
      </w:r>
      <w:r w:rsidR="00AC6F91">
        <w:rPr>
          <w:rFonts w:ascii="Times New Roman" w:hAnsi="Times New Roman" w:cs="Times New Roman"/>
          <w:color w:val="auto"/>
        </w:rPr>
        <w:t xml:space="preserve">the importance of protecting ICS and SCADA Networks.  </w:t>
      </w:r>
      <w:r w:rsidR="006F050D">
        <w:rPr>
          <w:rFonts w:ascii="Times New Roman" w:hAnsi="Times New Roman" w:cs="Times New Roman"/>
          <w:color w:val="auto"/>
        </w:rPr>
        <w:t>Through the usage of Modbus, we can emulate an active ICS environment and allow us to attempt different plc scans and attacks.  We also use Nmap to scan the active environments to see open ports and services on Modbus.  Including other actions are the usage of a honey pot to track the traffic and actions of potential attackers.  Metasploit being the most used tool and application, the attempted reverse TCP shells are tracked using Metasploit payloads.  Furthermore, the ability to see and scan ICS environments shows the importance of air gaping environments to prevent potential attackers from scanning or attacking ap possible vulnerability in our ICS networks.</w:t>
      </w:r>
    </w:p>
    <w:p w14:paraId="5BD9F002" w14:textId="4F5DB0D4" w:rsidR="2B3D40CA" w:rsidRDefault="00D94693" w:rsidP="2B3D40CA">
      <w:pPr>
        <w:pStyle w:val="Heading1"/>
        <w:tabs>
          <w:tab w:val="clear" w:pos="720"/>
        </w:tabs>
      </w:pPr>
      <w:r>
        <w:br w:type="column"/>
      </w:r>
    </w:p>
    <w:p w14:paraId="033E5742" w14:textId="1C3C0057" w:rsidR="5E681EC7" w:rsidRDefault="5E681EC7" w:rsidP="00902E42">
      <w:pPr>
        <w:pStyle w:val="Heading1"/>
        <w:numPr>
          <w:ilvl w:val="1"/>
          <w:numId w:val="20"/>
        </w:numPr>
      </w:pPr>
      <w:bookmarkStart w:id="5" w:name="_Toc146488350"/>
      <w:r>
        <w:t>Lab Results</w:t>
      </w:r>
      <w:r w:rsidR="003F6D6E">
        <w:t xml:space="preserve"> – </w:t>
      </w:r>
      <w:r w:rsidR="00902E42">
        <w:t>Scanning ICS/SCADA Networks</w:t>
      </w:r>
      <w:bookmarkEnd w:id="5"/>
    </w:p>
    <w:p w14:paraId="1F37015D" w14:textId="77777777" w:rsidR="00902E42" w:rsidRPr="00902E42" w:rsidRDefault="00902E42" w:rsidP="00902E42"/>
    <w:p w14:paraId="1749F449" w14:textId="4FCE60F5" w:rsidR="0058304D" w:rsidRDefault="002F036A" w:rsidP="0003243F">
      <w:pPr>
        <w:jc w:val="center"/>
        <w:rPr>
          <w:szCs w:val="24"/>
        </w:rPr>
      </w:pPr>
      <w:r w:rsidRPr="002F036A">
        <w:drawing>
          <wp:inline distT="0" distB="0" distL="0" distR="0" wp14:anchorId="3B6A6920" wp14:editId="7C4FCD75">
            <wp:extent cx="4810796" cy="2124371"/>
            <wp:effectExtent l="0" t="0" r="8890" b="9525"/>
            <wp:docPr id="2071878074"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78074" name="Picture 1" descr="A computer screen shot of a computer program&#10;&#10;Description automatically generated"/>
                    <pic:cNvPicPr/>
                  </pic:nvPicPr>
                  <pic:blipFill>
                    <a:blip r:embed="rId15"/>
                    <a:stretch>
                      <a:fillRect/>
                    </a:stretch>
                  </pic:blipFill>
                  <pic:spPr>
                    <a:xfrm>
                      <a:off x="0" y="0"/>
                      <a:ext cx="4810796" cy="2124371"/>
                    </a:xfrm>
                    <a:prstGeom prst="rect">
                      <a:avLst/>
                    </a:prstGeom>
                  </pic:spPr>
                </pic:pic>
              </a:graphicData>
            </a:graphic>
          </wp:inline>
        </w:drawing>
      </w:r>
    </w:p>
    <w:p w14:paraId="798F8DA3" w14:textId="72F51723" w:rsidR="00AC6F91" w:rsidRDefault="00AC6F91" w:rsidP="0003243F">
      <w:pPr>
        <w:jc w:val="center"/>
        <w:rPr>
          <w:szCs w:val="24"/>
        </w:rPr>
      </w:pPr>
      <w:r>
        <w:rPr>
          <w:szCs w:val="24"/>
        </w:rPr>
        <w:t>Figure 1.0 -  Start the Modbus diagnostic slave s9mulator using TCP, server will now listen to the network requests.</w:t>
      </w:r>
    </w:p>
    <w:p w14:paraId="75BDEB15" w14:textId="77777777" w:rsidR="002F036A" w:rsidRDefault="002F036A" w:rsidP="0003243F">
      <w:pPr>
        <w:jc w:val="center"/>
        <w:rPr>
          <w:szCs w:val="24"/>
        </w:rPr>
      </w:pPr>
    </w:p>
    <w:p w14:paraId="4FFCF58A" w14:textId="55CB02AF" w:rsidR="002F036A" w:rsidRDefault="002F036A" w:rsidP="0003243F">
      <w:pPr>
        <w:jc w:val="center"/>
        <w:rPr>
          <w:szCs w:val="24"/>
        </w:rPr>
      </w:pPr>
      <w:r w:rsidRPr="002F036A">
        <w:rPr>
          <w:szCs w:val="24"/>
        </w:rPr>
        <w:drawing>
          <wp:inline distT="0" distB="0" distL="0" distR="0" wp14:anchorId="6832DB7F" wp14:editId="021B94DF">
            <wp:extent cx="4867954" cy="4353533"/>
            <wp:effectExtent l="0" t="0" r="0" b="9525"/>
            <wp:docPr id="2115296809"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296809" name="Picture 1" descr="A computer screen shot of a program&#10;&#10;Description automatically generated"/>
                    <pic:cNvPicPr/>
                  </pic:nvPicPr>
                  <pic:blipFill>
                    <a:blip r:embed="rId16"/>
                    <a:stretch>
                      <a:fillRect/>
                    </a:stretch>
                  </pic:blipFill>
                  <pic:spPr>
                    <a:xfrm>
                      <a:off x="0" y="0"/>
                      <a:ext cx="4867954" cy="4353533"/>
                    </a:xfrm>
                    <a:prstGeom prst="rect">
                      <a:avLst/>
                    </a:prstGeom>
                  </pic:spPr>
                </pic:pic>
              </a:graphicData>
            </a:graphic>
          </wp:inline>
        </w:drawing>
      </w:r>
    </w:p>
    <w:p w14:paraId="62C9B138" w14:textId="74F068AE" w:rsidR="00E70887" w:rsidRDefault="00E70887" w:rsidP="0003243F">
      <w:pPr>
        <w:jc w:val="center"/>
        <w:rPr>
          <w:szCs w:val="24"/>
        </w:rPr>
      </w:pPr>
      <w:r>
        <w:rPr>
          <w:szCs w:val="24"/>
        </w:rPr>
        <w:t>Figure 1.1 – Change to student session and run plcscan python script targeting 502 Modbus device on target machine</w:t>
      </w:r>
    </w:p>
    <w:p w14:paraId="420EF4CB" w14:textId="77777777" w:rsidR="002F036A" w:rsidRDefault="002F036A" w:rsidP="0003243F">
      <w:pPr>
        <w:jc w:val="center"/>
        <w:rPr>
          <w:szCs w:val="24"/>
        </w:rPr>
      </w:pPr>
    </w:p>
    <w:p w14:paraId="58DCAE71" w14:textId="77777777" w:rsidR="002F036A" w:rsidRDefault="002F036A" w:rsidP="0003243F">
      <w:pPr>
        <w:jc w:val="center"/>
        <w:rPr>
          <w:szCs w:val="24"/>
        </w:rPr>
      </w:pPr>
      <w:r w:rsidRPr="002F036A">
        <w:rPr>
          <w:szCs w:val="24"/>
        </w:rPr>
        <w:drawing>
          <wp:inline distT="0" distB="0" distL="0" distR="0" wp14:anchorId="387D4A1E" wp14:editId="39913D5C">
            <wp:extent cx="4715533" cy="2486372"/>
            <wp:effectExtent l="0" t="0" r="8890" b="9525"/>
            <wp:docPr id="436513150" name="Picture 1" descr="A computer screen with white text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513150" name="Picture 1" descr="A computer screen with white text and red text&#10;&#10;Description automatically generated"/>
                    <pic:cNvPicPr/>
                  </pic:nvPicPr>
                  <pic:blipFill>
                    <a:blip r:embed="rId17"/>
                    <a:stretch>
                      <a:fillRect/>
                    </a:stretch>
                  </pic:blipFill>
                  <pic:spPr>
                    <a:xfrm>
                      <a:off x="0" y="0"/>
                      <a:ext cx="4715533" cy="2486372"/>
                    </a:xfrm>
                    <a:prstGeom prst="rect">
                      <a:avLst/>
                    </a:prstGeom>
                  </pic:spPr>
                </pic:pic>
              </a:graphicData>
            </a:graphic>
          </wp:inline>
        </w:drawing>
      </w:r>
    </w:p>
    <w:p w14:paraId="2AE0E0E0" w14:textId="2477E7B0" w:rsidR="00E70887" w:rsidRDefault="00E70887" w:rsidP="0003243F">
      <w:pPr>
        <w:jc w:val="center"/>
        <w:rPr>
          <w:szCs w:val="24"/>
        </w:rPr>
      </w:pPr>
      <w:r>
        <w:rPr>
          <w:szCs w:val="24"/>
        </w:rPr>
        <w:t>Figure 1.2 – Execute Nmap targeting port 502 and Modbus.  Results are captured of target.</w:t>
      </w:r>
    </w:p>
    <w:p w14:paraId="64A4BFE9" w14:textId="77777777" w:rsidR="002F036A" w:rsidRDefault="002F036A" w:rsidP="0003243F">
      <w:pPr>
        <w:jc w:val="center"/>
        <w:rPr>
          <w:szCs w:val="24"/>
        </w:rPr>
      </w:pPr>
    </w:p>
    <w:p w14:paraId="0AA812B4" w14:textId="77777777" w:rsidR="002F036A" w:rsidRDefault="002F036A" w:rsidP="0003243F">
      <w:pPr>
        <w:jc w:val="center"/>
        <w:rPr>
          <w:szCs w:val="24"/>
        </w:rPr>
      </w:pPr>
      <w:r w:rsidRPr="002F036A">
        <w:rPr>
          <w:szCs w:val="24"/>
        </w:rPr>
        <w:drawing>
          <wp:inline distT="0" distB="0" distL="0" distR="0" wp14:anchorId="7EDD3679" wp14:editId="077FB0A7">
            <wp:extent cx="4829849" cy="1857634"/>
            <wp:effectExtent l="0" t="0" r="8890" b="9525"/>
            <wp:docPr id="5294054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405442" name="Picture 1" descr="A screen shot of a computer&#10;&#10;Description automatically generated"/>
                    <pic:cNvPicPr/>
                  </pic:nvPicPr>
                  <pic:blipFill>
                    <a:blip r:embed="rId18"/>
                    <a:stretch>
                      <a:fillRect/>
                    </a:stretch>
                  </pic:blipFill>
                  <pic:spPr>
                    <a:xfrm>
                      <a:off x="0" y="0"/>
                      <a:ext cx="4829849" cy="1857634"/>
                    </a:xfrm>
                    <a:prstGeom prst="rect">
                      <a:avLst/>
                    </a:prstGeom>
                  </pic:spPr>
                </pic:pic>
              </a:graphicData>
            </a:graphic>
          </wp:inline>
        </w:drawing>
      </w:r>
    </w:p>
    <w:p w14:paraId="0FD6D191" w14:textId="335C01A5" w:rsidR="00E70887" w:rsidRDefault="00E70887" w:rsidP="0003243F">
      <w:pPr>
        <w:jc w:val="center"/>
        <w:rPr>
          <w:szCs w:val="24"/>
        </w:rPr>
      </w:pPr>
      <w:r>
        <w:rPr>
          <w:szCs w:val="24"/>
        </w:rPr>
        <w:t xml:space="preserve">Figure 1.3- Run </w:t>
      </w:r>
      <w:r w:rsidR="00232769">
        <w:rPr>
          <w:szCs w:val="24"/>
        </w:rPr>
        <w:t>Nmap</w:t>
      </w:r>
      <w:r>
        <w:rPr>
          <w:szCs w:val="24"/>
        </w:rPr>
        <w:t xml:space="preserve"> script of Modbus discovery with same target and port.</w:t>
      </w:r>
    </w:p>
    <w:p w14:paraId="3B8289CA" w14:textId="77777777" w:rsidR="002F036A" w:rsidRDefault="002F036A" w:rsidP="0003243F">
      <w:pPr>
        <w:jc w:val="center"/>
        <w:rPr>
          <w:szCs w:val="24"/>
        </w:rPr>
      </w:pPr>
    </w:p>
    <w:p w14:paraId="2EF3BC47" w14:textId="77777777" w:rsidR="002F036A" w:rsidRDefault="002F036A" w:rsidP="0003243F">
      <w:pPr>
        <w:jc w:val="center"/>
        <w:rPr>
          <w:szCs w:val="24"/>
        </w:rPr>
      </w:pPr>
    </w:p>
    <w:p w14:paraId="13DBF6AD" w14:textId="77777777" w:rsidR="002F036A" w:rsidRDefault="002F036A" w:rsidP="0003243F">
      <w:pPr>
        <w:jc w:val="center"/>
        <w:rPr>
          <w:szCs w:val="24"/>
        </w:rPr>
      </w:pPr>
      <w:r w:rsidRPr="002F036A">
        <w:rPr>
          <w:szCs w:val="24"/>
        </w:rPr>
        <w:drawing>
          <wp:inline distT="0" distB="0" distL="0" distR="0" wp14:anchorId="40EA4FE5" wp14:editId="7807CB38">
            <wp:extent cx="4829849" cy="1047896"/>
            <wp:effectExtent l="0" t="0" r="8890" b="0"/>
            <wp:docPr id="401631969"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631969" name="Picture 1" descr="A computer screen with white text&#10;&#10;Description automatically generated"/>
                    <pic:cNvPicPr/>
                  </pic:nvPicPr>
                  <pic:blipFill>
                    <a:blip r:embed="rId19"/>
                    <a:stretch>
                      <a:fillRect/>
                    </a:stretch>
                  </pic:blipFill>
                  <pic:spPr>
                    <a:xfrm>
                      <a:off x="0" y="0"/>
                      <a:ext cx="4829849" cy="1047896"/>
                    </a:xfrm>
                    <a:prstGeom prst="rect">
                      <a:avLst/>
                    </a:prstGeom>
                  </pic:spPr>
                </pic:pic>
              </a:graphicData>
            </a:graphic>
          </wp:inline>
        </w:drawing>
      </w:r>
    </w:p>
    <w:p w14:paraId="03775605" w14:textId="0D4A5B07" w:rsidR="00E70887" w:rsidRDefault="00E70887" w:rsidP="0003243F">
      <w:pPr>
        <w:jc w:val="center"/>
        <w:rPr>
          <w:szCs w:val="24"/>
        </w:rPr>
      </w:pPr>
      <w:r>
        <w:rPr>
          <w:szCs w:val="24"/>
        </w:rPr>
        <w:t xml:space="preserve">Figure 1.4 – Stop the </w:t>
      </w:r>
      <w:r w:rsidR="00232769">
        <w:rPr>
          <w:szCs w:val="24"/>
        </w:rPr>
        <w:t>SNMPs</w:t>
      </w:r>
      <w:r>
        <w:rPr>
          <w:szCs w:val="24"/>
        </w:rPr>
        <w:t xml:space="preserve"> service on target machine.</w:t>
      </w:r>
    </w:p>
    <w:p w14:paraId="3CA90B81" w14:textId="77777777" w:rsidR="002F036A" w:rsidRDefault="002F036A" w:rsidP="0003243F">
      <w:pPr>
        <w:jc w:val="center"/>
        <w:rPr>
          <w:szCs w:val="24"/>
        </w:rPr>
      </w:pPr>
    </w:p>
    <w:p w14:paraId="754A3311" w14:textId="77777777" w:rsidR="002F036A" w:rsidRDefault="002F036A" w:rsidP="002F036A">
      <w:pPr>
        <w:jc w:val="center"/>
        <w:rPr>
          <w:szCs w:val="24"/>
        </w:rPr>
      </w:pPr>
      <w:r w:rsidRPr="002F036A">
        <w:rPr>
          <w:szCs w:val="24"/>
        </w:rPr>
        <w:lastRenderedPageBreak/>
        <w:drawing>
          <wp:inline distT="0" distB="0" distL="0" distR="0" wp14:anchorId="27AF21CD" wp14:editId="04B07FCE">
            <wp:extent cx="6525536" cy="4791744"/>
            <wp:effectExtent l="0" t="0" r="8890" b="8890"/>
            <wp:docPr id="1438249148"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249148" name="Picture 1" descr="A computer screen with white text&#10;&#10;Description automatically generated"/>
                    <pic:cNvPicPr/>
                  </pic:nvPicPr>
                  <pic:blipFill>
                    <a:blip r:embed="rId20"/>
                    <a:stretch>
                      <a:fillRect/>
                    </a:stretch>
                  </pic:blipFill>
                  <pic:spPr>
                    <a:xfrm>
                      <a:off x="0" y="0"/>
                      <a:ext cx="6525536" cy="4791744"/>
                    </a:xfrm>
                    <a:prstGeom prst="rect">
                      <a:avLst/>
                    </a:prstGeom>
                  </pic:spPr>
                </pic:pic>
              </a:graphicData>
            </a:graphic>
          </wp:inline>
        </w:drawing>
      </w:r>
    </w:p>
    <w:p w14:paraId="6BFD73A3" w14:textId="65E11DF4" w:rsidR="002F036A" w:rsidRDefault="007502F4" w:rsidP="002F036A">
      <w:pPr>
        <w:jc w:val="center"/>
        <w:rPr>
          <w:szCs w:val="24"/>
        </w:rPr>
      </w:pPr>
      <w:r>
        <w:rPr>
          <w:szCs w:val="24"/>
        </w:rPr>
        <w:t xml:space="preserve">Figure 1.5 - </w:t>
      </w:r>
      <w:r w:rsidR="002F036A">
        <w:rPr>
          <w:szCs w:val="24"/>
        </w:rPr>
        <w:t>Start conpot to create a honey pot of a realistic looking ICS environment</w:t>
      </w:r>
      <w:r>
        <w:rPr>
          <w:szCs w:val="24"/>
        </w:rPr>
        <w:t>.</w:t>
      </w:r>
    </w:p>
    <w:p w14:paraId="3105AB37" w14:textId="77777777" w:rsidR="002F036A" w:rsidRDefault="002F036A" w:rsidP="002F036A">
      <w:pPr>
        <w:jc w:val="center"/>
        <w:rPr>
          <w:szCs w:val="24"/>
        </w:rPr>
      </w:pPr>
    </w:p>
    <w:p w14:paraId="5C71877F" w14:textId="00B8FE22" w:rsidR="002F036A" w:rsidRDefault="002F036A" w:rsidP="0003243F">
      <w:pPr>
        <w:jc w:val="center"/>
        <w:rPr>
          <w:szCs w:val="24"/>
        </w:rPr>
      </w:pPr>
      <w:r w:rsidRPr="002F036A">
        <w:rPr>
          <w:szCs w:val="24"/>
        </w:rPr>
        <w:drawing>
          <wp:inline distT="0" distB="0" distL="0" distR="0" wp14:anchorId="53FA0BFB" wp14:editId="3AAA8DC7">
            <wp:extent cx="4858428" cy="1333686"/>
            <wp:effectExtent l="0" t="0" r="0" b="0"/>
            <wp:docPr id="18635550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55503" name="Picture 1" descr="A screen shot of a computer&#10;&#10;Description automatically generated"/>
                    <pic:cNvPicPr/>
                  </pic:nvPicPr>
                  <pic:blipFill>
                    <a:blip r:embed="rId21"/>
                    <a:stretch>
                      <a:fillRect/>
                    </a:stretch>
                  </pic:blipFill>
                  <pic:spPr>
                    <a:xfrm>
                      <a:off x="0" y="0"/>
                      <a:ext cx="4858428" cy="1333686"/>
                    </a:xfrm>
                    <a:prstGeom prst="rect">
                      <a:avLst/>
                    </a:prstGeom>
                  </pic:spPr>
                </pic:pic>
              </a:graphicData>
            </a:graphic>
          </wp:inline>
        </w:drawing>
      </w:r>
    </w:p>
    <w:p w14:paraId="25D7BD45" w14:textId="0D2C5217" w:rsidR="007502F4" w:rsidRDefault="007502F4" w:rsidP="0003243F">
      <w:pPr>
        <w:jc w:val="center"/>
        <w:rPr>
          <w:szCs w:val="24"/>
        </w:rPr>
      </w:pPr>
      <w:r>
        <w:rPr>
          <w:szCs w:val="24"/>
        </w:rPr>
        <w:t>Figure 1.6 – Rescan against the emulated ICS environment conpot/honeypot.  Results look identical to actual scans on real ICS environments.</w:t>
      </w:r>
    </w:p>
    <w:p w14:paraId="7A309123" w14:textId="77777777" w:rsidR="002F036A" w:rsidRDefault="002F036A" w:rsidP="0003243F">
      <w:pPr>
        <w:jc w:val="center"/>
        <w:rPr>
          <w:szCs w:val="24"/>
        </w:rPr>
      </w:pPr>
    </w:p>
    <w:p w14:paraId="1C81B2BE" w14:textId="3A19C543" w:rsidR="002F036A" w:rsidRDefault="002F036A" w:rsidP="0003243F">
      <w:pPr>
        <w:jc w:val="center"/>
        <w:rPr>
          <w:szCs w:val="24"/>
        </w:rPr>
      </w:pPr>
      <w:r w:rsidRPr="002F036A">
        <w:rPr>
          <w:szCs w:val="24"/>
        </w:rPr>
        <w:lastRenderedPageBreak/>
        <w:drawing>
          <wp:inline distT="0" distB="0" distL="0" distR="0" wp14:anchorId="09B15F9A" wp14:editId="74AD5CA0">
            <wp:extent cx="4772691" cy="1495634"/>
            <wp:effectExtent l="0" t="0" r="0" b="9525"/>
            <wp:docPr id="189636811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113" name="Picture 1" descr="A screen shot of a computer&#10;&#10;Description automatically generated"/>
                    <pic:cNvPicPr/>
                  </pic:nvPicPr>
                  <pic:blipFill>
                    <a:blip r:embed="rId22"/>
                    <a:stretch>
                      <a:fillRect/>
                    </a:stretch>
                  </pic:blipFill>
                  <pic:spPr>
                    <a:xfrm>
                      <a:off x="0" y="0"/>
                      <a:ext cx="4772691" cy="1495634"/>
                    </a:xfrm>
                    <a:prstGeom prst="rect">
                      <a:avLst/>
                    </a:prstGeom>
                  </pic:spPr>
                </pic:pic>
              </a:graphicData>
            </a:graphic>
          </wp:inline>
        </w:drawing>
      </w:r>
    </w:p>
    <w:p w14:paraId="61D82D0F" w14:textId="7EBB3FC5" w:rsidR="007502F4" w:rsidRDefault="007502F4" w:rsidP="0003243F">
      <w:pPr>
        <w:jc w:val="center"/>
        <w:rPr>
          <w:szCs w:val="24"/>
        </w:rPr>
      </w:pPr>
      <w:r>
        <w:rPr>
          <w:szCs w:val="24"/>
        </w:rPr>
        <w:t>Figure 1.7 – Continued Nmap scanning on honeypot shows realistic ICS results.</w:t>
      </w:r>
    </w:p>
    <w:p w14:paraId="2030F6AF" w14:textId="77777777" w:rsidR="002F036A" w:rsidRDefault="002F036A" w:rsidP="0003243F">
      <w:pPr>
        <w:jc w:val="center"/>
        <w:rPr>
          <w:szCs w:val="24"/>
        </w:rPr>
      </w:pPr>
    </w:p>
    <w:p w14:paraId="385B61C5" w14:textId="030EF87C" w:rsidR="002F036A" w:rsidRDefault="002F036A" w:rsidP="0003243F">
      <w:pPr>
        <w:jc w:val="center"/>
        <w:rPr>
          <w:szCs w:val="24"/>
        </w:rPr>
      </w:pPr>
      <w:r w:rsidRPr="002F036A">
        <w:rPr>
          <w:szCs w:val="24"/>
        </w:rPr>
        <w:drawing>
          <wp:inline distT="0" distB="0" distL="0" distR="0" wp14:anchorId="705F5308" wp14:editId="14015DA3">
            <wp:extent cx="4706007" cy="1657581"/>
            <wp:effectExtent l="0" t="0" r="0" b="0"/>
            <wp:docPr id="101986691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866912" name="Picture 1" descr="A screen shot of a computer&#10;&#10;Description automatically generated"/>
                    <pic:cNvPicPr/>
                  </pic:nvPicPr>
                  <pic:blipFill>
                    <a:blip r:embed="rId23"/>
                    <a:stretch>
                      <a:fillRect/>
                    </a:stretch>
                  </pic:blipFill>
                  <pic:spPr>
                    <a:xfrm>
                      <a:off x="0" y="0"/>
                      <a:ext cx="4706007" cy="1657581"/>
                    </a:xfrm>
                    <a:prstGeom prst="rect">
                      <a:avLst/>
                    </a:prstGeom>
                  </pic:spPr>
                </pic:pic>
              </a:graphicData>
            </a:graphic>
          </wp:inline>
        </w:drawing>
      </w:r>
    </w:p>
    <w:p w14:paraId="3ACF56A6" w14:textId="08D3C00A" w:rsidR="007502F4" w:rsidRDefault="007502F4" w:rsidP="007502F4">
      <w:pPr>
        <w:jc w:val="center"/>
        <w:rPr>
          <w:szCs w:val="24"/>
        </w:rPr>
      </w:pPr>
      <w:r>
        <w:rPr>
          <w:szCs w:val="24"/>
        </w:rPr>
        <w:t xml:space="preserve">Figure 1.8 - </w:t>
      </w:r>
      <w:r>
        <w:rPr>
          <w:szCs w:val="24"/>
        </w:rPr>
        <w:t xml:space="preserve">Continued </w:t>
      </w:r>
      <w:r>
        <w:rPr>
          <w:szCs w:val="24"/>
        </w:rPr>
        <w:t>Nmap</w:t>
      </w:r>
      <w:r>
        <w:rPr>
          <w:szCs w:val="24"/>
        </w:rPr>
        <w:t xml:space="preserve"> scanning on honeypot shows realistic ICS results.</w:t>
      </w:r>
    </w:p>
    <w:p w14:paraId="35D661A1" w14:textId="3F3BEE54" w:rsidR="007502F4" w:rsidRDefault="007502F4" w:rsidP="0003243F">
      <w:pPr>
        <w:jc w:val="center"/>
        <w:rPr>
          <w:szCs w:val="24"/>
        </w:rPr>
      </w:pPr>
    </w:p>
    <w:p w14:paraId="13B1C1E4" w14:textId="77777777" w:rsidR="002F036A" w:rsidRDefault="002F036A" w:rsidP="0003243F">
      <w:pPr>
        <w:jc w:val="center"/>
        <w:rPr>
          <w:szCs w:val="24"/>
        </w:rPr>
      </w:pPr>
    </w:p>
    <w:p w14:paraId="4BB7C843" w14:textId="77777777" w:rsidR="00232769" w:rsidRDefault="00232769" w:rsidP="0003243F">
      <w:pPr>
        <w:jc w:val="center"/>
        <w:rPr>
          <w:szCs w:val="24"/>
        </w:rPr>
      </w:pPr>
    </w:p>
    <w:p w14:paraId="087FADC3" w14:textId="77777777" w:rsidR="00232769" w:rsidRDefault="00232769" w:rsidP="0003243F">
      <w:pPr>
        <w:jc w:val="center"/>
        <w:rPr>
          <w:szCs w:val="24"/>
        </w:rPr>
      </w:pPr>
      <w:r>
        <w:rPr>
          <w:szCs w:val="24"/>
        </w:rPr>
        <w:t>\</w:t>
      </w:r>
    </w:p>
    <w:p w14:paraId="21882C5B" w14:textId="321C734A" w:rsidR="002F036A" w:rsidRDefault="002F036A" w:rsidP="0003243F">
      <w:pPr>
        <w:jc w:val="center"/>
        <w:rPr>
          <w:szCs w:val="24"/>
        </w:rPr>
      </w:pPr>
      <w:r w:rsidRPr="002F036A">
        <w:rPr>
          <w:szCs w:val="24"/>
        </w:rPr>
        <w:lastRenderedPageBreak/>
        <w:drawing>
          <wp:inline distT="0" distB="0" distL="0" distR="0" wp14:anchorId="1F9DBF34" wp14:editId="01BCFD65">
            <wp:extent cx="4906060" cy="3801005"/>
            <wp:effectExtent l="0" t="0" r="8890" b="9525"/>
            <wp:docPr id="1947813684" name="Picture 1" descr="A computer screen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813684" name="Picture 1" descr="A computer screen with text and images&#10;&#10;Description automatically generated"/>
                    <pic:cNvPicPr/>
                  </pic:nvPicPr>
                  <pic:blipFill>
                    <a:blip r:embed="rId24"/>
                    <a:stretch>
                      <a:fillRect/>
                    </a:stretch>
                  </pic:blipFill>
                  <pic:spPr>
                    <a:xfrm>
                      <a:off x="0" y="0"/>
                      <a:ext cx="4906060" cy="3801005"/>
                    </a:xfrm>
                    <a:prstGeom prst="rect">
                      <a:avLst/>
                    </a:prstGeom>
                  </pic:spPr>
                </pic:pic>
              </a:graphicData>
            </a:graphic>
          </wp:inline>
        </w:drawing>
      </w:r>
    </w:p>
    <w:p w14:paraId="0875132A" w14:textId="49C21E26" w:rsidR="00232769" w:rsidRDefault="00232769" w:rsidP="0003243F">
      <w:pPr>
        <w:jc w:val="center"/>
        <w:rPr>
          <w:szCs w:val="24"/>
        </w:rPr>
      </w:pPr>
      <w:r>
        <w:rPr>
          <w:szCs w:val="24"/>
        </w:rPr>
        <w:t>Figure 1.9 – Execute Metasploit against target machine running honeypot, results show it was successful while recording said attacks in the conpot session.</w:t>
      </w:r>
    </w:p>
    <w:p w14:paraId="3FB5EC59" w14:textId="24ABFCE4" w:rsidR="0058304D" w:rsidRDefault="0058304D" w:rsidP="0003243F">
      <w:pPr>
        <w:jc w:val="center"/>
        <w:rPr>
          <w:szCs w:val="24"/>
        </w:rPr>
      </w:pPr>
      <w:r>
        <w:rPr>
          <w:szCs w:val="24"/>
        </w:rPr>
        <w:br w:type="column"/>
      </w:r>
    </w:p>
    <w:p w14:paraId="7D56EC4F" w14:textId="0731FF26" w:rsidR="003F6D6E" w:rsidRDefault="00D85544" w:rsidP="00D85544">
      <w:pPr>
        <w:pStyle w:val="Heading1"/>
        <w:tabs>
          <w:tab w:val="clear" w:pos="720"/>
        </w:tabs>
        <w:ind w:left="0" w:firstLine="0"/>
      </w:pPr>
      <w:bookmarkStart w:id="6" w:name="_Toc146488351"/>
      <w:r>
        <w:t>2.0</w:t>
      </w:r>
      <w:r w:rsidR="00AD5F38">
        <w:t xml:space="preserve">       </w:t>
      </w:r>
      <w:r w:rsidR="00902E42">
        <w:t>Attacking the Infrastructure</w:t>
      </w:r>
      <w:bookmarkEnd w:id="6"/>
    </w:p>
    <w:p w14:paraId="3FC8BDD1" w14:textId="0865B92D" w:rsidR="008A2E10" w:rsidRPr="008A2E10" w:rsidRDefault="008A2E10" w:rsidP="008A2E10">
      <w:pPr>
        <w:spacing w:line="480" w:lineRule="auto"/>
        <w:ind w:left="0" w:firstLine="720"/>
      </w:pPr>
      <w:r>
        <w:t xml:space="preserve">In this attack, the focus is </w:t>
      </w:r>
      <w:r w:rsidR="00104AEB">
        <w:t>on using phishing email attachments to show how potential attackers may use phishing emails and malicious files to access a system.  Through malware, attackers can get access to systems and escalate privileges as well as create their own users with increased permissions and sudoers.  When attacking infrastructure, it is critical to not only block potential threats through usage of firewalls and VPNs but also have a proper system in place to train individuals on phishing mail exercises.  Most of attacks come from social engineering and phishing emails rather than exploits.</w:t>
      </w:r>
    </w:p>
    <w:p w14:paraId="2EDA7E72" w14:textId="77777777" w:rsidR="0058304D" w:rsidRDefault="0058304D" w:rsidP="0003243F">
      <w:pPr>
        <w:jc w:val="center"/>
        <w:rPr>
          <w:szCs w:val="24"/>
        </w:rPr>
      </w:pPr>
    </w:p>
    <w:p w14:paraId="1F4BF9C6" w14:textId="69C953DD" w:rsidR="00341037" w:rsidRDefault="003F6D6E" w:rsidP="006F1887">
      <w:pPr>
        <w:pStyle w:val="Heading1"/>
        <w:tabs>
          <w:tab w:val="clear" w:pos="720"/>
        </w:tabs>
      </w:pPr>
      <w:r>
        <w:rPr>
          <w:szCs w:val="24"/>
        </w:rPr>
        <w:br w:type="column"/>
      </w:r>
      <w:bookmarkStart w:id="7" w:name="_Toc146488352"/>
      <w:r w:rsidR="00D85544">
        <w:lastRenderedPageBreak/>
        <w:t>2.1</w:t>
      </w:r>
      <w:r w:rsidR="006F1887">
        <w:tab/>
        <w:t xml:space="preserve"> Lab Results – </w:t>
      </w:r>
      <w:r w:rsidR="00902E42">
        <w:t>Attacking the Infrastructure</w:t>
      </w:r>
      <w:bookmarkEnd w:id="7"/>
    </w:p>
    <w:p w14:paraId="6CE7B999" w14:textId="2932FC94" w:rsidR="003E080B" w:rsidRDefault="003E080B" w:rsidP="003E080B"/>
    <w:p w14:paraId="3BAB42D1" w14:textId="16B19765" w:rsidR="00B738DE" w:rsidRDefault="007566D0" w:rsidP="007566D0">
      <w:pPr>
        <w:tabs>
          <w:tab w:val="left" w:pos="3150"/>
        </w:tabs>
      </w:pPr>
      <w:r w:rsidRPr="007566D0">
        <w:drawing>
          <wp:inline distT="0" distB="0" distL="0" distR="0" wp14:anchorId="3609B48A" wp14:editId="2D5FEA7A">
            <wp:extent cx="4839375" cy="3667637"/>
            <wp:effectExtent l="0" t="0" r="0" b="9525"/>
            <wp:docPr id="17687149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714926" name="Picture 1" descr="A screenshot of a computer&#10;&#10;Description automatically generated"/>
                    <pic:cNvPicPr/>
                  </pic:nvPicPr>
                  <pic:blipFill>
                    <a:blip r:embed="rId25"/>
                    <a:stretch>
                      <a:fillRect/>
                    </a:stretch>
                  </pic:blipFill>
                  <pic:spPr>
                    <a:xfrm>
                      <a:off x="0" y="0"/>
                      <a:ext cx="4839375" cy="3667637"/>
                    </a:xfrm>
                    <a:prstGeom prst="rect">
                      <a:avLst/>
                    </a:prstGeom>
                  </pic:spPr>
                </pic:pic>
              </a:graphicData>
            </a:graphic>
          </wp:inline>
        </w:drawing>
      </w:r>
      <w:r>
        <w:tab/>
      </w:r>
    </w:p>
    <w:p w14:paraId="767D60BC" w14:textId="6508BEF9" w:rsidR="00654AD4" w:rsidRDefault="00654AD4" w:rsidP="00AB5696">
      <w:pPr>
        <w:tabs>
          <w:tab w:val="left" w:pos="3150"/>
        </w:tabs>
      </w:pPr>
      <w:r>
        <w:t xml:space="preserve">Figure 2.0 – Start Web </w:t>
      </w:r>
      <w:r w:rsidR="00AE2B11">
        <w:t>Apache</w:t>
      </w:r>
      <w:r>
        <w:t xml:space="preserve"> 2 web service</w:t>
      </w:r>
      <w:r w:rsidR="00AE2B11">
        <w:t>.</w:t>
      </w:r>
    </w:p>
    <w:p w14:paraId="5F461580" w14:textId="77777777" w:rsidR="007566D0" w:rsidRDefault="007566D0" w:rsidP="007566D0">
      <w:pPr>
        <w:tabs>
          <w:tab w:val="left" w:pos="3150"/>
        </w:tabs>
      </w:pPr>
    </w:p>
    <w:p w14:paraId="00E70633" w14:textId="77777777" w:rsidR="00AB5696" w:rsidRDefault="00AB5696" w:rsidP="007566D0">
      <w:pPr>
        <w:tabs>
          <w:tab w:val="left" w:pos="3150"/>
        </w:tabs>
      </w:pPr>
    </w:p>
    <w:p w14:paraId="715C9345" w14:textId="6010D5CD" w:rsidR="007566D0" w:rsidRDefault="007566D0" w:rsidP="007566D0">
      <w:pPr>
        <w:tabs>
          <w:tab w:val="left" w:pos="3150"/>
        </w:tabs>
      </w:pPr>
      <w:r w:rsidRPr="007566D0">
        <w:lastRenderedPageBreak/>
        <w:drawing>
          <wp:inline distT="0" distB="0" distL="0" distR="0" wp14:anchorId="2FC75011" wp14:editId="0C576BC1">
            <wp:extent cx="4801270" cy="3715268"/>
            <wp:effectExtent l="0" t="0" r="0" b="0"/>
            <wp:docPr id="1337420233"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420233" name="Picture 1" descr="A computer screen shot of a program&#10;&#10;Description automatically generated"/>
                    <pic:cNvPicPr/>
                  </pic:nvPicPr>
                  <pic:blipFill>
                    <a:blip r:embed="rId26"/>
                    <a:stretch>
                      <a:fillRect/>
                    </a:stretch>
                  </pic:blipFill>
                  <pic:spPr>
                    <a:xfrm>
                      <a:off x="0" y="0"/>
                      <a:ext cx="4801270" cy="3715268"/>
                    </a:xfrm>
                    <a:prstGeom prst="rect">
                      <a:avLst/>
                    </a:prstGeom>
                  </pic:spPr>
                </pic:pic>
              </a:graphicData>
            </a:graphic>
          </wp:inline>
        </w:drawing>
      </w:r>
    </w:p>
    <w:p w14:paraId="0D53A386" w14:textId="22ADBE2C" w:rsidR="00AB5696" w:rsidRDefault="00AB5696" w:rsidP="007566D0">
      <w:pPr>
        <w:tabs>
          <w:tab w:val="left" w:pos="3150"/>
        </w:tabs>
      </w:pPr>
      <w:r>
        <w:t xml:space="preserve">Figure 2.1 </w:t>
      </w:r>
      <w:r w:rsidR="00C1264F">
        <w:t>- Run Metasploit framework.</w:t>
      </w:r>
    </w:p>
    <w:p w14:paraId="35EE7EFF" w14:textId="77777777" w:rsidR="007566D0" w:rsidRDefault="007566D0" w:rsidP="007566D0">
      <w:pPr>
        <w:tabs>
          <w:tab w:val="left" w:pos="3150"/>
        </w:tabs>
      </w:pPr>
    </w:p>
    <w:p w14:paraId="1239F98E" w14:textId="1ECEA016" w:rsidR="007566D0" w:rsidRDefault="007566D0" w:rsidP="007566D0">
      <w:pPr>
        <w:tabs>
          <w:tab w:val="left" w:pos="3150"/>
        </w:tabs>
      </w:pPr>
      <w:r w:rsidRPr="007566D0">
        <w:drawing>
          <wp:inline distT="0" distB="0" distL="0" distR="0" wp14:anchorId="77E02383" wp14:editId="6CBF4948">
            <wp:extent cx="4791744" cy="3715268"/>
            <wp:effectExtent l="0" t="0" r="8890" b="0"/>
            <wp:docPr id="1701321815"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321815" name="Picture 1" descr="A computer screen shot of a computer program&#10;&#10;Description automatically generated"/>
                    <pic:cNvPicPr/>
                  </pic:nvPicPr>
                  <pic:blipFill>
                    <a:blip r:embed="rId27"/>
                    <a:stretch>
                      <a:fillRect/>
                    </a:stretch>
                  </pic:blipFill>
                  <pic:spPr>
                    <a:xfrm>
                      <a:off x="0" y="0"/>
                      <a:ext cx="4791744" cy="3715268"/>
                    </a:xfrm>
                    <a:prstGeom prst="rect">
                      <a:avLst/>
                    </a:prstGeom>
                  </pic:spPr>
                </pic:pic>
              </a:graphicData>
            </a:graphic>
          </wp:inline>
        </w:drawing>
      </w:r>
    </w:p>
    <w:p w14:paraId="4A560BE4" w14:textId="68E19A5B" w:rsidR="00C1264F" w:rsidRDefault="00C1264F" w:rsidP="007566D0">
      <w:pPr>
        <w:tabs>
          <w:tab w:val="left" w:pos="3150"/>
        </w:tabs>
      </w:pPr>
      <w:r>
        <w:t>Figure 2.2 – Build out a reverse TCP payload attack against own host (home).</w:t>
      </w:r>
    </w:p>
    <w:p w14:paraId="082483F9" w14:textId="77777777" w:rsidR="007566D0" w:rsidRDefault="007566D0" w:rsidP="007566D0">
      <w:pPr>
        <w:tabs>
          <w:tab w:val="left" w:pos="3150"/>
        </w:tabs>
      </w:pPr>
    </w:p>
    <w:p w14:paraId="7E5DC96F" w14:textId="1AD0E516" w:rsidR="007566D0" w:rsidRDefault="007566D0" w:rsidP="007566D0">
      <w:pPr>
        <w:tabs>
          <w:tab w:val="left" w:pos="3150"/>
        </w:tabs>
      </w:pPr>
      <w:r w:rsidRPr="007566D0">
        <w:lastRenderedPageBreak/>
        <w:drawing>
          <wp:inline distT="0" distB="0" distL="0" distR="0" wp14:anchorId="5AF1332A" wp14:editId="7244B89B">
            <wp:extent cx="4801270" cy="3553321"/>
            <wp:effectExtent l="0" t="0" r="0" b="9525"/>
            <wp:docPr id="16505677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567798" name="Picture 1" descr="A screenshot of a computer&#10;&#10;Description automatically generated"/>
                    <pic:cNvPicPr/>
                  </pic:nvPicPr>
                  <pic:blipFill>
                    <a:blip r:embed="rId28"/>
                    <a:stretch>
                      <a:fillRect/>
                    </a:stretch>
                  </pic:blipFill>
                  <pic:spPr>
                    <a:xfrm>
                      <a:off x="0" y="0"/>
                      <a:ext cx="4801270" cy="3553321"/>
                    </a:xfrm>
                    <a:prstGeom prst="rect">
                      <a:avLst/>
                    </a:prstGeom>
                  </pic:spPr>
                </pic:pic>
              </a:graphicData>
            </a:graphic>
          </wp:inline>
        </w:drawing>
      </w:r>
    </w:p>
    <w:p w14:paraId="30D935EB" w14:textId="3D16780D" w:rsidR="00C1264F" w:rsidRDefault="00C1264F" w:rsidP="007566D0">
      <w:pPr>
        <w:tabs>
          <w:tab w:val="left" w:pos="3150"/>
        </w:tabs>
      </w:pPr>
      <w:r>
        <w:t xml:space="preserve">Figure 2.3 </w:t>
      </w:r>
      <w:r w:rsidR="00E3283E">
        <w:t>–</w:t>
      </w:r>
      <w:r>
        <w:t xml:space="preserve"> </w:t>
      </w:r>
      <w:r w:rsidR="00E3283E">
        <w:t>Start Postfix mail system and send a message containing a phishing link</w:t>
      </w:r>
    </w:p>
    <w:p w14:paraId="383D2C05" w14:textId="77777777" w:rsidR="00E3283E" w:rsidRDefault="00E3283E" w:rsidP="007566D0">
      <w:pPr>
        <w:tabs>
          <w:tab w:val="left" w:pos="3150"/>
        </w:tabs>
      </w:pPr>
    </w:p>
    <w:p w14:paraId="14643552" w14:textId="22DD9211" w:rsidR="007566D0" w:rsidRDefault="007566D0" w:rsidP="007566D0">
      <w:pPr>
        <w:tabs>
          <w:tab w:val="left" w:pos="3150"/>
        </w:tabs>
      </w:pPr>
      <w:r w:rsidRPr="007566D0">
        <w:drawing>
          <wp:inline distT="0" distB="0" distL="0" distR="0" wp14:anchorId="2939563E" wp14:editId="17AE479E">
            <wp:extent cx="4839375" cy="3743847"/>
            <wp:effectExtent l="0" t="0" r="0" b="9525"/>
            <wp:docPr id="606370876"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70876" name="Picture 1" descr="A computer screen shot of a computer&#10;&#10;Description automatically generated"/>
                    <pic:cNvPicPr/>
                  </pic:nvPicPr>
                  <pic:blipFill>
                    <a:blip r:embed="rId29"/>
                    <a:stretch>
                      <a:fillRect/>
                    </a:stretch>
                  </pic:blipFill>
                  <pic:spPr>
                    <a:xfrm>
                      <a:off x="0" y="0"/>
                      <a:ext cx="4839375" cy="3743847"/>
                    </a:xfrm>
                    <a:prstGeom prst="rect">
                      <a:avLst/>
                    </a:prstGeom>
                  </pic:spPr>
                </pic:pic>
              </a:graphicData>
            </a:graphic>
          </wp:inline>
        </w:drawing>
      </w:r>
    </w:p>
    <w:p w14:paraId="15C98850" w14:textId="34EC46F8" w:rsidR="00E3283E" w:rsidRDefault="00E3283E" w:rsidP="007566D0">
      <w:pPr>
        <w:tabs>
          <w:tab w:val="left" w:pos="3150"/>
        </w:tabs>
      </w:pPr>
      <w:r>
        <w:t>Figure 2.4 – Open mutt to see message.</w:t>
      </w:r>
    </w:p>
    <w:p w14:paraId="1319B0E5" w14:textId="77777777" w:rsidR="007566D0" w:rsidRDefault="007566D0" w:rsidP="007566D0">
      <w:pPr>
        <w:tabs>
          <w:tab w:val="left" w:pos="3150"/>
        </w:tabs>
      </w:pPr>
    </w:p>
    <w:p w14:paraId="3E273C30" w14:textId="0F3FD09B" w:rsidR="007566D0" w:rsidRDefault="007566D0" w:rsidP="007566D0">
      <w:pPr>
        <w:tabs>
          <w:tab w:val="left" w:pos="3150"/>
        </w:tabs>
      </w:pPr>
      <w:r w:rsidRPr="007566D0">
        <w:lastRenderedPageBreak/>
        <w:drawing>
          <wp:inline distT="0" distB="0" distL="0" distR="0" wp14:anchorId="1E32947D" wp14:editId="15775282">
            <wp:extent cx="6487430" cy="4286848"/>
            <wp:effectExtent l="0" t="0" r="8890" b="0"/>
            <wp:docPr id="722406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06029" name="Picture 1" descr="A screenshot of a computer&#10;&#10;Description automatically generated"/>
                    <pic:cNvPicPr/>
                  </pic:nvPicPr>
                  <pic:blipFill>
                    <a:blip r:embed="rId30"/>
                    <a:stretch>
                      <a:fillRect/>
                    </a:stretch>
                  </pic:blipFill>
                  <pic:spPr>
                    <a:xfrm>
                      <a:off x="0" y="0"/>
                      <a:ext cx="6487430" cy="4286848"/>
                    </a:xfrm>
                    <a:prstGeom prst="rect">
                      <a:avLst/>
                    </a:prstGeom>
                  </pic:spPr>
                </pic:pic>
              </a:graphicData>
            </a:graphic>
          </wp:inline>
        </w:drawing>
      </w:r>
    </w:p>
    <w:p w14:paraId="1C9A968E" w14:textId="24EBBB84" w:rsidR="00E3283E" w:rsidRDefault="00E3283E" w:rsidP="007566D0">
      <w:pPr>
        <w:tabs>
          <w:tab w:val="left" w:pos="3150"/>
        </w:tabs>
      </w:pPr>
      <w:r>
        <w:t>Figure 2.5 – Download said attached deb file from phishing email</w:t>
      </w:r>
    </w:p>
    <w:p w14:paraId="67B4C766" w14:textId="77777777" w:rsidR="00215BB3" w:rsidRDefault="00215BB3" w:rsidP="007566D0">
      <w:pPr>
        <w:tabs>
          <w:tab w:val="left" w:pos="3150"/>
        </w:tabs>
      </w:pPr>
    </w:p>
    <w:p w14:paraId="03790061" w14:textId="6F6ECA12" w:rsidR="00215BB3" w:rsidRDefault="00215BB3" w:rsidP="007566D0">
      <w:pPr>
        <w:tabs>
          <w:tab w:val="left" w:pos="3150"/>
        </w:tabs>
      </w:pPr>
      <w:r w:rsidRPr="00215BB3">
        <w:drawing>
          <wp:inline distT="0" distB="0" distL="0" distR="0" wp14:anchorId="084AFBCB" wp14:editId="49192A58">
            <wp:extent cx="6858000" cy="2617470"/>
            <wp:effectExtent l="0" t="0" r="0" b="0"/>
            <wp:docPr id="2078332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332595" name="Picture 1" descr="A screenshot of a computer&#10;&#10;Description automatically generated"/>
                    <pic:cNvPicPr/>
                  </pic:nvPicPr>
                  <pic:blipFill>
                    <a:blip r:embed="rId31"/>
                    <a:stretch>
                      <a:fillRect/>
                    </a:stretch>
                  </pic:blipFill>
                  <pic:spPr>
                    <a:xfrm>
                      <a:off x="0" y="0"/>
                      <a:ext cx="6858000" cy="2617470"/>
                    </a:xfrm>
                    <a:prstGeom prst="rect">
                      <a:avLst/>
                    </a:prstGeom>
                  </pic:spPr>
                </pic:pic>
              </a:graphicData>
            </a:graphic>
          </wp:inline>
        </w:drawing>
      </w:r>
    </w:p>
    <w:p w14:paraId="2187012E" w14:textId="41E71F45" w:rsidR="00215BB3" w:rsidRDefault="00E3283E" w:rsidP="007566D0">
      <w:pPr>
        <w:tabs>
          <w:tab w:val="left" w:pos="3150"/>
        </w:tabs>
      </w:pPr>
      <w:r>
        <w:t>Figure 2.6 – Exploit using a reverse TCP while running the executed digitemp deb file.</w:t>
      </w:r>
    </w:p>
    <w:p w14:paraId="1C198F17" w14:textId="110DD0ED" w:rsidR="00215BB3" w:rsidRDefault="00215BB3" w:rsidP="007566D0">
      <w:pPr>
        <w:tabs>
          <w:tab w:val="left" w:pos="3150"/>
        </w:tabs>
      </w:pPr>
      <w:r w:rsidRPr="00215BB3">
        <w:lastRenderedPageBreak/>
        <w:drawing>
          <wp:inline distT="0" distB="0" distL="0" distR="0" wp14:anchorId="5A14DF66" wp14:editId="6DCB3AF2">
            <wp:extent cx="4858428" cy="3715268"/>
            <wp:effectExtent l="0" t="0" r="0" b="0"/>
            <wp:docPr id="562146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46395" name="Picture 1" descr="A screenshot of a computer&#10;&#10;Description automatically generated"/>
                    <pic:cNvPicPr/>
                  </pic:nvPicPr>
                  <pic:blipFill>
                    <a:blip r:embed="rId32"/>
                    <a:stretch>
                      <a:fillRect/>
                    </a:stretch>
                  </pic:blipFill>
                  <pic:spPr>
                    <a:xfrm>
                      <a:off x="0" y="0"/>
                      <a:ext cx="4858428" cy="3715268"/>
                    </a:xfrm>
                    <a:prstGeom prst="rect">
                      <a:avLst/>
                    </a:prstGeom>
                  </pic:spPr>
                </pic:pic>
              </a:graphicData>
            </a:graphic>
          </wp:inline>
        </w:drawing>
      </w:r>
    </w:p>
    <w:p w14:paraId="55C091BE" w14:textId="3392A724" w:rsidR="00E3283E" w:rsidRDefault="00E3283E" w:rsidP="007566D0">
      <w:pPr>
        <w:tabs>
          <w:tab w:val="left" w:pos="3150"/>
        </w:tabs>
      </w:pPr>
      <w:r>
        <w:t>Figure 2.7 – Digitemp file runs and message is captured.</w:t>
      </w:r>
    </w:p>
    <w:p w14:paraId="4F749A06" w14:textId="77777777" w:rsidR="00215BB3" w:rsidRDefault="00215BB3" w:rsidP="007566D0">
      <w:pPr>
        <w:tabs>
          <w:tab w:val="left" w:pos="3150"/>
        </w:tabs>
      </w:pPr>
    </w:p>
    <w:p w14:paraId="5B60323B" w14:textId="69934B13" w:rsidR="00215BB3" w:rsidRDefault="00215BB3" w:rsidP="007566D0">
      <w:pPr>
        <w:tabs>
          <w:tab w:val="left" w:pos="3150"/>
        </w:tabs>
      </w:pPr>
      <w:r w:rsidRPr="00215BB3">
        <w:drawing>
          <wp:inline distT="0" distB="0" distL="0" distR="0" wp14:anchorId="52B404C6" wp14:editId="5F27F6D8">
            <wp:extent cx="2591162" cy="504895"/>
            <wp:effectExtent l="0" t="0" r="0" b="0"/>
            <wp:docPr id="130051874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518740" name="Picture 1" descr="A screen shot of a computer&#10;&#10;Description automatically generated"/>
                    <pic:cNvPicPr/>
                  </pic:nvPicPr>
                  <pic:blipFill>
                    <a:blip r:embed="rId33"/>
                    <a:stretch>
                      <a:fillRect/>
                    </a:stretch>
                  </pic:blipFill>
                  <pic:spPr>
                    <a:xfrm>
                      <a:off x="0" y="0"/>
                      <a:ext cx="2591162" cy="504895"/>
                    </a:xfrm>
                    <a:prstGeom prst="rect">
                      <a:avLst/>
                    </a:prstGeom>
                  </pic:spPr>
                </pic:pic>
              </a:graphicData>
            </a:graphic>
          </wp:inline>
        </w:drawing>
      </w:r>
    </w:p>
    <w:p w14:paraId="7C3D2606" w14:textId="574562C7" w:rsidR="00E3283E" w:rsidRDefault="00E3283E" w:rsidP="007566D0">
      <w:pPr>
        <w:tabs>
          <w:tab w:val="left" w:pos="3150"/>
        </w:tabs>
      </w:pPr>
      <w:r>
        <w:t>Figure 2.8 – Exploit works, and attacker is on as root.</w:t>
      </w:r>
    </w:p>
    <w:p w14:paraId="75DEF7D0" w14:textId="77777777" w:rsidR="00215BB3" w:rsidRDefault="00215BB3" w:rsidP="007566D0">
      <w:pPr>
        <w:tabs>
          <w:tab w:val="left" w:pos="3150"/>
        </w:tabs>
      </w:pPr>
    </w:p>
    <w:p w14:paraId="7614AC36" w14:textId="09EA0FAB" w:rsidR="00215BB3" w:rsidRDefault="00215BB3" w:rsidP="007566D0">
      <w:pPr>
        <w:tabs>
          <w:tab w:val="left" w:pos="3150"/>
        </w:tabs>
      </w:pPr>
      <w:r w:rsidRPr="00215BB3">
        <w:drawing>
          <wp:inline distT="0" distB="0" distL="0" distR="0" wp14:anchorId="7367C5B2" wp14:editId="6F182ECE">
            <wp:extent cx="3448531" cy="819264"/>
            <wp:effectExtent l="0" t="0" r="0" b="0"/>
            <wp:docPr id="102985318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853181" name="Picture 1" descr="A screen shot of a computer&#10;&#10;Description automatically generated"/>
                    <pic:cNvPicPr/>
                  </pic:nvPicPr>
                  <pic:blipFill>
                    <a:blip r:embed="rId34"/>
                    <a:stretch>
                      <a:fillRect/>
                    </a:stretch>
                  </pic:blipFill>
                  <pic:spPr>
                    <a:xfrm>
                      <a:off x="0" y="0"/>
                      <a:ext cx="3448531" cy="819264"/>
                    </a:xfrm>
                    <a:prstGeom prst="rect">
                      <a:avLst/>
                    </a:prstGeom>
                  </pic:spPr>
                </pic:pic>
              </a:graphicData>
            </a:graphic>
          </wp:inline>
        </w:drawing>
      </w:r>
    </w:p>
    <w:p w14:paraId="13B33F77" w14:textId="1BEB4948" w:rsidR="00E3283E" w:rsidRDefault="00E3283E" w:rsidP="007566D0">
      <w:pPr>
        <w:tabs>
          <w:tab w:val="left" w:pos="3150"/>
        </w:tabs>
      </w:pPr>
      <w:r>
        <w:t>Figure 2.9 – Create user hacker with password hacker.</w:t>
      </w:r>
    </w:p>
    <w:p w14:paraId="5EE8A1F8" w14:textId="77777777" w:rsidR="00215BB3" w:rsidRDefault="00215BB3" w:rsidP="007566D0">
      <w:pPr>
        <w:tabs>
          <w:tab w:val="left" w:pos="3150"/>
        </w:tabs>
      </w:pPr>
    </w:p>
    <w:p w14:paraId="4F591411" w14:textId="1CDDF033" w:rsidR="00215BB3" w:rsidRDefault="00215BB3" w:rsidP="007566D0">
      <w:pPr>
        <w:tabs>
          <w:tab w:val="left" w:pos="3150"/>
        </w:tabs>
      </w:pPr>
      <w:r w:rsidRPr="00215BB3">
        <w:lastRenderedPageBreak/>
        <w:drawing>
          <wp:inline distT="0" distB="0" distL="0" distR="0" wp14:anchorId="09549AD0" wp14:editId="0DC3DF94">
            <wp:extent cx="4839375" cy="3610479"/>
            <wp:effectExtent l="0" t="0" r="0" b="9525"/>
            <wp:docPr id="117336417" name="Picture 1" descr="A computer screen with white text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36417" name="Picture 1" descr="A computer screen with white text and red text&#10;&#10;Description automatically generated"/>
                    <pic:cNvPicPr/>
                  </pic:nvPicPr>
                  <pic:blipFill>
                    <a:blip r:embed="rId35"/>
                    <a:stretch>
                      <a:fillRect/>
                    </a:stretch>
                  </pic:blipFill>
                  <pic:spPr>
                    <a:xfrm>
                      <a:off x="0" y="0"/>
                      <a:ext cx="4839375" cy="3610479"/>
                    </a:xfrm>
                    <a:prstGeom prst="rect">
                      <a:avLst/>
                    </a:prstGeom>
                  </pic:spPr>
                </pic:pic>
              </a:graphicData>
            </a:graphic>
          </wp:inline>
        </w:drawing>
      </w:r>
    </w:p>
    <w:p w14:paraId="094116FB" w14:textId="691A4C7D" w:rsidR="00E3283E" w:rsidRDefault="00E3283E" w:rsidP="007566D0">
      <w:pPr>
        <w:tabs>
          <w:tab w:val="left" w:pos="3150"/>
        </w:tabs>
      </w:pPr>
      <w:r>
        <w:t>Figure 2.10 – Change over to user hacker and attempt to see /etc/shadow file.  Due to lack of sudo permissions, attempt fails.</w:t>
      </w:r>
    </w:p>
    <w:p w14:paraId="6FBA4E83" w14:textId="77777777" w:rsidR="00215BB3" w:rsidRDefault="00215BB3" w:rsidP="007566D0">
      <w:pPr>
        <w:tabs>
          <w:tab w:val="left" w:pos="3150"/>
        </w:tabs>
      </w:pPr>
    </w:p>
    <w:p w14:paraId="42703399" w14:textId="017D0B16" w:rsidR="00215BB3" w:rsidRDefault="00215BB3" w:rsidP="007566D0">
      <w:pPr>
        <w:tabs>
          <w:tab w:val="left" w:pos="3150"/>
        </w:tabs>
      </w:pPr>
      <w:r w:rsidRPr="00215BB3">
        <w:drawing>
          <wp:inline distT="0" distB="0" distL="0" distR="0" wp14:anchorId="351F073C" wp14:editId="02656424">
            <wp:extent cx="3858163" cy="1238423"/>
            <wp:effectExtent l="0" t="0" r="0" b="0"/>
            <wp:docPr id="17448322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832250" name="Picture 1" descr="A screenshot of a computer&#10;&#10;Description automatically generated"/>
                    <pic:cNvPicPr/>
                  </pic:nvPicPr>
                  <pic:blipFill>
                    <a:blip r:embed="rId36"/>
                    <a:stretch>
                      <a:fillRect/>
                    </a:stretch>
                  </pic:blipFill>
                  <pic:spPr>
                    <a:xfrm>
                      <a:off x="0" y="0"/>
                      <a:ext cx="3858163" cy="1238423"/>
                    </a:xfrm>
                    <a:prstGeom prst="rect">
                      <a:avLst/>
                    </a:prstGeom>
                  </pic:spPr>
                </pic:pic>
              </a:graphicData>
            </a:graphic>
          </wp:inline>
        </w:drawing>
      </w:r>
    </w:p>
    <w:p w14:paraId="15463511" w14:textId="30F53BBE" w:rsidR="00E3283E" w:rsidRDefault="00E3283E" w:rsidP="007566D0">
      <w:pPr>
        <w:tabs>
          <w:tab w:val="left" w:pos="3150"/>
        </w:tabs>
      </w:pPr>
      <w:r>
        <w:t>Figure 2.11 – Use reverse TCP exploit to add hacker to sudo group, user hacker can now see contents of /etc/shadow.</w:t>
      </w:r>
    </w:p>
    <w:p w14:paraId="188FC5EE" w14:textId="77777777" w:rsidR="007566D0" w:rsidRDefault="007566D0" w:rsidP="007566D0">
      <w:pPr>
        <w:tabs>
          <w:tab w:val="left" w:pos="3150"/>
        </w:tabs>
      </w:pPr>
    </w:p>
    <w:p w14:paraId="2CF3D4D7" w14:textId="704EEDDB" w:rsidR="00AD5F38" w:rsidRDefault="00902E42" w:rsidP="00AD5F38">
      <w:pPr>
        <w:jc w:val="center"/>
        <w:rPr>
          <w:szCs w:val="24"/>
        </w:rPr>
      </w:pPr>
      <w:r>
        <w:br w:type="column"/>
      </w:r>
    </w:p>
    <w:p w14:paraId="21390949" w14:textId="1BDCC1B9" w:rsidR="00AD5F38" w:rsidRDefault="00D85544" w:rsidP="00AD5F38">
      <w:pPr>
        <w:pStyle w:val="Heading1"/>
        <w:tabs>
          <w:tab w:val="clear" w:pos="720"/>
        </w:tabs>
      </w:pPr>
      <w:bookmarkStart w:id="8" w:name="_Toc146488353"/>
      <w:r>
        <w:t>3.0</w:t>
      </w:r>
      <w:r w:rsidR="00AD5F38">
        <w:t xml:space="preserve">       </w:t>
      </w:r>
      <w:r w:rsidR="00902E42">
        <w:t>Firewall Rules for SCADA</w:t>
      </w:r>
      <w:bookmarkEnd w:id="8"/>
    </w:p>
    <w:p w14:paraId="5A63418D" w14:textId="489B68F6" w:rsidR="006638A1" w:rsidRPr="006638A1" w:rsidRDefault="00B8091E" w:rsidP="00B8091E">
      <w:pPr>
        <w:spacing w:line="480" w:lineRule="auto"/>
        <w:ind w:left="0"/>
      </w:pPr>
      <w:r>
        <w:tab/>
      </w:r>
      <w:r w:rsidR="00750D1F">
        <w:t>One of the primary ways to protect a network is to have properly configured firewalls, for instance on our network.  This is especially true for systems that are critical to a business or business function.  Through IPTable configurations, Linux based systems can have their own firewall rules in place to prevent nonwhite listed ips from accessing the system.  Furthermore, outbound traffic can be regulated both by IP and port as well to prevent the sending of data if a system is compromised.  When a system is not properly configured, it opens itself up to malicious scans and opens for attackers to use to attempt to gain access to the system.</w:t>
      </w:r>
    </w:p>
    <w:p w14:paraId="2425EC72" w14:textId="77777777" w:rsidR="00AD5F38" w:rsidRDefault="00AD5F38" w:rsidP="00AD5F38">
      <w:pPr>
        <w:jc w:val="center"/>
        <w:rPr>
          <w:szCs w:val="24"/>
        </w:rPr>
      </w:pPr>
    </w:p>
    <w:p w14:paraId="5DEC8A5C" w14:textId="256BD5CF" w:rsidR="00AD5F38" w:rsidRDefault="00AD5F38" w:rsidP="00AD5F38">
      <w:pPr>
        <w:pStyle w:val="Heading1"/>
        <w:tabs>
          <w:tab w:val="clear" w:pos="720"/>
        </w:tabs>
      </w:pPr>
      <w:r>
        <w:rPr>
          <w:szCs w:val="24"/>
        </w:rPr>
        <w:br w:type="column"/>
      </w:r>
      <w:bookmarkStart w:id="9" w:name="_Toc146488354"/>
      <w:r w:rsidR="00D85544">
        <w:lastRenderedPageBreak/>
        <w:t>3.1</w:t>
      </w:r>
      <w:r>
        <w:tab/>
        <w:t xml:space="preserve"> Lab Results – </w:t>
      </w:r>
      <w:r w:rsidR="00902E42">
        <w:t>Firewall rules for SCADA</w:t>
      </w:r>
      <w:bookmarkEnd w:id="9"/>
    </w:p>
    <w:p w14:paraId="472ACD9A" w14:textId="77777777" w:rsidR="00E91C52" w:rsidRDefault="00E91C52" w:rsidP="00E91C52"/>
    <w:p w14:paraId="3B3FC8D6" w14:textId="2017B4AB" w:rsidR="00E91C52" w:rsidRDefault="00E91C52" w:rsidP="00E91C52">
      <w:r w:rsidRPr="00E91C52">
        <w:drawing>
          <wp:inline distT="0" distB="0" distL="0" distR="0" wp14:anchorId="487AD92A" wp14:editId="2BEA0051">
            <wp:extent cx="2353003" cy="457264"/>
            <wp:effectExtent l="0" t="0" r="0" b="0"/>
            <wp:docPr id="1104147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147511" name=""/>
                    <pic:cNvPicPr/>
                  </pic:nvPicPr>
                  <pic:blipFill>
                    <a:blip r:embed="rId37"/>
                    <a:stretch>
                      <a:fillRect/>
                    </a:stretch>
                  </pic:blipFill>
                  <pic:spPr>
                    <a:xfrm>
                      <a:off x="0" y="0"/>
                      <a:ext cx="2353003" cy="457264"/>
                    </a:xfrm>
                    <a:prstGeom prst="rect">
                      <a:avLst/>
                    </a:prstGeom>
                  </pic:spPr>
                </pic:pic>
              </a:graphicData>
            </a:graphic>
          </wp:inline>
        </w:drawing>
      </w:r>
    </w:p>
    <w:p w14:paraId="1B704C2C" w14:textId="0D168D77" w:rsidR="009561F6" w:rsidRDefault="009561F6" w:rsidP="00E91C52">
      <w:r>
        <w:t>Figure 3.0 – Answer to start lab, which was firewalls.</w:t>
      </w:r>
    </w:p>
    <w:p w14:paraId="64A9B46D" w14:textId="77777777" w:rsidR="00E91C52" w:rsidRDefault="00E91C52" w:rsidP="00E91C52"/>
    <w:p w14:paraId="6BBF5FBB" w14:textId="73203E1F" w:rsidR="00E91C52" w:rsidRDefault="00E91C52" w:rsidP="00E91C52">
      <w:r w:rsidRPr="00E91C52">
        <w:drawing>
          <wp:inline distT="0" distB="0" distL="0" distR="0" wp14:anchorId="36FC264B" wp14:editId="0255EEFB">
            <wp:extent cx="4401164" cy="1781424"/>
            <wp:effectExtent l="0" t="0" r="0" b="9525"/>
            <wp:docPr id="154206520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065206" name="Picture 1" descr="A screen shot of a computer&#10;&#10;Description automatically generated"/>
                    <pic:cNvPicPr/>
                  </pic:nvPicPr>
                  <pic:blipFill>
                    <a:blip r:embed="rId38"/>
                    <a:stretch>
                      <a:fillRect/>
                    </a:stretch>
                  </pic:blipFill>
                  <pic:spPr>
                    <a:xfrm>
                      <a:off x="0" y="0"/>
                      <a:ext cx="4401164" cy="1781424"/>
                    </a:xfrm>
                    <a:prstGeom prst="rect">
                      <a:avLst/>
                    </a:prstGeom>
                  </pic:spPr>
                </pic:pic>
              </a:graphicData>
            </a:graphic>
          </wp:inline>
        </w:drawing>
      </w:r>
    </w:p>
    <w:p w14:paraId="7ABE41A7" w14:textId="0838FB8A" w:rsidR="009561F6" w:rsidRDefault="009561F6" w:rsidP="00E91C52">
      <w:r>
        <w:t>Figure 3.1 – Show current rules on the iptables for firewall rules.</w:t>
      </w:r>
    </w:p>
    <w:p w14:paraId="4B1F42B7" w14:textId="77777777" w:rsidR="00E91C52" w:rsidRDefault="00E91C52" w:rsidP="00E91C52"/>
    <w:p w14:paraId="43C1B4AA" w14:textId="7E86B357" w:rsidR="00E91C52" w:rsidRDefault="00E91C52" w:rsidP="00E91C52">
      <w:r w:rsidRPr="00E91C52">
        <w:drawing>
          <wp:inline distT="0" distB="0" distL="0" distR="0" wp14:anchorId="109B0B57" wp14:editId="270ED077">
            <wp:extent cx="4658375" cy="1409897"/>
            <wp:effectExtent l="0" t="0" r="0" b="0"/>
            <wp:docPr id="12132132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213293" name="Picture 1" descr="A screenshot of a computer&#10;&#10;Description automatically generated"/>
                    <pic:cNvPicPr/>
                  </pic:nvPicPr>
                  <pic:blipFill>
                    <a:blip r:embed="rId39"/>
                    <a:stretch>
                      <a:fillRect/>
                    </a:stretch>
                  </pic:blipFill>
                  <pic:spPr>
                    <a:xfrm>
                      <a:off x="0" y="0"/>
                      <a:ext cx="4658375" cy="1409897"/>
                    </a:xfrm>
                    <a:prstGeom prst="rect">
                      <a:avLst/>
                    </a:prstGeom>
                  </pic:spPr>
                </pic:pic>
              </a:graphicData>
            </a:graphic>
          </wp:inline>
        </w:drawing>
      </w:r>
    </w:p>
    <w:p w14:paraId="1E25E3F4" w14:textId="6E35A884" w:rsidR="009561F6" w:rsidRDefault="009561F6" w:rsidP="00E91C52">
      <w:r>
        <w:t>Figure 3.2 – Set up logging for iptables.</w:t>
      </w:r>
    </w:p>
    <w:p w14:paraId="48BD3C9F" w14:textId="77777777" w:rsidR="00E91C52" w:rsidRDefault="00E91C52" w:rsidP="00E91C52"/>
    <w:p w14:paraId="01100316" w14:textId="022B803C" w:rsidR="00E91C52" w:rsidRDefault="00E91C52" w:rsidP="00E91C52">
      <w:r w:rsidRPr="00E91C52">
        <w:drawing>
          <wp:inline distT="0" distB="0" distL="0" distR="0" wp14:anchorId="59E3377E" wp14:editId="7CD4B15E">
            <wp:extent cx="4667901" cy="962159"/>
            <wp:effectExtent l="0" t="0" r="0" b="9525"/>
            <wp:docPr id="32697050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970501" name="Picture 1" descr="A black screen with white text&#10;&#10;Description automatically generated"/>
                    <pic:cNvPicPr/>
                  </pic:nvPicPr>
                  <pic:blipFill>
                    <a:blip r:embed="rId40"/>
                    <a:stretch>
                      <a:fillRect/>
                    </a:stretch>
                  </pic:blipFill>
                  <pic:spPr>
                    <a:xfrm>
                      <a:off x="0" y="0"/>
                      <a:ext cx="4667901" cy="962159"/>
                    </a:xfrm>
                    <a:prstGeom prst="rect">
                      <a:avLst/>
                    </a:prstGeom>
                  </pic:spPr>
                </pic:pic>
              </a:graphicData>
            </a:graphic>
          </wp:inline>
        </w:drawing>
      </w:r>
    </w:p>
    <w:p w14:paraId="4F7B6FCC" w14:textId="554CC35E" w:rsidR="009561F6" w:rsidRDefault="009561F6" w:rsidP="00E91C52">
      <w:r>
        <w:t>Figure 3.3 – Set up input destination rule to be TCP and port 502.</w:t>
      </w:r>
    </w:p>
    <w:p w14:paraId="0FFE5B2C" w14:textId="77777777" w:rsidR="00E91C52" w:rsidRDefault="00E91C52" w:rsidP="00E91C52"/>
    <w:p w14:paraId="45727D1F" w14:textId="5B1C6BFA" w:rsidR="009561F6" w:rsidRDefault="00E91C52" w:rsidP="009561F6">
      <w:r w:rsidRPr="00E91C52">
        <w:drawing>
          <wp:inline distT="0" distB="0" distL="0" distR="0" wp14:anchorId="0BEC3912" wp14:editId="005615ED">
            <wp:extent cx="4629796" cy="362001"/>
            <wp:effectExtent l="0" t="0" r="0" b="0"/>
            <wp:docPr id="1786474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474246" name=""/>
                    <pic:cNvPicPr/>
                  </pic:nvPicPr>
                  <pic:blipFill>
                    <a:blip r:embed="rId41"/>
                    <a:stretch>
                      <a:fillRect/>
                    </a:stretch>
                  </pic:blipFill>
                  <pic:spPr>
                    <a:xfrm>
                      <a:off x="0" y="0"/>
                      <a:ext cx="4629796" cy="362001"/>
                    </a:xfrm>
                    <a:prstGeom prst="rect">
                      <a:avLst/>
                    </a:prstGeom>
                  </pic:spPr>
                </pic:pic>
              </a:graphicData>
            </a:graphic>
          </wp:inline>
        </w:drawing>
      </w:r>
    </w:p>
    <w:p w14:paraId="4E20721E" w14:textId="0296266D" w:rsidR="009561F6" w:rsidRDefault="009561F6" w:rsidP="009561F6">
      <w:r>
        <w:t>Figure 3.4 – Set up output rule to allow TCP and port 502 to do outbound calls.</w:t>
      </w:r>
    </w:p>
    <w:p w14:paraId="1CA99674" w14:textId="77777777" w:rsidR="00E91C52" w:rsidRDefault="00E91C52" w:rsidP="00E91C52"/>
    <w:p w14:paraId="0D6D2C91" w14:textId="1A7B5058" w:rsidR="00E91C52" w:rsidRDefault="00E91C52" w:rsidP="00E91C52">
      <w:r w:rsidRPr="00E91C52">
        <w:lastRenderedPageBreak/>
        <w:drawing>
          <wp:inline distT="0" distB="0" distL="0" distR="0" wp14:anchorId="07C5ED74" wp14:editId="4F33386E">
            <wp:extent cx="4639322" cy="2629267"/>
            <wp:effectExtent l="0" t="0" r="0" b="0"/>
            <wp:docPr id="9749017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901728" name="Picture 1" descr="A screen shot of a computer&#10;&#10;Description automatically generated"/>
                    <pic:cNvPicPr/>
                  </pic:nvPicPr>
                  <pic:blipFill>
                    <a:blip r:embed="rId42"/>
                    <a:stretch>
                      <a:fillRect/>
                    </a:stretch>
                  </pic:blipFill>
                  <pic:spPr>
                    <a:xfrm>
                      <a:off x="0" y="0"/>
                      <a:ext cx="4639322" cy="2629267"/>
                    </a:xfrm>
                    <a:prstGeom prst="rect">
                      <a:avLst/>
                    </a:prstGeom>
                  </pic:spPr>
                </pic:pic>
              </a:graphicData>
            </a:graphic>
          </wp:inline>
        </w:drawing>
      </w:r>
    </w:p>
    <w:p w14:paraId="15C8BF8E" w14:textId="48A1139E" w:rsidR="009561F6" w:rsidRDefault="009561F6" w:rsidP="00E91C52">
      <w:r>
        <w:t>Figure 3.5 – Reset the rules on the iptables and load the new changes for the firewall.</w:t>
      </w:r>
    </w:p>
    <w:p w14:paraId="1A58FC9C" w14:textId="5AF0A0B0" w:rsidR="00E91C52" w:rsidRDefault="00E91C52" w:rsidP="00E91C52"/>
    <w:p w14:paraId="3A46BDF0" w14:textId="55672213" w:rsidR="00C57B70" w:rsidRDefault="00C57B70" w:rsidP="00E91C52">
      <w:r w:rsidRPr="00C57B70">
        <w:drawing>
          <wp:inline distT="0" distB="0" distL="0" distR="0" wp14:anchorId="709316A1" wp14:editId="55D815A0">
            <wp:extent cx="4677428" cy="1657581"/>
            <wp:effectExtent l="0" t="0" r="8890" b="0"/>
            <wp:docPr id="1301756303"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56303" name="Picture 1" descr="A computer screen shot of a computer program&#10;&#10;Description automatically generated"/>
                    <pic:cNvPicPr/>
                  </pic:nvPicPr>
                  <pic:blipFill>
                    <a:blip r:embed="rId43"/>
                    <a:stretch>
                      <a:fillRect/>
                    </a:stretch>
                  </pic:blipFill>
                  <pic:spPr>
                    <a:xfrm>
                      <a:off x="0" y="0"/>
                      <a:ext cx="4677428" cy="1657581"/>
                    </a:xfrm>
                    <a:prstGeom prst="rect">
                      <a:avLst/>
                    </a:prstGeom>
                  </pic:spPr>
                </pic:pic>
              </a:graphicData>
            </a:graphic>
          </wp:inline>
        </w:drawing>
      </w:r>
    </w:p>
    <w:p w14:paraId="4425DD94" w14:textId="31125930" w:rsidR="009561F6" w:rsidRDefault="009561F6" w:rsidP="00E91C52">
      <w:r>
        <w:t>Figure 3.6- run Modbus slave similar on address 123.</w:t>
      </w:r>
    </w:p>
    <w:p w14:paraId="06FA05D2" w14:textId="77777777" w:rsidR="00C57B70" w:rsidRDefault="00C57B70" w:rsidP="00E91C52"/>
    <w:p w14:paraId="555168F5" w14:textId="2CE28B7C" w:rsidR="00C57B70" w:rsidRDefault="00C57B70" w:rsidP="00E91C52">
      <w:r w:rsidRPr="00C57B70">
        <w:drawing>
          <wp:inline distT="0" distB="0" distL="0" distR="0" wp14:anchorId="0A0DDE61" wp14:editId="5118E9E8">
            <wp:extent cx="4801270" cy="2143424"/>
            <wp:effectExtent l="0" t="0" r="0" b="9525"/>
            <wp:docPr id="5148962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96209" name="Picture 1" descr="A screenshot of a computer&#10;&#10;Description automatically generated"/>
                    <pic:cNvPicPr/>
                  </pic:nvPicPr>
                  <pic:blipFill>
                    <a:blip r:embed="rId44"/>
                    <a:stretch>
                      <a:fillRect/>
                    </a:stretch>
                  </pic:blipFill>
                  <pic:spPr>
                    <a:xfrm>
                      <a:off x="0" y="0"/>
                      <a:ext cx="4801270" cy="2143424"/>
                    </a:xfrm>
                    <a:prstGeom prst="rect">
                      <a:avLst/>
                    </a:prstGeom>
                  </pic:spPr>
                </pic:pic>
              </a:graphicData>
            </a:graphic>
          </wp:inline>
        </w:drawing>
      </w:r>
    </w:p>
    <w:p w14:paraId="645ADE42" w14:textId="7D1D701B" w:rsidR="009561F6" w:rsidRDefault="009561F6" w:rsidP="00E91C52">
      <w:r>
        <w:t>Figure 3.7 – Execute a call to system with firewall rules in place, they can not connect and are restricted.</w:t>
      </w:r>
    </w:p>
    <w:p w14:paraId="3C234B73" w14:textId="77777777" w:rsidR="009561F6" w:rsidRDefault="009561F6" w:rsidP="00E91C52"/>
    <w:p w14:paraId="75B05F0F" w14:textId="77777777" w:rsidR="00C57B70" w:rsidRDefault="00C57B70" w:rsidP="00E91C52"/>
    <w:p w14:paraId="2F8DCA86" w14:textId="69B112C6" w:rsidR="00C57B70" w:rsidRDefault="00C57B70" w:rsidP="00E91C52">
      <w:r w:rsidRPr="00C57B70">
        <w:lastRenderedPageBreak/>
        <w:drawing>
          <wp:inline distT="0" distB="0" distL="0" distR="0" wp14:anchorId="492A2DF7" wp14:editId="7232361E">
            <wp:extent cx="4744112" cy="1066949"/>
            <wp:effectExtent l="0" t="0" r="0" b="0"/>
            <wp:docPr id="1887876565"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876565" name="Picture 1" descr="A computer screen with white text&#10;&#10;Description automatically generated"/>
                    <pic:cNvPicPr/>
                  </pic:nvPicPr>
                  <pic:blipFill>
                    <a:blip r:embed="rId45"/>
                    <a:stretch>
                      <a:fillRect/>
                    </a:stretch>
                  </pic:blipFill>
                  <pic:spPr>
                    <a:xfrm>
                      <a:off x="0" y="0"/>
                      <a:ext cx="4744112" cy="1066949"/>
                    </a:xfrm>
                    <a:prstGeom prst="rect">
                      <a:avLst/>
                    </a:prstGeom>
                  </pic:spPr>
                </pic:pic>
              </a:graphicData>
            </a:graphic>
          </wp:inline>
        </w:drawing>
      </w:r>
    </w:p>
    <w:p w14:paraId="7CA33590" w14:textId="7106B827" w:rsidR="009561F6" w:rsidRDefault="009561F6" w:rsidP="00E91C52">
      <w:r>
        <w:t>Figure 3.8 – Reset the firewall rules and open the input to allow calls on port 502 from the student machine.</w:t>
      </w:r>
    </w:p>
    <w:p w14:paraId="6E6E7B93" w14:textId="77777777" w:rsidR="00C57B70" w:rsidRDefault="00C57B70" w:rsidP="00E91C52"/>
    <w:p w14:paraId="3241C368" w14:textId="294A2088" w:rsidR="00C57B70" w:rsidRDefault="00C57B70" w:rsidP="00E91C52">
      <w:r w:rsidRPr="00C57B70">
        <w:drawing>
          <wp:inline distT="0" distB="0" distL="0" distR="0" wp14:anchorId="1BCEBEED" wp14:editId="657F4271">
            <wp:extent cx="4801270" cy="6382641"/>
            <wp:effectExtent l="0" t="0" r="0" b="0"/>
            <wp:docPr id="103531599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315995" name="Picture 1" descr="A screenshot of a computer screen&#10;&#10;Description automatically generated"/>
                    <pic:cNvPicPr/>
                  </pic:nvPicPr>
                  <pic:blipFill>
                    <a:blip r:embed="rId46"/>
                    <a:stretch>
                      <a:fillRect/>
                    </a:stretch>
                  </pic:blipFill>
                  <pic:spPr>
                    <a:xfrm>
                      <a:off x="0" y="0"/>
                      <a:ext cx="4801270" cy="6382641"/>
                    </a:xfrm>
                    <a:prstGeom prst="rect">
                      <a:avLst/>
                    </a:prstGeom>
                  </pic:spPr>
                </pic:pic>
              </a:graphicData>
            </a:graphic>
          </wp:inline>
        </w:drawing>
      </w:r>
    </w:p>
    <w:p w14:paraId="35A40668" w14:textId="01ADD232" w:rsidR="009561F6" w:rsidRDefault="009561F6" w:rsidP="00E91C52">
      <w:r>
        <w:t>Figure 3.9 – System can now talk as the firewall rules allow it to send requests.</w:t>
      </w:r>
    </w:p>
    <w:p w14:paraId="0CD2B42B" w14:textId="77777777" w:rsidR="00C57B70" w:rsidRDefault="00C57B70" w:rsidP="00E91C52"/>
    <w:p w14:paraId="32C28DAE" w14:textId="77777777" w:rsidR="00C57B70" w:rsidRPr="00E91C52" w:rsidRDefault="00C57B70" w:rsidP="00E91C52"/>
    <w:p w14:paraId="46BF4F2F" w14:textId="77777777" w:rsidR="00C57B70" w:rsidRDefault="00C57B70" w:rsidP="00E5761F"/>
    <w:p w14:paraId="0852A61B" w14:textId="44F34565" w:rsidR="00C57B70" w:rsidRDefault="00C57B70" w:rsidP="009561F6">
      <w:pPr>
        <w:ind w:left="0"/>
      </w:pPr>
    </w:p>
    <w:p w14:paraId="5338B0FE" w14:textId="77777777" w:rsidR="009561F6" w:rsidRDefault="00C57B70" w:rsidP="00E5761F">
      <w:r w:rsidRPr="00C57B70">
        <w:drawing>
          <wp:inline distT="0" distB="0" distL="0" distR="0" wp14:anchorId="1F0F585F" wp14:editId="2ABDFA7F">
            <wp:extent cx="5153744" cy="314369"/>
            <wp:effectExtent l="0" t="0" r="0" b="9525"/>
            <wp:docPr id="522138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138435" name=""/>
                    <pic:cNvPicPr/>
                  </pic:nvPicPr>
                  <pic:blipFill>
                    <a:blip r:embed="rId47"/>
                    <a:stretch>
                      <a:fillRect/>
                    </a:stretch>
                  </pic:blipFill>
                  <pic:spPr>
                    <a:xfrm>
                      <a:off x="0" y="0"/>
                      <a:ext cx="5153744" cy="314369"/>
                    </a:xfrm>
                    <a:prstGeom prst="rect">
                      <a:avLst/>
                    </a:prstGeom>
                  </pic:spPr>
                </pic:pic>
              </a:graphicData>
            </a:graphic>
          </wp:inline>
        </w:drawing>
      </w:r>
      <w:r w:rsidRPr="00C57B70">
        <w:t xml:space="preserve"> </w:t>
      </w:r>
    </w:p>
    <w:p w14:paraId="570B02EB" w14:textId="16C5159A" w:rsidR="00E5761F" w:rsidRDefault="009561F6" w:rsidP="00E5761F">
      <w:r>
        <w:t xml:space="preserve">Figure 3.10 – Running the plcscan on </w:t>
      </w:r>
      <w:r w:rsidR="00FB02C5">
        <w:t>student is</w:t>
      </w:r>
      <w:r>
        <w:t xml:space="preserve"> ran and  is successful.</w:t>
      </w:r>
      <w:r w:rsidR="00902E42">
        <w:br w:type="column"/>
      </w:r>
    </w:p>
    <w:p w14:paraId="47105821" w14:textId="4ABC481C" w:rsidR="00D85544" w:rsidRDefault="00D85544" w:rsidP="00D85544">
      <w:pPr>
        <w:pStyle w:val="Heading1"/>
        <w:tabs>
          <w:tab w:val="clear" w:pos="720"/>
        </w:tabs>
        <w:ind w:left="0" w:firstLine="0"/>
      </w:pPr>
      <w:bookmarkStart w:id="10" w:name="_Toc146488355"/>
      <w:r>
        <w:t xml:space="preserve">4.0       </w:t>
      </w:r>
      <w:r w:rsidR="00902E42">
        <w:t>SNORT SCADA Rules</w:t>
      </w:r>
      <w:bookmarkEnd w:id="10"/>
    </w:p>
    <w:p w14:paraId="7D273E25" w14:textId="52F62A0A" w:rsidR="00C76C51" w:rsidRPr="00C76C51" w:rsidRDefault="00C76C51" w:rsidP="00C76C51">
      <w:pPr>
        <w:spacing w:line="480" w:lineRule="auto"/>
        <w:ind w:left="0"/>
      </w:pPr>
      <w:r>
        <w:tab/>
      </w:r>
      <w:r w:rsidR="00E66D1A">
        <w:t xml:space="preserve">There are several ways to monitor actions and traffic on a system.  Snort for example, allows the creation of rules to trigger alerts when attempts on certain ports, ips, </w:t>
      </w:r>
      <w:r w:rsidR="00FE331E">
        <w:t>etc.</w:t>
      </w:r>
      <w:r w:rsidR="00E66D1A">
        <w:t xml:space="preserve"> trigger the rule and the </w:t>
      </w:r>
      <w:r w:rsidR="00FE331E">
        <w:t>attempted</w:t>
      </w:r>
      <w:r w:rsidR="00E66D1A">
        <w:t xml:space="preserve"> information is then captured.  There are also other tools such as conpot (honeypot) to capture the actions of a potential attacker while emulating an actual environment as well as Tshark.  Tshark captures the actions of the </w:t>
      </w:r>
      <w:r w:rsidR="00FE331E">
        <w:t>TCP</w:t>
      </w:r>
      <w:r w:rsidR="00E66D1A">
        <w:t xml:space="preserve"> requests </w:t>
      </w:r>
      <w:r w:rsidR="00FE331E">
        <w:t>and packets of the requestor.  This allows security network engineers to track the requests and see the patterns or attempts by a potential threat and/or threat actor.</w:t>
      </w:r>
    </w:p>
    <w:p w14:paraId="5911CC38" w14:textId="77777777" w:rsidR="00D85544" w:rsidRDefault="00D85544" w:rsidP="00D85544">
      <w:pPr>
        <w:jc w:val="center"/>
        <w:rPr>
          <w:szCs w:val="24"/>
        </w:rPr>
      </w:pPr>
    </w:p>
    <w:p w14:paraId="1AD45F35" w14:textId="796E0DAF" w:rsidR="00D85544" w:rsidRDefault="00D85544" w:rsidP="00D85544">
      <w:pPr>
        <w:pStyle w:val="Heading1"/>
        <w:tabs>
          <w:tab w:val="clear" w:pos="720"/>
        </w:tabs>
      </w:pPr>
      <w:r>
        <w:rPr>
          <w:szCs w:val="24"/>
        </w:rPr>
        <w:br w:type="column"/>
      </w:r>
      <w:bookmarkStart w:id="11" w:name="_Toc146488356"/>
      <w:r>
        <w:lastRenderedPageBreak/>
        <w:t>4.1</w:t>
      </w:r>
      <w:r>
        <w:tab/>
        <w:t xml:space="preserve"> Lab Results – </w:t>
      </w:r>
      <w:r w:rsidR="00902E42">
        <w:t>SNORT SCADA Rules</w:t>
      </w:r>
      <w:bookmarkEnd w:id="11"/>
    </w:p>
    <w:p w14:paraId="1D0ABD6C" w14:textId="287DB41B" w:rsidR="00D85544" w:rsidRDefault="00D85544" w:rsidP="00D85544">
      <w:pPr>
        <w:tabs>
          <w:tab w:val="left" w:pos="1785"/>
        </w:tabs>
        <w:ind w:left="0"/>
      </w:pPr>
    </w:p>
    <w:p w14:paraId="2188A5DB" w14:textId="77777777" w:rsidR="00C57B70" w:rsidRDefault="00C57B70" w:rsidP="009B070F"/>
    <w:p w14:paraId="1166BB4B" w14:textId="77777777" w:rsidR="00C57B70" w:rsidRDefault="00C57B70" w:rsidP="009B070F">
      <w:r w:rsidRPr="00C57B70">
        <w:drawing>
          <wp:inline distT="0" distB="0" distL="0" distR="0" wp14:anchorId="24500405" wp14:editId="2CB6EC64">
            <wp:extent cx="5010849" cy="3639058"/>
            <wp:effectExtent l="0" t="0" r="0" b="0"/>
            <wp:docPr id="160650595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505955" name="Picture 1" descr="A computer screen shot of a program&#10;&#10;Description automatically generated"/>
                    <pic:cNvPicPr/>
                  </pic:nvPicPr>
                  <pic:blipFill>
                    <a:blip r:embed="rId48"/>
                    <a:stretch>
                      <a:fillRect/>
                    </a:stretch>
                  </pic:blipFill>
                  <pic:spPr>
                    <a:xfrm>
                      <a:off x="0" y="0"/>
                      <a:ext cx="5010849" cy="3639058"/>
                    </a:xfrm>
                    <a:prstGeom prst="rect">
                      <a:avLst/>
                    </a:prstGeom>
                  </pic:spPr>
                </pic:pic>
              </a:graphicData>
            </a:graphic>
          </wp:inline>
        </w:drawing>
      </w:r>
      <w:r w:rsidRPr="00C57B70">
        <w:t xml:space="preserve"> </w:t>
      </w:r>
    </w:p>
    <w:p w14:paraId="5257EF3E" w14:textId="1C3A4B66" w:rsidR="00FB02C5" w:rsidRDefault="00FB02C5" w:rsidP="009B070F">
      <w:r>
        <w:t xml:space="preserve">Figure 4.0 </w:t>
      </w:r>
      <w:r w:rsidR="003C66FA">
        <w:t>–</w:t>
      </w:r>
      <w:r>
        <w:t xml:space="preserve"> </w:t>
      </w:r>
      <w:r w:rsidR="003C66FA">
        <w:t>Start snort on the system.</w:t>
      </w:r>
    </w:p>
    <w:p w14:paraId="03BB1950" w14:textId="77777777" w:rsidR="00C57B70" w:rsidRDefault="00C57B70" w:rsidP="009B070F"/>
    <w:p w14:paraId="55FF1500" w14:textId="509495E6" w:rsidR="00C57B70" w:rsidRDefault="00C57B70" w:rsidP="009B070F">
      <w:r w:rsidRPr="00C57B70">
        <w:drawing>
          <wp:inline distT="0" distB="0" distL="0" distR="0" wp14:anchorId="6F476833" wp14:editId="21756FF4">
            <wp:extent cx="4839375" cy="2200582"/>
            <wp:effectExtent l="0" t="0" r="0" b="9525"/>
            <wp:docPr id="1351066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66523" name="Picture 1" descr="A screenshot of a computer&#10;&#10;Description automatically generated"/>
                    <pic:cNvPicPr/>
                  </pic:nvPicPr>
                  <pic:blipFill>
                    <a:blip r:embed="rId49"/>
                    <a:stretch>
                      <a:fillRect/>
                    </a:stretch>
                  </pic:blipFill>
                  <pic:spPr>
                    <a:xfrm>
                      <a:off x="0" y="0"/>
                      <a:ext cx="4839375" cy="2200582"/>
                    </a:xfrm>
                    <a:prstGeom prst="rect">
                      <a:avLst/>
                    </a:prstGeom>
                  </pic:spPr>
                </pic:pic>
              </a:graphicData>
            </a:graphic>
          </wp:inline>
        </w:drawing>
      </w:r>
    </w:p>
    <w:p w14:paraId="46448625" w14:textId="2708F20A" w:rsidR="003C66FA" w:rsidRDefault="003C66FA" w:rsidP="009B070F">
      <w:r>
        <w:t>Figure 4.1 – Send a TCP replay message using Modbus, packets are successfully captured.</w:t>
      </w:r>
    </w:p>
    <w:p w14:paraId="18AB83BE" w14:textId="77777777" w:rsidR="00C57B70" w:rsidRDefault="00C57B70" w:rsidP="009B070F"/>
    <w:p w14:paraId="506E1DA3" w14:textId="5FE8DA67" w:rsidR="00C57B70" w:rsidRDefault="00C57B70" w:rsidP="009B070F">
      <w:r w:rsidRPr="00C57B70">
        <w:lastRenderedPageBreak/>
        <w:drawing>
          <wp:inline distT="0" distB="0" distL="0" distR="0" wp14:anchorId="030F9809" wp14:editId="5BC8D6E7">
            <wp:extent cx="5857875" cy="3792220"/>
            <wp:effectExtent l="0" t="0" r="9525" b="0"/>
            <wp:docPr id="7221687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6875" name="Picture 1" descr="A screen shot of a computer&#10;&#10;Description automatically generated"/>
                    <pic:cNvPicPr/>
                  </pic:nvPicPr>
                  <pic:blipFill>
                    <a:blip r:embed="rId50"/>
                    <a:stretch>
                      <a:fillRect/>
                    </a:stretch>
                  </pic:blipFill>
                  <pic:spPr>
                    <a:xfrm>
                      <a:off x="0" y="0"/>
                      <a:ext cx="5857875" cy="3792220"/>
                    </a:xfrm>
                    <a:prstGeom prst="rect">
                      <a:avLst/>
                    </a:prstGeom>
                  </pic:spPr>
                </pic:pic>
              </a:graphicData>
            </a:graphic>
          </wp:inline>
        </w:drawing>
      </w:r>
    </w:p>
    <w:p w14:paraId="0AB70303" w14:textId="4C88F7E1" w:rsidR="003C66FA" w:rsidRDefault="003C66FA" w:rsidP="009B070F">
      <w:r>
        <w:t>Figure 4.2 – Snort captures the actions being done using TCP replay messages from Modbus.</w:t>
      </w:r>
    </w:p>
    <w:p w14:paraId="47A62984" w14:textId="77777777" w:rsidR="00C57B70" w:rsidRDefault="00C57B70" w:rsidP="009B070F"/>
    <w:p w14:paraId="552ACE73" w14:textId="207BA3C1" w:rsidR="00C57B70" w:rsidRDefault="00C57B70" w:rsidP="009B070F">
      <w:r w:rsidRPr="00C57B70">
        <w:drawing>
          <wp:inline distT="0" distB="0" distL="0" distR="0" wp14:anchorId="4245F2B0" wp14:editId="1C0649CE">
            <wp:extent cx="5838825" cy="3219450"/>
            <wp:effectExtent l="0" t="0" r="9525" b="0"/>
            <wp:docPr id="14579596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959602" name="Picture 1" descr="A screenshot of a computer&#10;&#10;Description automatically generated"/>
                    <pic:cNvPicPr/>
                  </pic:nvPicPr>
                  <pic:blipFill>
                    <a:blip r:embed="rId51"/>
                    <a:stretch>
                      <a:fillRect/>
                    </a:stretch>
                  </pic:blipFill>
                  <pic:spPr>
                    <a:xfrm>
                      <a:off x="0" y="0"/>
                      <a:ext cx="5838825" cy="3219450"/>
                    </a:xfrm>
                    <a:prstGeom prst="rect">
                      <a:avLst/>
                    </a:prstGeom>
                  </pic:spPr>
                </pic:pic>
              </a:graphicData>
            </a:graphic>
          </wp:inline>
        </w:drawing>
      </w:r>
    </w:p>
    <w:p w14:paraId="7EDDE6A7" w14:textId="43F7A82C" w:rsidR="00C57B70" w:rsidRDefault="003C66FA" w:rsidP="009B070F">
      <w:r>
        <w:t>Figure 4.3 - Execute [</w:t>
      </w:r>
      <w:r w:rsidR="00C57B70" w:rsidRPr="00C57B70">
        <w:t>cat /etc/snort/rules/all‑quickdraw.rules | more +/MODBUS</w:t>
      </w:r>
      <w:r>
        <w:t>] to see rules with Modbus</w:t>
      </w:r>
    </w:p>
    <w:p w14:paraId="571D71C1" w14:textId="77777777" w:rsidR="00C57B70" w:rsidRDefault="00C57B70" w:rsidP="009B070F"/>
    <w:p w14:paraId="1DEA4F08" w14:textId="77B6A598" w:rsidR="00C57B70" w:rsidRDefault="00C57B70" w:rsidP="009B070F">
      <w:r w:rsidRPr="00C57B70">
        <w:lastRenderedPageBreak/>
        <w:drawing>
          <wp:inline distT="0" distB="0" distL="0" distR="0" wp14:anchorId="34FBC16A" wp14:editId="2B3A975B">
            <wp:extent cx="6858000" cy="3802380"/>
            <wp:effectExtent l="0" t="0" r="0" b="7620"/>
            <wp:docPr id="17298823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882371" name="Picture 1" descr="A screenshot of a computer&#10;&#10;Description automatically generated"/>
                    <pic:cNvPicPr/>
                  </pic:nvPicPr>
                  <pic:blipFill>
                    <a:blip r:embed="rId52"/>
                    <a:stretch>
                      <a:fillRect/>
                    </a:stretch>
                  </pic:blipFill>
                  <pic:spPr>
                    <a:xfrm>
                      <a:off x="0" y="0"/>
                      <a:ext cx="6858000" cy="3802380"/>
                    </a:xfrm>
                    <a:prstGeom prst="rect">
                      <a:avLst/>
                    </a:prstGeom>
                  </pic:spPr>
                </pic:pic>
              </a:graphicData>
            </a:graphic>
          </wp:inline>
        </w:drawing>
      </w:r>
    </w:p>
    <w:p w14:paraId="0797295B" w14:textId="77777777" w:rsidR="00C57B70" w:rsidRDefault="00C57B70" w:rsidP="009B070F"/>
    <w:p w14:paraId="248A5340" w14:textId="4AA10F40" w:rsidR="00733C27" w:rsidRDefault="003C66FA" w:rsidP="009B070F">
      <w:r>
        <w:t>Figure 4.4 – Run [</w:t>
      </w:r>
      <w:r w:rsidR="00C57B70" w:rsidRPr="00C57B70">
        <w:t>sudo snort ‑A full ‑i lo ‑k none ‑c /etc/snort/snort.conf1</w:t>
      </w:r>
      <w:r>
        <w:t>] to start snort and block requests using new rules</w:t>
      </w:r>
    </w:p>
    <w:p w14:paraId="008122D4" w14:textId="77777777" w:rsidR="00733C27" w:rsidRDefault="00733C27" w:rsidP="009B070F"/>
    <w:p w14:paraId="11C4EEEA" w14:textId="77777777" w:rsidR="00733C27" w:rsidRDefault="00733C27" w:rsidP="009B070F"/>
    <w:p w14:paraId="7EAF58A4" w14:textId="77777777" w:rsidR="00733C27" w:rsidRDefault="00733C27" w:rsidP="009B070F">
      <w:r w:rsidRPr="00733C27">
        <w:drawing>
          <wp:inline distT="0" distB="0" distL="0" distR="0" wp14:anchorId="70AB9EFE" wp14:editId="02FF6F10">
            <wp:extent cx="4791744" cy="2067213"/>
            <wp:effectExtent l="0" t="0" r="8890" b="9525"/>
            <wp:docPr id="419175738"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175738" name="Picture 1" descr="A computer screen shot of a computer program&#10;&#10;Description automatically generated"/>
                    <pic:cNvPicPr/>
                  </pic:nvPicPr>
                  <pic:blipFill>
                    <a:blip r:embed="rId53"/>
                    <a:stretch>
                      <a:fillRect/>
                    </a:stretch>
                  </pic:blipFill>
                  <pic:spPr>
                    <a:xfrm>
                      <a:off x="0" y="0"/>
                      <a:ext cx="4791744" cy="2067213"/>
                    </a:xfrm>
                    <a:prstGeom prst="rect">
                      <a:avLst/>
                    </a:prstGeom>
                  </pic:spPr>
                </pic:pic>
              </a:graphicData>
            </a:graphic>
          </wp:inline>
        </w:drawing>
      </w:r>
      <w:r w:rsidRPr="00733C27">
        <w:t xml:space="preserve"> </w:t>
      </w:r>
    </w:p>
    <w:p w14:paraId="78C7350D" w14:textId="47BA463D" w:rsidR="003C66FA" w:rsidRDefault="003C66FA" w:rsidP="009B070F">
      <w:r>
        <w:t>Figure 4.5 – Running Modbus server to listen on the network.</w:t>
      </w:r>
    </w:p>
    <w:p w14:paraId="39CD7551" w14:textId="3DF799E0" w:rsidR="00733C27" w:rsidRDefault="00733C27" w:rsidP="009B070F"/>
    <w:p w14:paraId="7B2164BD" w14:textId="55FA5D00" w:rsidR="00733C27" w:rsidRDefault="00733C27" w:rsidP="009B070F">
      <w:r w:rsidRPr="00733C27">
        <w:lastRenderedPageBreak/>
        <w:drawing>
          <wp:inline distT="0" distB="0" distL="0" distR="0" wp14:anchorId="00CE9E1F" wp14:editId="1194CBEE">
            <wp:extent cx="4220164" cy="1276528"/>
            <wp:effectExtent l="0" t="0" r="9525" b="0"/>
            <wp:docPr id="404139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139868" name="Picture 1" descr="A screenshot of a computer&#10;&#10;Description automatically generated"/>
                    <pic:cNvPicPr/>
                  </pic:nvPicPr>
                  <pic:blipFill>
                    <a:blip r:embed="rId54"/>
                    <a:stretch>
                      <a:fillRect/>
                    </a:stretch>
                  </pic:blipFill>
                  <pic:spPr>
                    <a:xfrm>
                      <a:off x="0" y="0"/>
                      <a:ext cx="4220164" cy="1276528"/>
                    </a:xfrm>
                    <a:prstGeom prst="rect">
                      <a:avLst/>
                    </a:prstGeom>
                  </pic:spPr>
                </pic:pic>
              </a:graphicData>
            </a:graphic>
          </wp:inline>
        </w:drawing>
      </w:r>
    </w:p>
    <w:p w14:paraId="49536F27" w14:textId="669732F1" w:rsidR="003C66FA" w:rsidRDefault="003C66FA" w:rsidP="009B070F">
      <w:r>
        <w:t>Figure 4.6 – running Tshark to listen on port 502</w:t>
      </w:r>
    </w:p>
    <w:p w14:paraId="44DBB087" w14:textId="77777777" w:rsidR="00733C27" w:rsidRDefault="00733C27" w:rsidP="009B070F"/>
    <w:p w14:paraId="6F6EA11E" w14:textId="25A2392E" w:rsidR="00733C27" w:rsidRDefault="00733C27" w:rsidP="009B070F">
      <w:r w:rsidRPr="00733C27">
        <w:drawing>
          <wp:inline distT="0" distB="0" distL="0" distR="0" wp14:anchorId="5B784F5C" wp14:editId="3189585C">
            <wp:extent cx="4991797" cy="3467584"/>
            <wp:effectExtent l="0" t="0" r="0" b="0"/>
            <wp:docPr id="294016626"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16626" name="Picture 1" descr="A computer screen shot of a computer screen&#10;&#10;Description automatically generated"/>
                    <pic:cNvPicPr/>
                  </pic:nvPicPr>
                  <pic:blipFill>
                    <a:blip r:embed="rId55"/>
                    <a:stretch>
                      <a:fillRect/>
                    </a:stretch>
                  </pic:blipFill>
                  <pic:spPr>
                    <a:xfrm>
                      <a:off x="0" y="0"/>
                      <a:ext cx="4991797" cy="3467584"/>
                    </a:xfrm>
                    <a:prstGeom prst="rect">
                      <a:avLst/>
                    </a:prstGeom>
                  </pic:spPr>
                </pic:pic>
              </a:graphicData>
            </a:graphic>
          </wp:inline>
        </w:drawing>
      </w:r>
    </w:p>
    <w:p w14:paraId="3EC4C1BF" w14:textId="5CC36EA9" w:rsidR="003C66FA" w:rsidRDefault="003C66FA" w:rsidP="009B070F">
      <w:r>
        <w:t>Figure 4.7 – Run Metasploit with tshark, Modbus and Snort all listening to port 502.</w:t>
      </w:r>
    </w:p>
    <w:p w14:paraId="5A09536B" w14:textId="77777777" w:rsidR="00733C27" w:rsidRDefault="00733C27" w:rsidP="009B070F"/>
    <w:p w14:paraId="3EA31E9A" w14:textId="7B306C2E" w:rsidR="00733C27" w:rsidRDefault="00733C27" w:rsidP="009B070F">
      <w:r w:rsidRPr="00733C27">
        <w:lastRenderedPageBreak/>
        <w:drawing>
          <wp:inline distT="0" distB="0" distL="0" distR="0" wp14:anchorId="0BB326D6" wp14:editId="72E5989C">
            <wp:extent cx="4772691" cy="3362794"/>
            <wp:effectExtent l="0" t="0" r="8890" b="9525"/>
            <wp:docPr id="1363642657" name="Picture 1" descr="A computer screen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642657" name="Picture 1" descr="A computer screen with text and images&#10;&#10;Description automatically generated"/>
                    <pic:cNvPicPr/>
                  </pic:nvPicPr>
                  <pic:blipFill>
                    <a:blip r:embed="rId56"/>
                    <a:stretch>
                      <a:fillRect/>
                    </a:stretch>
                  </pic:blipFill>
                  <pic:spPr>
                    <a:xfrm>
                      <a:off x="0" y="0"/>
                      <a:ext cx="4772691" cy="3362794"/>
                    </a:xfrm>
                    <a:prstGeom prst="rect">
                      <a:avLst/>
                    </a:prstGeom>
                  </pic:spPr>
                </pic:pic>
              </a:graphicData>
            </a:graphic>
          </wp:inline>
        </w:drawing>
      </w:r>
    </w:p>
    <w:p w14:paraId="53747905" w14:textId="7633EB79" w:rsidR="003C66FA" w:rsidRDefault="003C66FA" w:rsidP="009B070F">
      <w:r>
        <w:t>Figure 4.8 – Set host target as student and run Modbus and reverse TCP exploit.</w:t>
      </w:r>
    </w:p>
    <w:p w14:paraId="7C5B441E" w14:textId="77777777" w:rsidR="00733C27" w:rsidRDefault="00733C27" w:rsidP="009B070F"/>
    <w:p w14:paraId="48C94DB6" w14:textId="5FBB71EA" w:rsidR="00733C27" w:rsidRDefault="00733C27" w:rsidP="009B070F">
      <w:r w:rsidRPr="00733C27">
        <w:drawing>
          <wp:inline distT="0" distB="0" distL="0" distR="0" wp14:anchorId="350E1299" wp14:editId="77EC4355">
            <wp:extent cx="5639587" cy="1686160"/>
            <wp:effectExtent l="0" t="0" r="0" b="9525"/>
            <wp:docPr id="332511756"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11756" name="Picture 1" descr="A computer screen with white text&#10;&#10;Description automatically generated"/>
                    <pic:cNvPicPr/>
                  </pic:nvPicPr>
                  <pic:blipFill>
                    <a:blip r:embed="rId57"/>
                    <a:stretch>
                      <a:fillRect/>
                    </a:stretch>
                  </pic:blipFill>
                  <pic:spPr>
                    <a:xfrm>
                      <a:off x="0" y="0"/>
                      <a:ext cx="5639587" cy="1686160"/>
                    </a:xfrm>
                    <a:prstGeom prst="rect">
                      <a:avLst/>
                    </a:prstGeom>
                  </pic:spPr>
                </pic:pic>
              </a:graphicData>
            </a:graphic>
          </wp:inline>
        </w:drawing>
      </w:r>
    </w:p>
    <w:p w14:paraId="3600AA0F" w14:textId="378BD598" w:rsidR="003C66FA" w:rsidRDefault="003C66FA" w:rsidP="009B070F">
      <w:r>
        <w:t>Figure 4.9 – Show the results of snort and the requests from Metasploit actions.</w:t>
      </w:r>
    </w:p>
    <w:p w14:paraId="565B7360" w14:textId="77777777" w:rsidR="00733C27" w:rsidRDefault="00733C27" w:rsidP="009B070F"/>
    <w:p w14:paraId="1EF3E648" w14:textId="253E5672" w:rsidR="00733C27" w:rsidRDefault="00733C27" w:rsidP="009B070F">
      <w:r w:rsidRPr="00733C27">
        <w:lastRenderedPageBreak/>
        <w:drawing>
          <wp:inline distT="0" distB="0" distL="0" distR="0" wp14:anchorId="6387076A" wp14:editId="4E344998">
            <wp:extent cx="4820323" cy="3458058"/>
            <wp:effectExtent l="0" t="0" r="0" b="9525"/>
            <wp:docPr id="10396494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49410" name="Picture 1" descr="A screenshot of a computer&#10;&#10;Description automatically generated"/>
                    <pic:cNvPicPr/>
                  </pic:nvPicPr>
                  <pic:blipFill>
                    <a:blip r:embed="rId58"/>
                    <a:stretch>
                      <a:fillRect/>
                    </a:stretch>
                  </pic:blipFill>
                  <pic:spPr>
                    <a:xfrm>
                      <a:off x="0" y="0"/>
                      <a:ext cx="4820323" cy="3458058"/>
                    </a:xfrm>
                    <a:prstGeom prst="rect">
                      <a:avLst/>
                    </a:prstGeom>
                  </pic:spPr>
                </pic:pic>
              </a:graphicData>
            </a:graphic>
          </wp:inline>
        </w:drawing>
      </w:r>
    </w:p>
    <w:p w14:paraId="6E7C31BA" w14:textId="04A0FB7C" w:rsidR="00733C27" w:rsidRDefault="003C66FA" w:rsidP="009B070F">
      <w:r>
        <w:t>Figure 4.10 – Run [</w:t>
      </w:r>
      <w:r w:rsidR="00733C27" w:rsidRPr="00733C27">
        <w:t>sudo tshark ‑r /tmp/cap ‑V ‑x | more +/Modbus</w:t>
      </w:r>
      <w:r>
        <w:t>] to see the captured results of tshark from the Metasploit request.</w:t>
      </w:r>
    </w:p>
    <w:p w14:paraId="018DF4DE" w14:textId="77777777" w:rsidR="00733C27" w:rsidRDefault="00733C27" w:rsidP="00733C27">
      <w:pPr>
        <w:ind w:left="0"/>
      </w:pPr>
    </w:p>
    <w:p w14:paraId="276FF770" w14:textId="1A1A647E" w:rsidR="009B070F" w:rsidRDefault="00D85544" w:rsidP="00733C27">
      <w:pPr>
        <w:ind w:left="0"/>
      </w:pPr>
      <w:r w:rsidRPr="00D85544">
        <w:br w:type="column"/>
      </w:r>
    </w:p>
    <w:p w14:paraId="0D74458E" w14:textId="6BFF17D4" w:rsidR="009B070F" w:rsidRDefault="009B070F" w:rsidP="009B070F">
      <w:pPr>
        <w:pStyle w:val="Heading1"/>
        <w:tabs>
          <w:tab w:val="clear" w:pos="720"/>
        </w:tabs>
        <w:ind w:left="0" w:firstLine="0"/>
      </w:pPr>
      <w:bookmarkStart w:id="12" w:name="_Toc146488357"/>
      <w:r>
        <w:t>5</w:t>
      </w:r>
      <w:r>
        <w:t xml:space="preserve">.0       </w:t>
      </w:r>
      <w:r>
        <w:t>SCADA Honeypot</w:t>
      </w:r>
      <w:bookmarkEnd w:id="12"/>
    </w:p>
    <w:p w14:paraId="409CFF19" w14:textId="5ECB79AE" w:rsidR="009B070F" w:rsidRPr="00C76C51" w:rsidRDefault="009B070F" w:rsidP="009B070F">
      <w:pPr>
        <w:spacing w:line="480" w:lineRule="auto"/>
        <w:ind w:left="0"/>
      </w:pPr>
      <w:r>
        <w:tab/>
      </w:r>
      <w:r w:rsidR="004E7815">
        <w:t>One of the best ways to better understand attackers is sees what attackers are doing during their reconnaissance and exploits.  Security professionals are now using Honeypots to emulate active environments while providing no real access to their system.  Honeypots emulate real environments while reading and tracking all the actions of a potential threat actor.  By watching the commands and requests an attacker is attempting, valuable information can be gained in their attack attempts.  Furthermore, they track the meta-information about the said attacker to use in identifying who is attempting said attack.  Conpot is an excellent example of a tool used to emulate a honeypot on a server.</w:t>
      </w:r>
    </w:p>
    <w:p w14:paraId="61F349DB" w14:textId="77777777" w:rsidR="009B070F" w:rsidRDefault="009B070F" w:rsidP="009B070F">
      <w:pPr>
        <w:jc w:val="center"/>
        <w:rPr>
          <w:szCs w:val="24"/>
        </w:rPr>
      </w:pPr>
    </w:p>
    <w:p w14:paraId="4D65465A" w14:textId="691FCB6B" w:rsidR="009B070F" w:rsidRDefault="009B070F" w:rsidP="009B070F">
      <w:pPr>
        <w:pStyle w:val="Heading1"/>
        <w:tabs>
          <w:tab w:val="clear" w:pos="720"/>
        </w:tabs>
      </w:pPr>
      <w:r>
        <w:rPr>
          <w:szCs w:val="24"/>
        </w:rPr>
        <w:br w:type="column"/>
      </w:r>
      <w:bookmarkStart w:id="13" w:name="_Toc146488358"/>
      <w:r>
        <w:lastRenderedPageBreak/>
        <w:t>5</w:t>
      </w:r>
      <w:r>
        <w:t>.1</w:t>
      </w:r>
      <w:r>
        <w:tab/>
        <w:t xml:space="preserve"> Lab Results </w:t>
      </w:r>
      <w:r>
        <w:t>– SCADA Honeypot</w:t>
      </w:r>
      <w:bookmarkEnd w:id="13"/>
    </w:p>
    <w:p w14:paraId="4593D309" w14:textId="77777777" w:rsidR="00E971EA" w:rsidRDefault="00E971EA" w:rsidP="00E971EA"/>
    <w:p w14:paraId="3AEB3E1F" w14:textId="419155EC" w:rsidR="00E971EA" w:rsidRDefault="00E971EA" w:rsidP="00E045E5">
      <w:pPr>
        <w:ind w:left="0"/>
      </w:pPr>
      <w:r w:rsidRPr="00E971EA">
        <w:drawing>
          <wp:inline distT="0" distB="0" distL="0" distR="0" wp14:anchorId="7F9A13ED" wp14:editId="54FB5917">
            <wp:extent cx="4782217" cy="962159"/>
            <wp:effectExtent l="0" t="0" r="0" b="9525"/>
            <wp:docPr id="109227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275481" name="Picture 1" descr="A screenshot of a computer&#10;&#10;Description automatically generated"/>
                    <pic:cNvPicPr/>
                  </pic:nvPicPr>
                  <pic:blipFill>
                    <a:blip r:embed="rId59"/>
                    <a:stretch>
                      <a:fillRect/>
                    </a:stretch>
                  </pic:blipFill>
                  <pic:spPr>
                    <a:xfrm>
                      <a:off x="0" y="0"/>
                      <a:ext cx="4782217" cy="962159"/>
                    </a:xfrm>
                    <a:prstGeom prst="rect">
                      <a:avLst/>
                    </a:prstGeom>
                  </pic:spPr>
                </pic:pic>
              </a:graphicData>
            </a:graphic>
          </wp:inline>
        </w:drawing>
      </w:r>
    </w:p>
    <w:p w14:paraId="079A1B78" w14:textId="2F0394C8" w:rsidR="00E045E5" w:rsidRDefault="00E045E5" w:rsidP="00E045E5">
      <w:pPr>
        <w:ind w:left="0"/>
      </w:pPr>
      <w:r>
        <w:t>Figure 5.0 – Answer the question to start the lab, which is honeypot</w:t>
      </w:r>
    </w:p>
    <w:p w14:paraId="101021E7" w14:textId="77777777" w:rsidR="00E971EA" w:rsidRDefault="00E971EA" w:rsidP="00E045E5">
      <w:pPr>
        <w:ind w:left="0"/>
      </w:pPr>
    </w:p>
    <w:p w14:paraId="273674E6" w14:textId="6A8E121E" w:rsidR="00E971EA" w:rsidRDefault="00E971EA" w:rsidP="00E045E5">
      <w:pPr>
        <w:ind w:left="0"/>
      </w:pPr>
      <w:r w:rsidRPr="00E971EA">
        <w:drawing>
          <wp:inline distT="0" distB="0" distL="0" distR="0" wp14:anchorId="6759FB29" wp14:editId="0205542D">
            <wp:extent cx="4791744" cy="514422"/>
            <wp:effectExtent l="0" t="0" r="0" b="0"/>
            <wp:docPr id="854559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59004" name=""/>
                    <pic:cNvPicPr/>
                  </pic:nvPicPr>
                  <pic:blipFill>
                    <a:blip r:embed="rId60"/>
                    <a:stretch>
                      <a:fillRect/>
                    </a:stretch>
                  </pic:blipFill>
                  <pic:spPr>
                    <a:xfrm>
                      <a:off x="0" y="0"/>
                      <a:ext cx="4791744" cy="514422"/>
                    </a:xfrm>
                    <a:prstGeom prst="rect">
                      <a:avLst/>
                    </a:prstGeom>
                  </pic:spPr>
                </pic:pic>
              </a:graphicData>
            </a:graphic>
          </wp:inline>
        </w:drawing>
      </w:r>
    </w:p>
    <w:p w14:paraId="46F248B5" w14:textId="12310BF4" w:rsidR="00E045E5" w:rsidRDefault="00E045E5" w:rsidP="00E045E5">
      <w:pPr>
        <w:ind w:left="0"/>
      </w:pPr>
      <w:r>
        <w:t xml:space="preserve">Figure 5.1 – Stop the snmpd service. </w:t>
      </w:r>
    </w:p>
    <w:p w14:paraId="05077366" w14:textId="77777777" w:rsidR="00E971EA" w:rsidRDefault="00E971EA" w:rsidP="00E045E5">
      <w:pPr>
        <w:ind w:left="0"/>
      </w:pPr>
    </w:p>
    <w:p w14:paraId="5D3755C6" w14:textId="7BE144EC" w:rsidR="00E971EA" w:rsidRDefault="00E971EA" w:rsidP="00E045E5">
      <w:pPr>
        <w:ind w:left="0"/>
      </w:pPr>
      <w:r w:rsidRPr="00E971EA">
        <w:drawing>
          <wp:inline distT="0" distB="0" distL="0" distR="0" wp14:anchorId="0C1E02F4" wp14:editId="76640FCC">
            <wp:extent cx="4782217" cy="3439005"/>
            <wp:effectExtent l="0" t="0" r="0" b="9525"/>
            <wp:docPr id="1451223918"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223918" name="Picture 1" descr="A computer screen with white text&#10;&#10;Description automatically generated"/>
                    <pic:cNvPicPr/>
                  </pic:nvPicPr>
                  <pic:blipFill>
                    <a:blip r:embed="rId61"/>
                    <a:stretch>
                      <a:fillRect/>
                    </a:stretch>
                  </pic:blipFill>
                  <pic:spPr>
                    <a:xfrm>
                      <a:off x="0" y="0"/>
                      <a:ext cx="4782217" cy="3439005"/>
                    </a:xfrm>
                    <a:prstGeom prst="rect">
                      <a:avLst/>
                    </a:prstGeom>
                  </pic:spPr>
                </pic:pic>
              </a:graphicData>
            </a:graphic>
          </wp:inline>
        </w:drawing>
      </w:r>
    </w:p>
    <w:p w14:paraId="7FFA38B2" w14:textId="54A2A54C" w:rsidR="00E045E5" w:rsidRDefault="00E045E5" w:rsidP="00E045E5">
      <w:pPr>
        <w:ind w:left="0"/>
      </w:pPr>
      <w:r>
        <w:t>Figure 5.2 – Start conpot to be a honey pot and listener emulating an ICS network.</w:t>
      </w:r>
    </w:p>
    <w:p w14:paraId="743ED6C6" w14:textId="77777777" w:rsidR="00E971EA" w:rsidRDefault="00E971EA" w:rsidP="00E045E5">
      <w:pPr>
        <w:ind w:left="0"/>
      </w:pPr>
    </w:p>
    <w:p w14:paraId="1ECB1601" w14:textId="28E11FD7" w:rsidR="00E971EA" w:rsidRDefault="00E971EA" w:rsidP="00E045E5">
      <w:pPr>
        <w:ind w:left="0"/>
      </w:pPr>
      <w:r w:rsidRPr="00E971EA">
        <w:lastRenderedPageBreak/>
        <w:drawing>
          <wp:inline distT="0" distB="0" distL="0" distR="0" wp14:anchorId="5F8F4F9F" wp14:editId="17EE82C5">
            <wp:extent cx="4839375" cy="3667637"/>
            <wp:effectExtent l="0" t="0" r="0" b="9525"/>
            <wp:docPr id="837407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407027" name="Picture 1" descr="A screenshot of a computer&#10;&#10;Description automatically generated"/>
                    <pic:cNvPicPr/>
                  </pic:nvPicPr>
                  <pic:blipFill>
                    <a:blip r:embed="rId62"/>
                    <a:stretch>
                      <a:fillRect/>
                    </a:stretch>
                  </pic:blipFill>
                  <pic:spPr>
                    <a:xfrm>
                      <a:off x="0" y="0"/>
                      <a:ext cx="4839375" cy="3667637"/>
                    </a:xfrm>
                    <a:prstGeom prst="rect">
                      <a:avLst/>
                    </a:prstGeom>
                  </pic:spPr>
                </pic:pic>
              </a:graphicData>
            </a:graphic>
          </wp:inline>
        </w:drawing>
      </w:r>
    </w:p>
    <w:p w14:paraId="32055AD8" w14:textId="3597DDB6" w:rsidR="00E045E5" w:rsidRDefault="00E045E5" w:rsidP="00E045E5">
      <w:pPr>
        <w:ind w:left="0"/>
      </w:pPr>
      <w:r>
        <w:t>Figure 5.3 – Run Metasploit framework on attacker system.</w:t>
      </w:r>
    </w:p>
    <w:p w14:paraId="1FA2B5EF" w14:textId="77777777" w:rsidR="00E971EA" w:rsidRDefault="00E971EA" w:rsidP="00E971EA"/>
    <w:p w14:paraId="318EC2B0" w14:textId="10957410" w:rsidR="00E971EA" w:rsidRPr="00E971EA" w:rsidRDefault="00E971EA" w:rsidP="00E971EA"/>
    <w:p w14:paraId="4DAB4B83" w14:textId="77777777" w:rsidR="00E971EA" w:rsidRDefault="00E971EA" w:rsidP="00041D04">
      <w:pPr>
        <w:ind w:left="0"/>
      </w:pPr>
      <w:r w:rsidRPr="00E971EA">
        <w:drawing>
          <wp:inline distT="0" distB="0" distL="0" distR="0" wp14:anchorId="3E65C49F" wp14:editId="6134E0DA">
            <wp:extent cx="4820323" cy="2286319"/>
            <wp:effectExtent l="0" t="0" r="0" b="0"/>
            <wp:docPr id="10353118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311876" name="Picture 1" descr="A screen shot of a computer&#10;&#10;Description automatically generated"/>
                    <pic:cNvPicPr/>
                  </pic:nvPicPr>
                  <pic:blipFill>
                    <a:blip r:embed="rId63"/>
                    <a:stretch>
                      <a:fillRect/>
                    </a:stretch>
                  </pic:blipFill>
                  <pic:spPr>
                    <a:xfrm>
                      <a:off x="0" y="0"/>
                      <a:ext cx="4820323" cy="2286319"/>
                    </a:xfrm>
                    <a:prstGeom prst="rect">
                      <a:avLst/>
                    </a:prstGeom>
                  </pic:spPr>
                </pic:pic>
              </a:graphicData>
            </a:graphic>
          </wp:inline>
        </w:drawing>
      </w:r>
      <w:r w:rsidRPr="00E971EA">
        <w:t xml:space="preserve"> </w:t>
      </w:r>
    </w:p>
    <w:p w14:paraId="7EB6ACFF" w14:textId="0150F2FA" w:rsidR="00E045E5" w:rsidRDefault="00E045E5" w:rsidP="00041D04">
      <w:pPr>
        <w:ind w:left="0"/>
      </w:pPr>
      <w:r>
        <w:t>Figure 5.4 – Start a revers</w:t>
      </w:r>
      <w:r w:rsidR="00E35F0E">
        <w:t>e TCP</w:t>
      </w:r>
      <w:r>
        <w:t xml:space="preserve"> shell payload attack against the honey pot.  </w:t>
      </w:r>
      <w:r w:rsidR="00E35F0E">
        <w:t>The session</w:t>
      </w:r>
      <w:r>
        <w:t xml:space="preserve"> was not successful.</w:t>
      </w:r>
    </w:p>
    <w:p w14:paraId="2D4873CF" w14:textId="77777777" w:rsidR="00E971EA" w:rsidRDefault="00E971EA" w:rsidP="00041D04">
      <w:pPr>
        <w:ind w:left="0"/>
      </w:pPr>
    </w:p>
    <w:p w14:paraId="536BF01E" w14:textId="49099DBC" w:rsidR="00E971EA" w:rsidRDefault="00E971EA" w:rsidP="00041D04">
      <w:pPr>
        <w:ind w:left="0"/>
      </w:pPr>
      <w:r w:rsidRPr="00E971EA">
        <w:lastRenderedPageBreak/>
        <w:drawing>
          <wp:inline distT="0" distB="0" distL="0" distR="0" wp14:anchorId="10F50792" wp14:editId="23303073">
            <wp:extent cx="5039428" cy="3486637"/>
            <wp:effectExtent l="0" t="0" r="0" b="0"/>
            <wp:docPr id="690508069"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508069" name="Picture 1" descr="A computer screen shot of a black screen&#10;&#10;Description automatically generated"/>
                    <pic:cNvPicPr/>
                  </pic:nvPicPr>
                  <pic:blipFill>
                    <a:blip r:embed="rId64"/>
                    <a:stretch>
                      <a:fillRect/>
                    </a:stretch>
                  </pic:blipFill>
                  <pic:spPr>
                    <a:xfrm>
                      <a:off x="0" y="0"/>
                      <a:ext cx="5039428" cy="3486637"/>
                    </a:xfrm>
                    <a:prstGeom prst="rect">
                      <a:avLst/>
                    </a:prstGeom>
                  </pic:spPr>
                </pic:pic>
              </a:graphicData>
            </a:graphic>
          </wp:inline>
        </w:drawing>
      </w:r>
    </w:p>
    <w:p w14:paraId="3E054933" w14:textId="2D57A05B" w:rsidR="00583012" w:rsidRDefault="00583012" w:rsidP="00041D04">
      <w:pPr>
        <w:ind w:left="0"/>
      </w:pPr>
      <w:r>
        <w:t>Figure 5.5 – We can see the attackers attempt in our conpot session.</w:t>
      </w:r>
    </w:p>
    <w:p w14:paraId="6F873ACD" w14:textId="77777777" w:rsidR="00E971EA" w:rsidRDefault="00E971EA" w:rsidP="00041D04">
      <w:pPr>
        <w:ind w:left="0"/>
      </w:pPr>
    </w:p>
    <w:p w14:paraId="23CA4702" w14:textId="3C79AB73" w:rsidR="00E971EA" w:rsidRDefault="00E971EA" w:rsidP="00041D04">
      <w:pPr>
        <w:ind w:left="0"/>
      </w:pPr>
      <w:r w:rsidRPr="00E971EA">
        <w:drawing>
          <wp:inline distT="0" distB="0" distL="0" distR="0" wp14:anchorId="22B33272" wp14:editId="4FA306D2">
            <wp:extent cx="4791744" cy="2915057"/>
            <wp:effectExtent l="0" t="0" r="8890" b="0"/>
            <wp:docPr id="694355112"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355112" name="Picture 1" descr="A computer screen shot of a computer program&#10;&#10;Description automatically generated"/>
                    <pic:cNvPicPr/>
                  </pic:nvPicPr>
                  <pic:blipFill>
                    <a:blip r:embed="rId65"/>
                    <a:stretch>
                      <a:fillRect/>
                    </a:stretch>
                  </pic:blipFill>
                  <pic:spPr>
                    <a:xfrm>
                      <a:off x="0" y="0"/>
                      <a:ext cx="4791744" cy="2915057"/>
                    </a:xfrm>
                    <a:prstGeom prst="rect">
                      <a:avLst/>
                    </a:prstGeom>
                  </pic:spPr>
                </pic:pic>
              </a:graphicData>
            </a:graphic>
          </wp:inline>
        </w:drawing>
      </w:r>
    </w:p>
    <w:p w14:paraId="08602C10" w14:textId="1F098388" w:rsidR="00583012" w:rsidRDefault="00583012" w:rsidP="00041D04">
      <w:pPr>
        <w:ind w:left="0"/>
      </w:pPr>
      <w:r>
        <w:t>Figure 5.6 = Attempt to run smod Python script which loads the modbus penetration testing framework.</w:t>
      </w:r>
    </w:p>
    <w:p w14:paraId="6B5D9CCE" w14:textId="77777777" w:rsidR="00E971EA" w:rsidRDefault="00E971EA" w:rsidP="00041D04">
      <w:pPr>
        <w:ind w:left="0"/>
      </w:pPr>
    </w:p>
    <w:p w14:paraId="62FA8191" w14:textId="77777777" w:rsidR="00E971EA" w:rsidRDefault="00E971EA" w:rsidP="00041D04">
      <w:pPr>
        <w:ind w:left="0"/>
      </w:pPr>
    </w:p>
    <w:p w14:paraId="00525E18" w14:textId="236A079F" w:rsidR="00E971EA" w:rsidRDefault="00E971EA" w:rsidP="00041D04">
      <w:pPr>
        <w:ind w:left="0"/>
      </w:pPr>
      <w:r w:rsidRPr="00E971EA">
        <w:lastRenderedPageBreak/>
        <w:drawing>
          <wp:inline distT="0" distB="0" distL="0" distR="0" wp14:anchorId="35B315E9" wp14:editId="325C597F">
            <wp:extent cx="4715533" cy="3219899"/>
            <wp:effectExtent l="0" t="0" r="8890" b="0"/>
            <wp:docPr id="1640722567"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22567" name="Picture 1" descr="A computer screen shot of a program&#10;&#10;Description automatically generated"/>
                    <pic:cNvPicPr/>
                  </pic:nvPicPr>
                  <pic:blipFill>
                    <a:blip r:embed="rId66"/>
                    <a:stretch>
                      <a:fillRect/>
                    </a:stretch>
                  </pic:blipFill>
                  <pic:spPr>
                    <a:xfrm>
                      <a:off x="0" y="0"/>
                      <a:ext cx="4715533" cy="3219899"/>
                    </a:xfrm>
                    <a:prstGeom prst="rect">
                      <a:avLst/>
                    </a:prstGeom>
                  </pic:spPr>
                </pic:pic>
              </a:graphicData>
            </a:graphic>
          </wp:inline>
        </w:drawing>
      </w:r>
    </w:p>
    <w:p w14:paraId="02033BA3" w14:textId="2B947E43" w:rsidR="00583012" w:rsidRDefault="00583012" w:rsidP="00041D04">
      <w:pPr>
        <w:ind w:left="0"/>
      </w:pPr>
      <w:r>
        <w:t>Figure 5.7 - Set the hosts to the Ips of the honey pot, we can see that the ICS honeypot network is picked up.</w:t>
      </w:r>
    </w:p>
    <w:p w14:paraId="4ECE98BA" w14:textId="77777777" w:rsidR="00E971EA" w:rsidRDefault="00E971EA" w:rsidP="00041D04">
      <w:pPr>
        <w:ind w:left="0"/>
      </w:pPr>
    </w:p>
    <w:p w14:paraId="539171E4" w14:textId="5D9CA9BF" w:rsidR="00E971EA" w:rsidRDefault="00E971EA" w:rsidP="00041D04">
      <w:pPr>
        <w:ind w:left="0"/>
      </w:pPr>
      <w:r w:rsidRPr="00E971EA">
        <w:drawing>
          <wp:inline distT="0" distB="0" distL="0" distR="0" wp14:anchorId="5E28F753" wp14:editId="64A51D6B">
            <wp:extent cx="4734586" cy="3400900"/>
            <wp:effectExtent l="0" t="0" r="8890" b="9525"/>
            <wp:docPr id="1902413893" name="Picture 1" descr="A computer screen with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413893" name="Picture 1" descr="A computer screen with black and white text&#10;&#10;Description automatically generated"/>
                    <pic:cNvPicPr/>
                  </pic:nvPicPr>
                  <pic:blipFill>
                    <a:blip r:embed="rId67"/>
                    <a:stretch>
                      <a:fillRect/>
                    </a:stretch>
                  </pic:blipFill>
                  <pic:spPr>
                    <a:xfrm>
                      <a:off x="0" y="0"/>
                      <a:ext cx="4734586" cy="3400900"/>
                    </a:xfrm>
                    <a:prstGeom prst="rect">
                      <a:avLst/>
                    </a:prstGeom>
                  </pic:spPr>
                </pic:pic>
              </a:graphicData>
            </a:graphic>
          </wp:inline>
        </w:drawing>
      </w:r>
    </w:p>
    <w:p w14:paraId="3052CC7C" w14:textId="2A60B8D4" w:rsidR="00583012" w:rsidRDefault="00583012" w:rsidP="00041D04">
      <w:pPr>
        <w:ind w:left="0"/>
      </w:pPr>
      <w:r>
        <w:t>Figure 5.8 – The actions attempted using the penetration test framework and exploit are all captured on the honeypot.</w:t>
      </w:r>
    </w:p>
    <w:p w14:paraId="5873F0FA" w14:textId="77777777" w:rsidR="00E971EA" w:rsidRDefault="00E971EA" w:rsidP="00041D04">
      <w:pPr>
        <w:ind w:left="0"/>
      </w:pPr>
    </w:p>
    <w:p w14:paraId="11F748E0" w14:textId="77777777" w:rsidR="00E971EA" w:rsidRPr="00E971EA" w:rsidRDefault="00E971EA" w:rsidP="00E971EA"/>
    <w:p w14:paraId="3FAB131B" w14:textId="77777777" w:rsidR="00E971EA" w:rsidRDefault="00E971EA" w:rsidP="00041D04">
      <w:pPr>
        <w:ind w:left="0"/>
      </w:pPr>
    </w:p>
    <w:p w14:paraId="14B6F6A4" w14:textId="21E8D100" w:rsidR="00E971EA" w:rsidRDefault="00E971EA" w:rsidP="00E971EA">
      <w:pPr>
        <w:tabs>
          <w:tab w:val="left" w:pos="2310"/>
        </w:tabs>
        <w:ind w:left="0"/>
      </w:pPr>
      <w:r w:rsidRPr="00E971EA">
        <w:lastRenderedPageBreak/>
        <w:drawing>
          <wp:inline distT="0" distB="0" distL="0" distR="0" wp14:anchorId="7BA6B5D4" wp14:editId="459A7522">
            <wp:extent cx="4744112" cy="1629002"/>
            <wp:effectExtent l="0" t="0" r="0" b="9525"/>
            <wp:docPr id="18524746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474665" name="Picture 1" descr="A screen shot of a computer&#10;&#10;Description automatically generated"/>
                    <pic:cNvPicPr/>
                  </pic:nvPicPr>
                  <pic:blipFill>
                    <a:blip r:embed="rId68"/>
                    <a:stretch>
                      <a:fillRect/>
                    </a:stretch>
                  </pic:blipFill>
                  <pic:spPr>
                    <a:xfrm>
                      <a:off x="0" y="0"/>
                      <a:ext cx="4744112" cy="1629002"/>
                    </a:xfrm>
                    <a:prstGeom prst="rect">
                      <a:avLst/>
                    </a:prstGeom>
                  </pic:spPr>
                </pic:pic>
              </a:graphicData>
            </a:graphic>
          </wp:inline>
        </w:drawing>
      </w:r>
    </w:p>
    <w:p w14:paraId="0D523BBF" w14:textId="58E2984C" w:rsidR="00583012" w:rsidRDefault="00583012" w:rsidP="00E971EA">
      <w:pPr>
        <w:tabs>
          <w:tab w:val="left" w:pos="2310"/>
        </w:tabs>
        <w:ind w:left="0"/>
      </w:pPr>
      <w:r>
        <w:t>Figure 5.9 – Add a firewall rule to block the IP of the attacker on port 502.</w:t>
      </w:r>
    </w:p>
    <w:p w14:paraId="1653D7A5" w14:textId="77777777" w:rsidR="00E971EA" w:rsidRDefault="00E971EA" w:rsidP="00E971EA">
      <w:pPr>
        <w:tabs>
          <w:tab w:val="left" w:pos="2310"/>
        </w:tabs>
        <w:ind w:left="0"/>
      </w:pPr>
    </w:p>
    <w:p w14:paraId="5E88EA7D" w14:textId="0932410B" w:rsidR="00E971EA" w:rsidRDefault="00EA7FCC" w:rsidP="00E971EA">
      <w:pPr>
        <w:tabs>
          <w:tab w:val="left" w:pos="2310"/>
        </w:tabs>
        <w:ind w:left="0"/>
      </w:pPr>
      <w:r w:rsidRPr="00EA7FCC">
        <w:drawing>
          <wp:inline distT="0" distB="0" distL="0" distR="0" wp14:anchorId="67F60ADA" wp14:editId="650B2E73">
            <wp:extent cx="3658111" cy="666843"/>
            <wp:effectExtent l="0" t="0" r="0" b="0"/>
            <wp:docPr id="26970175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701756" name="Picture 1" descr="A screen shot of a computer&#10;&#10;Description automatically generated"/>
                    <pic:cNvPicPr/>
                  </pic:nvPicPr>
                  <pic:blipFill>
                    <a:blip r:embed="rId69"/>
                    <a:stretch>
                      <a:fillRect/>
                    </a:stretch>
                  </pic:blipFill>
                  <pic:spPr>
                    <a:xfrm>
                      <a:off x="0" y="0"/>
                      <a:ext cx="3658111" cy="666843"/>
                    </a:xfrm>
                    <a:prstGeom prst="rect">
                      <a:avLst/>
                    </a:prstGeom>
                  </pic:spPr>
                </pic:pic>
              </a:graphicData>
            </a:graphic>
          </wp:inline>
        </w:drawing>
      </w:r>
    </w:p>
    <w:p w14:paraId="1B735198" w14:textId="74618705" w:rsidR="00583012" w:rsidRDefault="00583012" w:rsidP="00E971EA">
      <w:pPr>
        <w:tabs>
          <w:tab w:val="left" w:pos="2310"/>
        </w:tabs>
        <w:ind w:left="0"/>
      </w:pPr>
      <w:r>
        <w:t>Figure 5.10 – Attacker can no longer access and hit the honey pot and is blocked by the firewall.</w:t>
      </w:r>
    </w:p>
    <w:p w14:paraId="58C3B28E" w14:textId="2108BE1D" w:rsidR="00041D04" w:rsidRDefault="009B070F" w:rsidP="00041D04">
      <w:pPr>
        <w:ind w:left="0"/>
      </w:pPr>
      <w:r w:rsidRPr="00E971EA">
        <w:br w:type="column"/>
      </w:r>
    </w:p>
    <w:p w14:paraId="3E47C5D4" w14:textId="22B64334" w:rsidR="004D6E19" w:rsidRDefault="009B070F" w:rsidP="004D6E19">
      <w:pPr>
        <w:pStyle w:val="Heading1"/>
        <w:tabs>
          <w:tab w:val="clear" w:pos="720"/>
        </w:tabs>
        <w:ind w:left="0" w:firstLine="0"/>
      </w:pPr>
      <w:bookmarkStart w:id="14" w:name="_Toc146488359"/>
      <w:r>
        <w:t>6</w:t>
      </w:r>
      <w:r w:rsidR="004D6E19">
        <w:t xml:space="preserve">.0 </w:t>
      </w:r>
      <w:r w:rsidR="004D6E19">
        <w:tab/>
        <w:t>References:</w:t>
      </w:r>
      <w:bookmarkEnd w:id="14"/>
    </w:p>
    <w:p w14:paraId="579D4314" w14:textId="77777777" w:rsidR="00580D55" w:rsidRDefault="00580D55" w:rsidP="00580D55"/>
    <w:p w14:paraId="2EDC0C3F" w14:textId="307FBBED" w:rsidR="00580D55" w:rsidRDefault="00580D55" w:rsidP="00580D55">
      <w:r>
        <w:t xml:space="preserve">[1] </w:t>
      </w:r>
      <w:r w:rsidRPr="00580D55">
        <w:t xml:space="preserve">Team, S. (2020, February 18). What’s the difference between OT, ICS, Scada and DCS? - insight from securicon. </w:t>
      </w:r>
      <w:hyperlink r:id="rId70" w:history="1">
        <w:r w:rsidRPr="00F120A8">
          <w:rPr>
            <w:rStyle w:val="Hyperlink"/>
          </w:rPr>
          <w:t>https://www.securicon.com/whats-the-difference-between-ot-ics-scada-and-dcs/</w:t>
        </w:r>
      </w:hyperlink>
    </w:p>
    <w:p w14:paraId="3B6BFB3F" w14:textId="77777777" w:rsidR="00580D55" w:rsidRDefault="00580D55" w:rsidP="00580D55"/>
    <w:p w14:paraId="65D10FC5" w14:textId="0222064C" w:rsidR="00580D55" w:rsidRDefault="00580D55" w:rsidP="00580D55">
      <w:r>
        <w:t xml:space="preserve">[2] </w:t>
      </w:r>
      <w:r w:rsidRPr="00580D55">
        <w:t xml:space="preserve">Conpot. (n.d.). Conpot. </w:t>
      </w:r>
      <w:hyperlink r:id="rId71" w:history="1">
        <w:r w:rsidR="008B522F" w:rsidRPr="00F120A8">
          <w:rPr>
            <w:rStyle w:val="Hyperlink"/>
          </w:rPr>
          <w:t>http://conpot.org/</w:t>
        </w:r>
      </w:hyperlink>
    </w:p>
    <w:p w14:paraId="2F0ED7F4" w14:textId="77777777" w:rsidR="008B522F" w:rsidRDefault="008B522F" w:rsidP="00580D55"/>
    <w:p w14:paraId="1209F322" w14:textId="7A00DD0B" w:rsidR="00255E8B" w:rsidRDefault="008B522F" w:rsidP="00E10C64">
      <w:r>
        <w:t>[3] Metasploit</w:t>
      </w:r>
      <w:r w:rsidRPr="008B522F">
        <w:t>. (n.d.). Metasploit Documentation Penetration Testing Software, Pen Testing Security. https://docs.metasploit.com/</w:t>
      </w:r>
    </w:p>
    <w:p w14:paraId="5A673BFB" w14:textId="77777777" w:rsidR="00E10C64" w:rsidRDefault="008B522F" w:rsidP="00E10C64">
      <w:pPr>
        <w:pStyle w:val="NormalWeb"/>
        <w:spacing w:before="0" w:beforeAutospacing="0" w:after="0" w:afterAutospacing="0" w:line="480" w:lineRule="atLeast"/>
        <w:ind w:left="720"/>
        <w:rPr>
          <w:rFonts w:ascii="Calibri" w:hAnsi="Calibri" w:cs="Calibri"/>
          <w:color w:val="000000"/>
          <w:sz w:val="27"/>
          <w:szCs w:val="27"/>
        </w:rPr>
      </w:pPr>
      <w:r>
        <w:t>[4]</w:t>
      </w:r>
      <w:r w:rsidR="00E10C64">
        <w:t xml:space="preserve"> </w:t>
      </w:r>
      <w:r w:rsidR="00E10C64" w:rsidRPr="00E10C64">
        <w:rPr>
          <w:szCs w:val="20"/>
        </w:rPr>
        <w:t>The Latest Phishing Statistics (updated January 2023) | AAG IT Support. (n.d.). Aag-It.com. https://aag-it.com/the-latest-phishing-statistics/</w:t>
      </w:r>
    </w:p>
    <w:p w14:paraId="4574F8FB" w14:textId="77777777" w:rsidR="00E10C64" w:rsidRDefault="00E10C64" w:rsidP="00E10C64">
      <w:pPr>
        <w:pStyle w:val="NormalWeb"/>
        <w:rPr>
          <w:rFonts w:ascii="Calibri" w:hAnsi="Calibri" w:cs="Calibri"/>
          <w:color w:val="000000"/>
          <w:sz w:val="27"/>
          <w:szCs w:val="27"/>
        </w:rPr>
      </w:pPr>
      <w:r>
        <w:rPr>
          <w:rFonts w:ascii="Calibri" w:hAnsi="Calibri" w:cs="Calibri"/>
          <w:color w:val="000000"/>
          <w:sz w:val="27"/>
          <w:szCs w:val="27"/>
        </w:rPr>
        <w:t>‌</w:t>
      </w:r>
    </w:p>
    <w:p w14:paraId="22315F47" w14:textId="33808522" w:rsidR="008B522F" w:rsidRDefault="008B522F" w:rsidP="00255E8B"/>
    <w:p w14:paraId="6E0C3E50" w14:textId="77777777" w:rsidR="00580D55" w:rsidRDefault="00580D55" w:rsidP="0003243F">
      <w:pPr>
        <w:jc w:val="center"/>
        <w:rPr>
          <w:szCs w:val="24"/>
        </w:rPr>
      </w:pPr>
    </w:p>
    <w:p w14:paraId="5886A2A1" w14:textId="77777777" w:rsidR="00580D55" w:rsidRDefault="00580D55" w:rsidP="0003243F">
      <w:pPr>
        <w:jc w:val="center"/>
        <w:rPr>
          <w:szCs w:val="24"/>
        </w:rPr>
      </w:pPr>
    </w:p>
    <w:p w14:paraId="204720EF" w14:textId="66BF6B5C" w:rsidR="0003243F" w:rsidRPr="00A82F76" w:rsidRDefault="004D6E19" w:rsidP="0003243F">
      <w:pPr>
        <w:jc w:val="center"/>
        <w:rPr>
          <w:szCs w:val="24"/>
        </w:rPr>
      </w:pPr>
      <w:r w:rsidRPr="00A82F76">
        <w:rPr>
          <w:szCs w:val="24"/>
        </w:rPr>
        <w:br w:type="column"/>
      </w:r>
    </w:p>
    <w:p w14:paraId="0F1B3A0A" w14:textId="4BB812F7" w:rsidR="009D6A10" w:rsidRDefault="009B070F" w:rsidP="006F18EA">
      <w:pPr>
        <w:pStyle w:val="Heading1"/>
        <w:tabs>
          <w:tab w:val="clear" w:pos="720"/>
        </w:tabs>
      </w:pPr>
      <w:bookmarkStart w:id="15" w:name="_Toc334629032"/>
      <w:bookmarkStart w:id="16" w:name="_Toc334693197"/>
      <w:bookmarkStart w:id="17" w:name="_Toc335936748"/>
      <w:bookmarkStart w:id="18" w:name="_Toc211093306"/>
      <w:bookmarkStart w:id="19" w:name="_Toc211093399"/>
      <w:bookmarkStart w:id="20" w:name="_Toc146488360"/>
      <w:r>
        <w:t>7</w:t>
      </w:r>
      <w:r w:rsidR="005377C1">
        <w:t>.0</w:t>
      </w:r>
      <w:r w:rsidR="4F55B2D4">
        <w:t xml:space="preserve"> </w:t>
      </w:r>
      <w:r w:rsidR="0075659C">
        <w:tab/>
      </w:r>
      <w:r w:rsidR="00247A3A">
        <w:t>Activity</w:t>
      </w:r>
      <w:r w:rsidR="009D6A10">
        <w:t xml:space="preserve"> Log</w:t>
      </w:r>
      <w:bookmarkEnd w:id="15"/>
      <w:bookmarkEnd w:id="16"/>
      <w:bookmarkEnd w:id="17"/>
      <w:bookmarkEnd w:id="18"/>
      <w:bookmarkEnd w:id="19"/>
      <w:bookmarkEnd w:id="20"/>
    </w:p>
    <w:p w14:paraId="228E579E" w14:textId="77777777" w:rsidR="009D6A10" w:rsidRDefault="009D6A10" w:rsidP="00600512"/>
    <w:p w14:paraId="1DA7D73C" w14:textId="69694B6F" w:rsidR="009D6A10" w:rsidRPr="00600512" w:rsidRDefault="009D6A10" w:rsidP="00D94693">
      <w:pPr>
        <w:autoSpaceDE w:val="0"/>
        <w:autoSpaceDN w:val="0"/>
        <w:adjustRightInd w:val="0"/>
        <w:ind w:left="0"/>
      </w:pPr>
    </w:p>
    <w:tbl>
      <w:tblPr>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975"/>
        <w:gridCol w:w="1344"/>
        <w:gridCol w:w="6751"/>
      </w:tblGrid>
      <w:tr w:rsidR="009D6A10" w14:paraId="4B805124" w14:textId="77777777" w:rsidTr="3DF8768C">
        <w:trPr>
          <w:tblHeader/>
        </w:trPr>
        <w:tc>
          <w:tcPr>
            <w:tcW w:w="1975" w:type="dxa"/>
          </w:tcPr>
          <w:p w14:paraId="4AF8CAB3" w14:textId="77777777" w:rsidR="009D6A10" w:rsidRPr="00F160C0" w:rsidRDefault="009D6A10" w:rsidP="00F160C0">
            <w:pPr>
              <w:autoSpaceDE w:val="0"/>
              <w:autoSpaceDN w:val="0"/>
              <w:adjustRightInd w:val="0"/>
              <w:spacing w:before="60" w:after="60"/>
              <w:ind w:left="288"/>
              <w:rPr>
                <w:rFonts w:ascii="Arial" w:hAnsi="Arial" w:cs="Arial"/>
                <w:b/>
                <w:bCs/>
                <w:sz w:val="20"/>
              </w:rPr>
            </w:pPr>
            <w:r>
              <w:rPr>
                <w:rFonts w:ascii="Arial" w:hAnsi="Arial" w:cs="Arial"/>
                <w:b/>
                <w:bCs/>
                <w:sz w:val="20"/>
              </w:rPr>
              <w:t>Member Name</w:t>
            </w:r>
            <w:r w:rsidRPr="00F160C0">
              <w:rPr>
                <w:rFonts w:ascii="Arial" w:hAnsi="Arial" w:cs="Arial"/>
                <w:b/>
                <w:bCs/>
                <w:sz w:val="20"/>
              </w:rPr>
              <w:t xml:space="preserve"> </w:t>
            </w:r>
          </w:p>
        </w:tc>
        <w:tc>
          <w:tcPr>
            <w:tcW w:w="1344" w:type="dxa"/>
          </w:tcPr>
          <w:p w14:paraId="458524D2" w14:textId="77777777" w:rsidR="009D6A10" w:rsidRPr="00F160C0" w:rsidRDefault="009D6A10" w:rsidP="001A5D9B">
            <w:pPr>
              <w:autoSpaceDE w:val="0"/>
              <w:autoSpaceDN w:val="0"/>
              <w:adjustRightInd w:val="0"/>
              <w:spacing w:before="60" w:after="60"/>
              <w:ind w:left="0"/>
              <w:rPr>
                <w:rFonts w:ascii="Arial" w:hAnsi="Arial" w:cs="Arial"/>
                <w:b/>
                <w:bCs/>
                <w:sz w:val="20"/>
              </w:rPr>
            </w:pPr>
            <w:r>
              <w:rPr>
                <w:rFonts w:ascii="Arial" w:hAnsi="Arial" w:cs="Arial"/>
                <w:b/>
                <w:bCs/>
                <w:sz w:val="20"/>
              </w:rPr>
              <w:t>Task Date</w:t>
            </w:r>
          </w:p>
        </w:tc>
        <w:tc>
          <w:tcPr>
            <w:tcW w:w="6751" w:type="dxa"/>
          </w:tcPr>
          <w:p w14:paraId="1FE2666E" w14:textId="77777777" w:rsidR="009D6A10" w:rsidRPr="00F160C0" w:rsidRDefault="009D6A10" w:rsidP="001A5D9B">
            <w:pPr>
              <w:autoSpaceDE w:val="0"/>
              <w:autoSpaceDN w:val="0"/>
              <w:adjustRightInd w:val="0"/>
              <w:spacing w:before="60" w:after="60"/>
              <w:ind w:left="0"/>
              <w:rPr>
                <w:rFonts w:ascii="Arial" w:hAnsi="Arial" w:cs="Arial"/>
                <w:sz w:val="20"/>
              </w:rPr>
            </w:pPr>
            <w:r>
              <w:rPr>
                <w:rFonts w:ascii="Arial" w:hAnsi="Arial" w:cs="Arial"/>
                <w:b/>
                <w:bCs/>
                <w:sz w:val="20"/>
              </w:rPr>
              <w:t>Task Details</w:t>
            </w:r>
          </w:p>
        </w:tc>
      </w:tr>
      <w:tr w:rsidR="009D6A10" w14:paraId="11FBC92F" w14:textId="77777777" w:rsidTr="3DF8768C">
        <w:tc>
          <w:tcPr>
            <w:tcW w:w="1975" w:type="dxa"/>
          </w:tcPr>
          <w:p w14:paraId="14B5C159" w14:textId="33398185" w:rsidR="009D6A10" w:rsidRPr="00F160C0" w:rsidRDefault="00D40F48" w:rsidP="001E02CF">
            <w:pPr>
              <w:autoSpaceDE w:val="0"/>
              <w:autoSpaceDN w:val="0"/>
              <w:adjustRightInd w:val="0"/>
              <w:ind w:left="0"/>
              <w:rPr>
                <w:rFonts w:ascii="Arial" w:hAnsi="Arial" w:cs="Arial"/>
                <w:sz w:val="20"/>
              </w:rPr>
            </w:pPr>
            <w:r>
              <w:rPr>
                <w:rFonts w:ascii="Arial" w:hAnsi="Arial" w:cs="Arial"/>
                <w:sz w:val="20"/>
              </w:rPr>
              <w:t>Carl Laneave</w:t>
            </w:r>
          </w:p>
        </w:tc>
        <w:tc>
          <w:tcPr>
            <w:tcW w:w="1344" w:type="dxa"/>
          </w:tcPr>
          <w:p w14:paraId="1BC7430F" w14:textId="3463DD36" w:rsidR="009D6A10" w:rsidRPr="00F160C0" w:rsidRDefault="00D94693" w:rsidP="00F160C0">
            <w:pPr>
              <w:autoSpaceDE w:val="0"/>
              <w:autoSpaceDN w:val="0"/>
              <w:adjustRightInd w:val="0"/>
              <w:ind w:left="0"/>
              <w:rPr>
                <w:rFonts w:ascii="Arial" w:hAnsi="Arial" w:cs="Arial"/>
                <w:sz w:val="20"/>
              </w:rPr>
            </w:pPr>
            <w:r>
              <w:rPr>
                <w:rFonts w:ascii="Arial" w:hAnsi="Arial" w:cs="Arial"/>
                <w:sz w:val="20"/>
              </w:rPr>
              <w:t>9/</w:t>
            </w:r>
            <w:r w:rsidR="009B070F">
              <w:rPr>
                <w:rFonts w:ascii="Arial" w:hAnsi="Arial" w:cs="Arial"/>
                <w:sz w:val="20"/>
              </w:rPr>
              <w:t>23</w:t>
            </w:r>
            <w:r>
              <w:rPr>
                <w:rFonts w:ascii="Arial" w:hAnsi="Arial" w:cs="Arial"/>
                <w:sz w:val="20"/>
              </w:rPr>
              <w:t>/2023</w:t>
            </w:r>
          </w:p>
        </w:tc>
        <w:tc>
          <w:tcPr>
            <w:tcW w:w="6751" w:type="dxa"/>
          </w:tcPr>
          <w:p w14:paraId="4664541D" w14:textId="79A0059E" w:rsidR="009D6A10" w:rsidRPr="00F160C0" w:rsidRDefault="00D94693" w:rsidP="2B3D40CA">
            <w:pPr>
              <w:autoSpaceDE w:val="0"/>
              <w:autoSpaceDN w:val="0"/>
              <w:adjustRightInd w:val="0"/>
              <w:ind w:left="0"/>
              <w:rPr>
                <w:rFonts w:ascii="Arial" w:hAnsi="Arial" w:cs="Arial"/>
                <w:sz w:val="20"/>
              </w:rPr>
            </w:pPr>
            <w:r>
              <w:rPr>
                <w:rFonts w:ascii="Arial" w:hAnsi="Arial" w:cs="Arial"/>
                <w:sz w:val="20"/>
              </w:rPr>
              <w:t xml:space="preserve">Created Template, executed all labs, took </w:t>
            </w:r>
            <w:r w:rsidR="002127E6">
              <w:rPr>
                <w:rFonts w:ascii="Arial" w:hAnsi="Arial" w:cs="Arial"/>
                <w:sz w:val="20"/>
              </w:rPr>
              <w:t>screenshots,</w:t>
            </w:r>
            <w:r>
              <w:rPr>
                <w:rFonts w:ascii="Arial" w:hAnsi="Arial" w:cs="Arial"/>
                <w:sz w:val="20"/>
              </w:rPr>
              <w:t xml:space="preserve"> and completed report</w:t>
            </w:r>
          </w:p>
        </w:tc>
      </w:tr>
      <w:tr w:rsidR="0075659C" w:rsidRPr="00F160C0" w14:paraId="294D4A00" w14:textId="77777777" w:rsidTr="3DF8768C">
        <w:tc>
          <w:tcPr>
            <w:tcW w:w="1975" w:type="dxa"/>
          </w:tcPr>
          <w:p w14:paraId="45ADDD43" w14:textId="77777777" w:rsidR="0075659C" w:rsidRPr="00F160C0" w:rsidRDefault="0075659C" w:rsidP="00F160C0">
            <w:pPr>
              <w:autoSpaceDE w:val="0"/>
              <w:autoSpaceDN w:val="0"/>
              <w:adjustRightInd w:val="0"/>
              <w:ind w:left="0"/>
              <w:rPr>
                <w:rFonts w:ascii="Arial" w:hAnsi="Arial" w:cs="Arial"/>
                <w:sz w:val="20"/>
              </w:rPr>
            </w:pPr>
          </w:p>
        </w:tc>
        <w:tc>
          <w:tcPr>
            <w:tcW w:w="1344" w:type="dxa"/>
          </w:tcPr>
          <w:p w14:paraId="3A0E1F78" w14:textId="77777777" w:rsidR="0075659C" w:rsidRPr="00F160C0" w:rsidRDefault="0075659C" w:rsidP="00612654">
            <w:pPr>
              <w:autoSpaceDE w:val="0"/>
              <w:autoSpaceDN w:val="0"/>
              <w:adjustRightInd w:val="0"/>
              <w:ind w:left="0"/>
              <w:rPr>
                <w:rFonts w:ascii="Arial" w:hAnsi="Arial" w:cs="Arial"/>
                <w:sz w:val="20"/>
              </w:rPr>
            </w:pPr>
          </w:p>
        </w:tc>
        <w:tc>
          <w:tcPr>
            <w:tcW w:w="6751" w:type="dxa"/>
          </w:tcPr>
          <w:p w14:paraId="4ADA070D" w14:textId="77777777" w:rsidR="0075659C" w:rsidRPr="00F160C0" w:rsidRDefault="0075659C" w:rsidP="00612654">
            <w:pPr>
              <w:autoSpaceDE w:val="0"/>
              <w:autoSpaceDN w:val="0"/>
              <w:adjustRightInd w:val="0"/>
              <w:ind w:left="0"/>
              <w:rPr>
                <w:rFonts w:ascii="Arial" w:hAnsi="Arial" w:cs="Arial"/>
                <w:sz w:val="20"/>
              </w:rPr>
            </w:pPr>
          </w:p>
        </w:tc>
      </w:tr>
      <w:tr w:rsidR="0075659C" w:rsidRPr="00F160C0" w14:paraId="00FB757A" w14:textId="77777777" w:rsidTr="3DF8768C">
        <w:tc>
          <w:tcPr>
            <w:tcW w:w="1975" w:type="dxa"/>
          </w:tcPr>
          <w:p w14:paraId="151CB865" w14:textId="77777777" w:rsidR="0075659C" w:rsidRPr="00F160C0" w:rsidRDefault="0075659C" w:rsidP="007374B8">
            <w:pPr>
              <w:autoSpaceDE w:val="0"/>
              <w:autoSpaceDN w:val="0"/>
              <w:adjustRightInd w:val="0"/>
              <w:ind w:left="0"/>
              <w:rPr>
                <w:rFonts w:ascii="Arial" w:hAnsi="Arial" w:cs="Arial"/>
                <w:sz w:val="20"/>
              </w:rPr>
            </w:pPr>
          </w:p>
        </w:tc>
        <w:tc>
          <w:tcPr>
            <w:tcW w:w="1344" w:type="dxa"/>
          </w:tcPr>
          <w:p w14:paraId="09DABEBB" w14:textId="77777777" w:rsidR="0075659C" w:rsidRPr="00F160C0" w:rsidRDefault="0075659C" w:rsidP="007374B8">
            <w:pPr>
              <w:autoSpaceDE w:val="0"/>
              <w:autoSpaceDN w:val="0"/>
              <w:adjustRightInd w:val="0"/>
              <w:ind w:left="0"/>
              <w:rPr>
                <w:rFonts w:ascii="Arial" w:hAnsi="Arial" w:cs="Arial"/>
                <w:sz w:val="20"/>
              </w:rPr>
            </w:pPr>
          </w:p>
        </w:tc>
        <w:tc>
          <w:tcPr>
            <w:tcW w:w="6751" w:type="dxa"/>
          </w:tcPr>
          <w:p w14:paraId="27D3BCB7" w14:textId="77777777" w:rsidR="0075659C" w:rsidRPr="00F160C0" w:rsidRDefault="0075659C" w:rsidP="007374B8">
            <w:pPr>
              <w:autoSpaceDE w:val="0"/>
              <w:autoSpaceDN w:val="0"/>
              <w:adjustRightInd w:val="0"/>
              <w:ind w:left="0"/>
              <w:rPr>
                <w:rFonts w:ascii="Arial" w:hAnsi="Arial" w:cs="Arial"/>
                <w:sz w:val="20"/>
              </w:rPr>
            </w:pPr>
          </w:p>
        </w:tc>
      </w:tr>
    </w:tbl>
    <w:p w14:paraId="53302644" w14:textId="77777777" w:rsidR="009D6A10" w:rsidRDefault="009D6A10" w:rsidP="00600512">
      <w:pPr>
        <w:ind w:left="0"/>
      </w:pPr>
    </w:p>
    <w:p w14:paraId="63D93CBF" w14:textId="043B68DE" w:rsidR="2B3D40CA" w:rsidRDefault="2B3D40CA" w:rsidP="2B3D40CA">
      <w:pPr>
        <w:ind w:left="0"/>
      </w:pPr>
    </w:p>
    <w:sectPr w:rsidR="2B3D40CA" w:rsidSect="00170E49">
      <w:footerReference w:type="first" r:id="rId72"/>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373F8" w14:textId="77777777" w:rsidR="00CC46AA" w:rsidRDefault="00CC46AA">
      <w:r>
        <w:separator/>
      </w:r>
    </w:p>
  </w:endnote>
  <w:endnote w:type="continuationSeparator" w:id="0">
    <w:p w14:paraId="4F0E63FB" w14:textId="77777777" w:rsidR="00CC46AA" w:rsidRDefault="00CC46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8BB3A" w14:textId="77777777" w:rsidR="00CC46AA" w:rsidRDefault="00CC46AA">
      <w:r>
        <w:separator/>
      </w:r>
    </w:p>
  </w:footnote>
  <w:footnote w:type="continuationSeparator" w:id="0">
    <w:p w14:paraId="31F42666" w14:textId="77777777" w:rsidR="00CC46AA" w:rsidRDefault="00CC46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ind w:left="0"/>
    </w:pPr>
  </w:p>
  <w:p w14:paraId="7224D7B3" w14:textId="77777777" w:rsidR="005976AB" w:rsidRDefault="005976AB" w:rsidP="002B1834">
    <w:pPr>
      <w:pStyle w:val="Header"/>
    </w:pPr>
    <w:r>
      <w:tab/>
    </w:r>
    <w:r>
      <w:tab/>
    </w:r>
  </w:p>
</w:hdr>
</file>

<file path=word/intelligence.xml><?xml version="1.0" encoding="utf-8"?>
<int:Intelligence xmlns:int="http://schemas.microsoft.com/office/intelligence/2019/intelligence">
  <int:IntelligenceSettings/>
  <int:Manifest>
    <int:WordHash hashCode="kZTZtnOaZ5dX3T" id="lw5T4i7E"/>
    <int:WordHash hashCode="EK3eXmrzbtEpVt" id="sfB1REus"/>
    <int:ParagraphRange paragraphId="1783815202" textId="1762732700" start="58" length="2" invalidationStart="58" invalidationLength="2" id="1PragqPg"/>
    <int:ParagraphRange paragraphId="757001883" textId="851043147" start="72" length="8" invalidationStart="72" invalidationLength="8" id="BCOhQFl4"/>
    <int:ParagraphRange paragraphId="757001883" textId="851043147" start="50" length="11" invalidationStart="50" invalidationLength="11" id="n4zd6iv3"/>
    <int:WordHash hashCode="0RIBmwWIs60q1c" id="TQFthBgR"/>
    <int:WordHash hashCode="ZAZsXadb/3qTY5" id="Vhi8ggtk"/>
    <int:WordHash hashCode="m5gAVYAVMZslMk" id="FKCg2PwI"/>
    <int:ParagraphRange paragraphId="1783815202" textId="1762732700" start="13" length="5" invalidationStart="13" invalidationLength="5" id="eqN8uJRw"/>
    <int:WordHash hashCode="th1ab/7mxsQro2" id="gWucbsBb"/>
    <int:WordHash hashCode="lBeMaMZltSY2yH" id="KWpIGvGu"/>
    <int:ParagraphRange paragraphId="1841185479" textId="1468837414" start="10" length="2" invalidationStart="10" invalidationLength="2" id="CEwx0VDo"/>
    <int:ParagraphRange paragraphId="1355382740" textId="1270046824" start="2" length="11" invalidationStart="2" invalidationLength="11" id="IyZCyt74"/>
    <int:ParagraphRange paragraphId="559908396" textId="799729736" start="39" length="2" invalidationStart="39" invalidationLength="2" id="Y2jiBjFf"/>
    <int:WordHash hashCode="eLvM7H4u43WLSv" id="Ow9u98zH"/>
    <int:WordHash hashCode="myFKD7yReU+bL3" id="F4TFJmLd"/>
    <int:ParagraphRange paragraphId="1355382740" textId="1270046824" start="57" length="2" invalidationStart="57" invalidationLength="2" id="g3cjPMlS"/>
    <int:ParagraphRange paragraphId="757001883" textId="851043147" start="100" length="2" invalidationStart="100" invalidationLength="2" id="gCwyGKE3"/>
    <int:ParagraphRange paragraphId="1129576668" textId="259169459" start="79" length="2" invalidationStart="79" invalidationLength="2" id="w9jAiJeN"/>
    <int:WordHash hashCode="9xFNkPmOF0o+W7" id="jhzQ5uAj"/>
    <int:WordHash hashCode="eP1crIwCW6vbRT" id="b7Lcw6WC"/>
  </int:Manifest>
  <int:Observations>
    <int:Content id="lw5T4i7E">
      <int:Rejection type="LegacyProofing"/>
    </int:Content>
    <int:Content id="sfB1REus">
      <int:Rejection type="LegacyProofing"/>
    </int:Content>
    <int:Content id="1PragqPg">
      <int:Rejection type="LegacyProofing"/>
    </int:Content>
    <int:Content id="BCOhQFl4">
      <int:Rejection type="LegacyProofing"/>
    </int:Content>
    <int:Content id="n4zd6iv3">
      <int:Rejection type="LegacyProofing"/>
    </int:Content>
    <int:Content id="TQFthBgR">
      <int:Rejection type="LegacyProofing"/>
    </int:Content>
    <int:Content id="Vhi8ggtk">
      <int:Rejection type="LegacyProofing"/>
    </int:Content>
    <int:Content id="FKCg2PwI">
      <int:Rejection type="LegacyProofing"/>
    </int:Content>
    <int:Content id="eqN8uJRw">
      <int:Rejection type="LegacyProofing"/>
    </int:Content>
    <int:Content id="gWucbsBb">
      <int:Rejection type="LegacyProofing"/>
    </int:Content>
    <int:Content id="KWpIGvGu">
      <int:Rejection type="LegacyProofing"/>
    </int:Content>
    <int:Content id="CEwx0VDo">
      <int:Rejection type="LegacyProofing"/>
    </int:Content>
    <int:Content id="IyZCyt74">
      <int:Rejection type="LegacyProofing"/>
    </int:Content>
    <int:Content id="Y2jiBjFf">
      <int:Rejection type="LegacyProofing"/>
    </int:Content>
    <int:Content id="Ow9u98zH">
      <int:Rejection type="LegacyProofing"/>
    </int:Content>
    <int:Content id="F4TFJmLd">
      <int:Rejection type="LegacyProofing"/>
    </int:Content>
    <int:Content id="g3cjPMlS">
      <int:Rejection type="LegacyProofing"/>
    </int:Content>
    <int:Content id="gCwyGKE3">
      <int:Rejection type="LegacyProofing"/>
    </int:Content>
    <int:Content id="w9jAiJeN">
      <int:Rejection type="LegacyProofing"/>
    </int:Content>
    <int:Content id="jhzQ5uAj">
      <int:Rejection type="LegacyProofing"/>
    </int:Content>
    <int:Content id="b7Lcw6W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38B1772"/>
    <w:multiLevelType w:val="multilevel"/>
    <w:tmpl w:val="2E2E054A"/>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6" w15:restartNumberingAfterBreak="0">
    <w:nsid w:val="18051C5C"/>
    <w:multiLevelType w:val="hybridMultilevel"/>
    <w:tmpl w:val="66204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101BB7"/>
    <w:multiLevelType w:val="hybridMultilevel"/>
    <w:tmpl w:val="C1C4FA44"/>
    <w:lvl w:ilvl="0" w:tplc="8418FE5E">
      <w:start w:val="1"/>
      <w:numFmt w:val="decimal"/>
      <w:lvlText w:val="%1."/>
      <w:lvlJc w:val="left"/>
      <w:pPr>
        <w:ind w:left="720" w:hanging="360"/>
      </w:pPr>
    </w:lvl>
    <w:lvl w:ilvl="1" w:tplc="03F29276">
      <w:start w:val="1"/>
      <w:numFmt w:val="decimal"/>
      <w:lvlText w:val="%2)"/>
      <w:lvlJc w:val="left"/>
      <w:pPr>
        <w:ind w:left="1440" w:hanging="360"/>
      </w:pPr>
    </w:lvl>
    <w:lvl w:ilvl="2" w:tplc="52644E4C">
      <w:start w:val="1"/>
      <w:numFmt w:val="lowerRoman"/>
      <w:lvlText w:val="%3."/>
      <w:lvlJc w:val="right"/>
      <w:pPr>
        <w:ind w:left="2160" w:hanging="180"/>
      </w:pPr>
    </w:lvl>
    <w:lvl w:ilvl="3" w:tplc="13BEBA5C">
      <w:start w:val="1"/>
      <w:numFmt w:val="decimal"/>
      <w:lvlText w:val="%4."/>
      <w:lvlJc w:val="left"/>
      <w:pPr>
        <w:ind w:left="2880" w:hanging="360"/>
      </w:pPr>
    </w:lvl>
    <w:lvl w:ilvl="4" w:tplc="DECAAE20">
      <w:start w:val="1"/>
      <w:numFmt w:val="lowerLetter"/>
      <w:lvlText w:val="%5."/>
      <w:lvlJc w:val="left"/>
      <w:pPr>
        <w:ind w:left="3600" w:hanging="360"/>
      </w:pPr>
    </w:lvl>
    <w:lvl w:ilvl="5" w:tplc="B2E0D906">
      <w:start w:val="1"/>
      <w:numFmt w:val="lowerRoman"/>
      <w:lvlText w:val="%6."/>
      <w:lvlJc w:val="right"/>
      <w:pPr>
        <w:ind w:left="4320" w:hanging="180"/>
      </w:pPr>
    </w:lvl>
    <w:lvl w:ilvl="6" w:tplc="5E2AC99C">
      <w:start w:val="1"/>
      <w:numFmt w:val="decimal"/>
      <w:lvlText w:val="%7."/>
      <w:lvlJc w:val="left"/>
      <w:pPr>
        <w:ind w:left="5040" w:hanging="360"/>
      </w:pPr>
    </w:lvl>
    <w:lvl w:ilvl="7" w:tplc="06DC90FC">
      <w:start w:val="1"/>
      <w:numFmt w:val="lowerLetter"/>
      <w:lvlText w:val="%8."/>
      <w:lvlJc w:val="left"/>
      <w:pPr>
        <w:ind w:left="5760" w:hanging="360"/>
      </w:pPr>
    </w:lvl>
    <w:lvl w:ilvl="8" w:tplc="9C643CBA">
      <w:start w:val="1"/>
      <w:numFmt w:val="lowerRoman"/>
      <w:lvlText w:val="%9."/>
      <w:lvlJc w:val="right"/>
      <w:pPr>
        <w:ind w:left="6480" w:hanging="180"/>
      </w:pPr>
    </w:lvl>
  </w:abstractNum>
  <w:abstractNum w:abstractNumId="8" w15:restartNumberingAfterBreak="0">
    <w:nsid w:val="1B095E33"/>
    <w:multiLevelType w:val="hybridMultilevel"/>
    <w:tmpl w:val="0C74F99E"/>
    <w:lvl w:ilvl="0" w:tplc="DE980BC6">
      <w:start w:val="1"/>
      <w:numFmt w:val="decimal"/>
      <w:lvlText w:val="%1."/>
      <w:lvlJc w:val="left"/>
      <w:pPr>
        <w:ind w:left="720" w:hanging="360"/>
      </w:pPr>
    </w:lvl>
    <w:lvl w:ilvl="1" w:tplc="ECE00CBE">
      <w:start w:val="1"/>
      <w:numFmt w:val="lowerLetter"/>
      <w:lvlText w:val="%2."/>
      <w:lvlJc w:val="left"/>
      <w:pPr>
        <w:ind w:left="1440" w:hanging="360"/>
      </w:pPr>
    </w:lvl>
    <w:lvl w:ilvl="2" w:tplc="2B0CB722">
      <w:start w:val="1"/>
      <w:numFmt w:val="lowerRoman"/>
      <w:lvlText w:val="%3."/>
      <w:lvlJc w:val="right"/>
      <w:pPr>
        <w:ind w:left="2160" w:hanging="180"/>
      </w:pPr>
    </w:lvl>
    <w:lvl w:ilvl="3" w:tplc="4C84B716">
      <w:start w:val="1"/>
      <w:numFmt w:val="decimal"/>
      <w:lvlText w:val="%4."/>
      <w:lvlJc w:val="left"/>
      <w:pPr>
        <w:ind w:left="2880" w:hanging="360"/>
      </w:pPr>
    </w:lvl>
    <w:lvl w:ilvl="4" w:tplc="69705D7A">
      <w:start w:val="1"/>
      <w:numFmt w:val="lowerLetter"/>
      <w:lvlText w:val="%5."/>
      <w:lvlJc w:val="left"/>
      <w:pPr>
        <w:ind w:left="3600" w:hanging="360"/>
      </w:pPr>
    </w:lvl>
    <w:lvl w:ilvl="5" w:tplc="7E0C02BC">
      <w:start w:val="1"/>
      <w:numFmt w:val="lowerRoman"/>
      <w:lvlText w:val="%6."/>
      <w:lvlJc w:val="right"/>
      <w:pPr>
        <w:ind w:left="4320" w:hanging="180"/>
      </w:pPr>
    </w:lvl>
    <w:lvl w:ilvl="6" w:tplc="3A868BA8">
      <w:start w:val="1"/>
      <w:numFmt w:val="decimal"/>
      <w:lvlText w:val="%7."/>
      <w:lvlJc w:val="left"/>
      <w:pPr>
        <w:ind w:left="5040" w:hanging="360"/>
      </w:pPr>
    </w:lvl>
    <w:lvl w:ilvl="7" w:tplc="3816F708">
      <w:start w:val="1"/>
      <w:numFmt w:val="lowerLetter"/>
      <w:lvlText w:val="%8."/>
      <w:lvlJc w:val="left"/>
      <w:pPr>
        <w:ind w:left="5760" w:hanging="360"/>
      </w:pPr>
    </w:lvl>
    <w:lvl w:ilvl="8" w:tplc="A0964B3C">
      <w:start w:val="1"/>
      <w:numFmt w:val="lowerRoman"/>
      <w:lvlText w:val="%9."/>
      <w:lvlJc w:val="right"/>
      <w:pPr>
        <w:ind w:left="6480" w:hanging="180"/>
      </w:pPr>
    </w:lvl>
  </w:abstractNum>
  <w:abstractNum w:abstractNumId="9"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0"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E045B7"/>
    <w:multiLevelType w:val="multilevel"/>
    <w:tmpl w:val="7564E0B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4EFC7085"/>
    <w:multiLevelType w:val="multilevel"/>
    <w:tmpl w:val="F500C9F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0"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E745DD"/>
    <w:multiLevelType w:val="hybridMultilevel"/>
    <w:tmpl w:val="F132C094"/>
    <w:lvl w:ilvl="0" w:tplc="A350B13C">
      <w:start w:val="1"/>
      <w:numFmt w:val="decimal"/>
      <w:lvlText w:val="%1."/>
      <w:lvlJc w:val="left"/>
      <w:pPr>
        <w:ind w:left="720" w:hanging="360"/>
      </w:pPr>
    </w:lvl>
    <w:lvl w:ilvl="1" w:tplc="E8A6AD00">
      <w:start w:val="1"/>
      <w:numFmt w:val="decimal"/>
      <w:lvlText w:val="%2."/>
      <w:lvlJc w:val="left"/>
      <w:pPr>
        <w:ind w:left="1440" w:hanging="360"/>
      </w:pPr>
    </w:lvl>
    <w:lvl w:ilvl="2" w:tplc="5262D318">
      <w:start w:val="1"/>
      <w:numFmt w:val="lowerRoman"/>
      <w:lvlText w:val="%3."/>
      <w:lvlJc w:val="right"/>
      <w:pPr>
        <w:ind w:left="2160" w:hanging="180"/>
      </w:pPr>
    </w:lvl>
    <w:lvl w:ilvl="3" w:tplc="EC56606C">
      <w:start w:val="1"/>
      <w:numFmt w:val="decimal"/>
      <w:lvlText w:val="%4."/>
      <w:lvlJc w:val="left"/>
      <w:pPr>
        <w:ind w:left="2880" w:hanging="360"/>
      </w:pPr>
    </w:lvl>
    <w:lvl w:ilvl="4" w:tplc="893EA8B4">
      <w:start w:val="1"/>
      <w:numFmt w:val="lowerLetter"/>
      <w:lvlText w:val="%5."/>
      <w:lvlJc w:val="left"/>
      <w:pPr>
        <w:ind w:left="3600" w:hanging="360"/>
      </w:pPr>
    </w:lvl>
    <w:lvl w:ilvl="5" w:tplc="AD120FE8">
      <w:start w:val="1"/>
      <w:numFmt w:val="lowerRoman"/>
      <w:lvlText w:val="%6."/>
      <w:lvlJc w:val="right"/>
      <w:pPr>
        <w:ind w:left="4320" w:hanging="180"/>
      </w:pPr>
    </w:lvl>
    <w:lvl w:ilvl="6" w:tplc="B0540652">
      <w:start w:val="1"/>
      <w:numFmt w:val="decimal"/>
      <w:lvlText w:val="%7."/>
      <w:lvlJc w:val="left"/>
      <w:pPr>
        <w:ind w:left="5040" w:hanging="360"/>
      </w:pPr>
    </w:lvl>
    <w:lvl w:ilvl="7" w:tplc="F300FB2A">
      <w:start w:val="1"/>
      <w:numFmt w:val="lowerLetter"/>
      <w:lvlText w:val="%8."/>
      <w:lvlJc w:val="left"/>
      <w:pPr>
        <w:ind w:left="5760" w:hanging="360"/>
      </w:pPr>
    </w:lvl>
    <w:lvl w:ilvl="8" w:tplc="19A42F2C">
      <w:start w:val="1"/>
      <w:numFmt w:val="lowerRoman"/>
      <w:lvlText w:val="%9."/>
      <w:lvlJc w:val="right"/>
      <w:pPr>
        <w:ind w:left="6480" w:hanging="180"/>
      </w:pPr>
    </w:lvl>
  </w:abstractNum>
  <w:abstractNum w:abstractNumId="22" w15:restartNumberingAfterBreak="0">
    <w:nsid w:val="6EEE767D"/>
    <w:multiLevelType w:val="hybridMultilevel"/>
    <w:tmpl w:val="D1B6C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12978053">
    <w:abstractNumId w:val="7"/>
  </w:num>
  <w:num w:numId="2" w16cid:durableId="844251328">
    <w:abstractNumId w:val="8"/>
  </w:num>
  <w:num w:numId="3" w16cid:durableId="1004435940">
    <w:abstractNumId w:val="21"/>
  </w:num>
  <w:num w:numId="4" w16cid:durableId="1939438126">
    <w:abstractNumId w:val="0"/>
  </w:num>
  <w:num w:numId="5" w16cid:durableId="507018331">
    <w:abstractNumId w:val="1"/>
  </w:num>
  <w:num w:numId="6" w16cid:durableId="537426318">
    <w:abstractNumId w:val="0"/>
  </w:num>
  <w:num w:numId="7" w16cid:durableId="1298681008">
    <w:abstractNumId w:val="16"/>
  </w:num>
  <w:num w:numId="8" w16cid:durableId="848523500">
    <w:abstractNumId w:val="9"/>
  </w:num>
  <w:num w:numId="9" w16cid:durableId="228853509">
    <w:abstractNumId w:val="2"/>
  </w:num>
  <w:num w:numId="10" w16cid:durableId="502210641">
    <w:abstractNumId w:val="4"/>
  </w:num>
  <w:num w:numId="11" w16cid:durableId="1376739646">
    <w:abstractNumId w:val="14"/>
  </w:num>
  <w:num w:numId="12" w16cid:durableId="321546038">
    <w:abstractNumId w:val="5"/>
  </w:num>
  <w:num w:numId="13" w16cid:durableId="533274687">
    <w:abstractNumId w:val="20"/>
  </w:num>
  <w:num w:numId="14" w16cid:durableId="626204946">
    <w:abstractNumId w:val="15"/>
  </w:num>
  <w:num w:numId="15" w16cid:durableId="2131319978">
    <w:abstractNumId w:val="10"/>
  </w:num>
  <w:num w:numId="16" w16cid:durableId="2085104414">
    <w:abstractNumId w:val="13"/>
  </w:num>
  <w:num w:numId="17" w16cid:durableId="1524392071">
    <w:abstractNumId w:val="11"/>
  </w:num>
  <w:num w:numId="18" w16cid:durableId="299726041">
    <w:abstractNumId w:val="17"/>
  </w:num>
  <w:num w:numId="19" w16cid:durableId="1533885588">
    <w:abstractNumId w:val="19"/>
  </w:num>
  <w:num w:numId="20" w16cid:durableId="634260392">
    <w:abstractNumId w:val="12"/>
  </w:num>
  <w:num w:numId="21" w16cid:durableId="1135634762">
    <w:abstractNumId w:val="6"/>
  </w:num>
  <w:num w:numId="22" w16cid:durableId="170073038">
    <w:abstractNumId w:val="22"/>
  </w:num>
  <w:num w:numId="23" w16cid:durableId="5059580">
    <w:abstractNumId w:val="18"/>
  </w:num>
  <w:num w:numId="24" w16cid:durableId="7311214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52E8"/>
    <w:rsid w:val="00006DBC"/>
    <w:rsid w:val="0000744D"/>
    <w:rsid w:val="0001405D"/>
    <w:rsid w:val="000150BB"/>
    <w:rsid w:val="00027554"/>
    <w:rsid w:val="0003243F"/>
    <w:rsid w:val="000376FC"/>
    <w:rsid w:val="00037835"/>
    <w:rsid w:val="00041D04"/>
    <w:rsid w:val="00042016"/>
    <w:rsid w:val="000512A5"/>
    <w:rsid w:val="00051D43"/>
    <w:rsid w:val="000555F2"/>
    <w:rsid w:val="00057C7F"/>
    <w:rsid w:val="000630ED"/>
    <w:rsid w:val="00067EDC"/>
    <w:rsid w:val="0007435E"/>
    <w:rsid w:val="00082497"/>
    <w:rsid w:val="00083C37"/>
    <w:rsid w:val="00084696"/>
    <w:rsid w:val="000A0697"/>
    <w:rsid w:val="000A50FE"/>
    <w:rsid w:val="000A7AB8"/>
    <w:rsid w:val="000B12FB"/>
    <w:rsid w:val="000B35BA"/>
    <w:rsid w:val="000B5C8E"/>
    <w:rsid w:val="000C40C7"/>
    <w:rsid w:val="000C6452"/>
    <w:rsid w:val="000C7404"/>
    <w:rsid w:val="000D3D0E"/>
    <w:rsid w:val="000E492F"/>
    <w:rsid w:val="000E650F"/>
    <w:rsid w:val="000E68C9"/>
    <w:rsid w:val="000E6D6E"/>
    <w:rsid w:val="000F013E"/>
    <w:rsid w:val="000F1F12"/>
    <w:rsid w:val="000F65F5"/>
    <w:rsid w:val="000F6E4F"/>
    <w:rsid w:val="001017F3"/>
    <w:rsid w:val="001026EB"/>
    <w:rsid w:val="00104AEB"/>
    <w:rsid w:val="00106C72"/>
    <w:rsid w:val="00110CF5"/>
    <w:rsid w:val="0011407A"/>
    <w:rsid w:val="001143C8"/>
    <w:rsid w:val="00120667"/>
    <w:rsid w:val="00132805"/>
    <w:rsid w:val="00134345"/>
    <w:rsid w:val="00135982"/>
    <w:rsid w:val="00140BFB"/>
    <w:rsid w:val="00140DA2"/>
    <w:rsid w:val="00140E71"/>
    <w:rsid w:val="00141C66"/>
    <w:rsid w:val="0014376F"/>
    <w:rsid w:val="00143B5D"/>
    <w:rsid w:val="00150D6C"/>
    <w:rsid w:val="00151ABD"/>
    <w:rsid w:val="00153D09"/>
    <w:rsid w:val="001625D2"/>
    <w:rsid w:val="00165CAC"/>
    <w:rsid w:val="00170E49"/>
    <w:rsid w:val="00177DC1"/>
    <w:rsid w:val="001849D2"/>
    <w:rsid w:val="00185C65"/>
    <w:rsid w:val="00190D22"/>
    <w:rsid w:val="00191684"/>
    <w:rsid w:val="00192F9E"/>
    <w:rsid w:val="00194592"/>
    <w:rsid w:val="001967A2"/>
    <w:rsid w:val="00197B60"/>
    <w:rsid w:val="001A2F53"/>
    <w:rsid w:val="001A5D9B"/>
    <w:rsid w:val="001A5FA8"/>
    <w:rsid w:val="001B06A0"/>
    <w:rsid w:val="001B6A2C"/>
    <w:rsid w:val="001B7BA6"/>
    <w:rsid w:val="001C2A6F"/>
    <w:rsid w:val="001C33EC"/>
    <w:rsid w:val="001C5C64"/>
    <w:rsid w:val="001D3CAC"/>
    <w:rsid w:val="001D6950"/>
    <w:rsid w:val="001E02CF"/>
    <w:rsid w:val="001E41C6"/>
    <w:rsid w:val="001E473A"/>
    <w:rsid w:val="001E5E40"/>
    <w:rsid w:val="001F32D8"/>
    <w:rsid w:val="001F3691"/>
    <w:rsid w:val="001F4BE4"/>
    <w:rsid w:val="001F516D"/>
    <w:rsid w:val="001F7ACD"/>
    <w:rsid w:val="00201E67"/>
    <w:rsid w:val="002077E5"/>
    <w:rsid w:val="002127E6"/>
    <w:rsid w:val="00214931"/>
    <w:rsid w:val="00215BB3"/>
    <w:rsid w:val="0021604B"/>
    <w:rsid w:val="00220F2D"/>
    <w:rsid w:val="00221A38"/>
    <w:rsid w:val="00226554"/>
    <w:rsid w:val="00230D42"/>
    <w:rsid w:val="0023106F"/>
    <w:rsid w:val="00232769"/>
    <w:rsid w:val="00235EC0"/>
    <w:rsid w:val="00237A56"/>
    <w:rsid w:val="002436B4"/>
    <w:rsid w:val="0024454D"/>
    <w:rsid w:val="00247A3A"/>
    <w:rsid w:val="00251483"/>
    <w:rsid w:val="00255D57"/>
    <w:rsid w:val="00255E8B"/>
    <w:rsid w:val="00256DCF"/>
    <w:rsid w:val="00266A3C"/>
    <w:rsid w:val="00266BC8"/>
    <w:rsid w:val="00271229"/>
    <w:rsid w:val="00271F23"/>
    <w:rsid w:val="00273576"/>
    <w:rsid w:val="00274B6C"/>
    <w:rsid w:val="00283EC2"/>
    <w:rsid w:val="002965EE"/>
    <w:rsid w:val="00297205"/>
    <w:rsid w:val="002973FE"/>
    <w:rsid w:val="00297AE8"/>
    <w:rsid w:val="00297D18"/>
    <w:rsid w:val="002A1C76"/>
    <w:rsid w:val="002A2846"/>
    <w:rsid w:val="002A414E"/>
    <w:rsid w:val="002A5882"/>
    <w:rsid w:val="002A5975"/>
    <w:rsid w:val="002B1834"/>
    <w:rsid w:val="002B1C50"/>
    <w:rsid w:val="002B2078"/>
    <w:rsid w:val="002B33EF"/>
    <w:rsid w:val="002C122A"/>
    <w:rsid w:val="002C7DCA"/>
    <w:rsid w:val="002D2B47"/>
    <w:rsid w:val="002D3D2C"/>
    <w:rsid w:val="002D42CA"/>
    <w:rsid w:val="002D50DD"/>
    <w:rsid w:val="002E71D8"/>
    <w:rsid w:val="002F036A"/>
    <w:rsid w:val="002F1D0C"/>
    <w:rsid w:val="002F2D64"/>
    <w:rsid w:val="002F3FB1"/>
    <w:rsid w:val="002F5FBB"/>
    <w:rsid w:val="00303E41"/>
    <w:rsid w:val="00305158"/>
    <w:rsid w:val="00310ACD"/>
    <w:rsid w:val="0031427A"/>
    <w:rsid w:val="003153AE"/>
    <w:rsid w:val="0031615A"/>
    <w:rsid w:val="00321040"/>
    <w:rsid w:val="003240C7"/>
    <w:rsid w:val="00325ED7"/>
    <w:rsid w:val="00327525"/>
    <w:rsid w:val="003306EA"/>
    <w:rsid w:val="00332206"/>
    <w:rsid w:val="0033305E"/>
    <w:rsid w:val="0033462E"/>
    <w:rsid w:val="00335AE8"/>
    <w:rsid w:val="00341037"/>
    <w:rsid w:val="00341090"/>
    <w:rsid w:val="00345468"/>
    <w:rsid w:val="00347CAB"/>
    <w:rsid w:val="003537E8"/>
    <w:rsid w:val="00353927"/>
    <w:rsid w:val="00353DD1"/>
    <w:rsid w:val="00354D12"/>
    <w:rsid w:val="00363174"/>
    <w:rsid w:val="00373AA7"/>
    <w:rsid w:val="00373C15"/>
    <w:rsid w:val="00375FA2"/>
    <w:rsid w:val="00376D1D"/>
    <w:rsid w:val="00382242"/>
    <w:rsid w:val="00384C6B"/>
    <w:rsid w:val="003934BA"/>
    <w:rsid w:val="003951C6"/>
    <w:rsid w:val="00396CF5"/>
    <w:rsid w:val="003A0986"/>
    <w:rsid w:val="003A5D1D"/>
    <w:rsid w:val="003B22EA"/>
    <w:rsid w:val="003B4405"/>
    <w:rsid w:val="003B5212"/>
    <w:rsid w:val="003B5E6A"/>
    <w:rsid w:val="003B6447"/>
    <w:rsid w:val="003C1294"/>
    <w:rsid w:val="003C3269"/>
    <w:rsid w:val="003C441C"/>
    <w:rsid w:val="003C61D7"/>
    <w:rsid w:val="003C66FA"/>
    <w:rsid w:val="003D1F8C"/>
    <w:rsid w:val="003D3205"/>
    <w:rsid w:val="003D510D"/>
    <w:rsid w:val="003D511B"/>
    <w:rsid w:val="003D5B43"/>
    <w:rsid w:val="003D67D5"/>
    <w:rsid w:val="003D7946"/>
    <w:rsid w:val="003D7E32"/>
    <w:rsid w:val="003E080B"/>
    <w:rsid w:val="003E1C0C"/>
    <w:rsid w:val="003E40C1"/>
    <w:rsid w:val="003E4721"/>
    <w:rsid w:val="003E57B3"/>
    <w:rsid w:val="003E7A1D"/>
    <w:rsid w:val="003F067E"/>
    <w:rsid w:val="003F06C2"/>
    <w:rsid w:val="003F3A1F"/>
    <w:rsid w:val="003F4979"/>
    <w:rsid w:val="003F50F5"/>
    <w:rsid w:val="003F67C4"/>
    <w:rsid w:val="003F6D6E"/>
    <w:rsid w:val="003F7872"/>
    <w:rsid w:val="003F7CAE"/>
    <w:rsid w:val="004034E9"/>
    <w:rsid w:val="0041014C"/>
    <w:rsid w:val="004128DC"/>
    <w:rsid w:val="00413048"/>
    <w:rsid w:val="00413F54"/>
    <w:rsid w:val="00414C62"/>
    <w:rsid w:val="00415A70"/>
    <w:rsid w:val="00422626"/>
    <w:rsid w:val="00423C48"/>
    <w:rsid w:val="004271F7"/>
    <w:rsid w:val="00427A4E"/>
    <w:rsid w:val="00434BD8"/>
    <w:rsid w:val="0043627A"/>
    <w:rsid w:val="0044050F"/>
    <w:rsid w:val="00443800"/>
    <w:rsid w:val="00445E87"/>
    <w:rsid w:val="00446849"/>
    <w:rsid w:val="00446DDB"/>
    <w:rsid w:val="00455094"/>
    <w:rsid w:val="00461336"/>
    <w:rsid w:val="00463488"/>
    <w:rsid w:val="00464E0A"/>
    <w:rsid w:val="00465C31"/>
    <w:rsid w:val="00466692"/>
    <w:rsid w:val="00474789"/>
    <w:rsid w:val="00481D2D"/>
    <w:rsid w:val="00490044"/>
    <w:rsid w:val="004918DD"/>
    <w:rsid w:val="004919D0"/>
    <w:rsid w:val="004958E8"/>
    <w:rsid w:val="004A56E8"/>
    <w:rsid w:val="004A7070"/>
    <w:rsid w:val="004B227A"/>
    <w:rsid w:val="004B3C59"/>
    <w:rsid w:val="004B404A"/>
    <w:rsid w:val="004B6534"/>
    <w:rsid w:val="004B791B"/>
    <w:rsid w:val="004C01DA"/>
    <w:rsid w:val="004C29FD"/>
    <w:rsid w:val="004C2EB7"/>
    <w:rsid w:val="004C2F47"/>
    <w:rsid w:val="004C4D77"/>
    <w:rsid w:val="004D130A"/>
    <w:rsid w:val="004D4442"/>
    <w:rsid w:val="004D65C2"/>
    <w:rsid w:val="004D6E19"/>
    <w:rsid w:val="004D7608"/>
    <w:rsid w:val="004E0851"/>
    <w:rsid w:val="004E28AB"/>
    <w:rsid w:val="004E7815"/>
    <w:rsid w:val="004F4D02"/>
    <w:rsid w:val="004F7157"/>
    <w:rsid w:val="005021FC"/>
    <w:rsid w:val="00503D63"/>
    <w:rsid w:val="00506009"/>
    <w:rsid w:val="0051093C"/>
    <w:rsid w:val="00513E8D"/>
    <w:rsid w:val="0051492B"/>
    <w:rsid w:val="00520EBC"/>
    <w:rsid w:val="00527473"/>
    <w:rsid w:val="00533B82"/>
    <w:rsid w:val="005377C1"/>
    <w:rsid w:val="0054249E"/>
    <w:rsid w:val="00545191"/>
    <w:rsid w:val="00546F2A"/>
    <w:rsid w:val="00551ACE"/>
    <w:rsid w:val="00551D4B"/>
    <w:rsid w:val="0055276C"/>
    <w:rsid w:val="00554083"/>
    <w:rsid w:val="00565425"/>
    <w:rsid w:val="005662FA"/>
    <w:rsid w:val="00575931"/>
    <w:rsid w:val="00576D4D"/>
    <w:rsid w:val="005807BE"/>
    <w:rsid w:val="00580D55"/>
    <w:rsid w:val="00583012"/>
    <w:rsid w:val="0058304D"/>
    <w:rsid w:val="00584842"/>
    <w:rsid w:val="005865F3"/>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60015A"/>
    <w:rsid w:val="00600512"/>
    <w:rsid w:val="006022F3"/>
    <w:rsid w:val="00604129"/>
    <w:rsid w:val="006048DC"/>
    <w:rsid w:val="00607D94"/>
    <w:rsid w:val="0061216F"/>
    <w:rsid w:val="00612182"/>
    <w:rsid w:val="00612654"/>
    <w:rsid w:val="006130D2"/>
    <w:rsid w:val="006177F4"/>
    <w:rsid w:val="00620E5B"/>
    <w:rsid w:val="00623274"/>
    <w:rsid w:val="00624250"/>
    <w:rsid w:val="0063673B"/>
    <w:rsid w:val="00636749"/>
    <w:rsid w:val="006477BA"/>
    <w:rsid w:val="00650DB7"/>
    <w:rsid w:val="00651960"/>
    <w:rsid w:val="00654AD4"/>
    <w:rsid w:val="0065661A"/>
    <w:rsid w:val="00661775"/>
    <w:rsid w:val="006638A1"/>
    <w:rsid w:val="00671A36"/>
    <w:rsid w:val="00671FF6"/>
    <w:rsid w:val="00672A08"/>
    <w:rsid w:val="00674D94"/>
    <w:rsid w:val="00676D4D"/>
    <w:rsid w:val="006852BE"/>
    <w:rsid w:val="0068593F"/>
    <w:rsid w:val="00685AB3"/>
    <w:rsid w:val="0068646F"/>
    <w:rsid w:val="006910E9"/>
    <w:rsid w:val="00691C4D"/>
    <w:rsid w:val="00693D70"/>
    <w:rsid w:val="00694487"/>
    <w:rsid w:val="0069585B"/>
    <w:rsid w:val="00696BBA"/>
    <w:rsid w:val="006A253D"/>
    <w:rsid w:val="006A3ED9"/>
    <w:rsid w:val="006A6CFD"/>
    <w:rsid w:val="006B0A15"/>
    <w:rsid w:val="006B0DBF"/>
    <w:rsid w:val="006B3ECE"/>
    <w:rsid w:val="006B529B"/>
    <w:rsid w:val="006B6762"/>
    <w:rsid w:val="006C0E74"/>
    <w:rsid w:val="006C1EDD"/>
    <w:rsid w:val="006C41F6"/>
    <w:rsid w:val="006D1F8E"/>
    <w:rsid w:val="006D2AC1"/>
    <w:rsid w:val="006D4BB5"/>
    <w:rsid w:val="006D7673"/>
    <w:rsid w:val="006E219C"/>
    <w:rsid w:val="006E76E3"/>
    <w:rsid w:val="006F050D"/>
    <w:rsid w:val="006F1887"/>
    <w:rsid w:val="006F18EA"/>
    <w:rsid w:val="006F1E41"/>
    <w:rsid w:val="006F27FD"/>
    <w:rsid w:val="006F38C1"/>
    <w:rsid w:val="00702F07"/>
    <w:rsid w:val="00703211"/>
    <w:rsid w:val="007043EB"/>
    <w:rsid w:val="00704B88"/>
    <w:rsid w:val="007207B8"/>
    <w:rsid w:val="00720D34"/>
    <w:rsid w:val="0072282C"/>
    <w:rsid w:val="0072306A"/>
    <w:rsid w:val="00727720"/>
    <w:rsid w:val="00727CFB"/>
    <w:rsid w:val="0073284D"/>
    <w:rsid w:val="0073305F"/>
    <w:rsid w:val="00733C27"/>
    <w:rsid w:val="0073682F"/>
    <w:rsid w:val="00736C9F"/>
    <w:rsid w:val="007374B8"/>
    <w:rsid w:val="00741A9A"/>
    <w:rsid w:val="00741C6D"/>
    <w:rsid w:val="00741CB4"/>
    <w:rsid w:val="00742AED"/>
    <w:rsid w:val="007460C8"/>
    <w:rsid w:val="00746A43"/>
    <w:rsid w:val="007502F4"/>
    <w:rsid w:val="00750D1F"/>
    <w:rsid w:val="00751B0D"/>
    <w:rsid w:val="00753E3C"/>
    <w:rsid w:val="0075659C"/>
    <w:rsid w:val="007566D0"/>
    <w:rsid w:val="00760D31"/>
    <w:rsid w:val="007613B2"/>
    <w:rsid w:val="00763647"/>
    <w:rsid w:val="007637EC"/>
    <w:rsid w:val="00770991"/>
    <w:rsid w:val="00771232"/>
    <w:rsid w:val="00772792"/>
    <w:rsid w:val="007748CC"/>
    <w:rsid w:val="007811D5"/>
    <w:rsid w:val="007850F0"/>
    <w:rsid w:val="00786A9D"/>
    <w:rsid w:val="007948C8"/>
    <w:rsid w:val="007A1536"/>
    <w:rsid w:val="007A46F2"/>
    <w:rsid w:val="007B03AD"/>
    <w:rsid w:val="007B088C"/>
    <w:rsid w:val="007B0D30"/>
    <w:rsid w:val="007B30D5"/>
    <w:rsid w:val="007B5DA0"/>
    <w:rsid w:val="007C2EA9"/>
    <w:rsid w:val="007C3661"/>
    <w:rsid w:val="007D12C1"/>
    <w:rsid w:val="007D1857"/>
    <w:rsid w:val="007D43A2"/>
    <w:rsid w:val="007D523E"/>
    <w:rsid w:val="007D6F44"/>
    <w:rsid w:val="007E626B"/>
    <w:rsid w:val="007F2250"/>
    <w:rsid w:val="007F5199"/>
    <w:rsid w:val="00807AC3"/>
    <w:rsid w:val="008142D4"/>
    <w:rsid w:val="00822F65"/>
    <w:rsid w:val="00824990"/>
    <w:rsid w:val="0082507D"/>
    <w:rsid w:val="008317D2"/>
    <w:rsid w:val="00831B7A"/>
    <w:rsid w:val="0083246A"/>
    <w:rsid w:val="008330A6"/>
    <w:rsid w:val="00833A48"/>
    <w:rsid w:val="00835828"/>
    <w:rsid w:val="00837ACB"/>
    <w:rsid w:val="008402D0"/>
    <w:rsid w:val="00845804"/>
    <w:rsid w:val="00846CDC"/>
    <w:rsid w:val="00860038"/>
    <w:rsid w:val="00866464"/>
    <w:rsid w:val="0086734D"/>
    <w:rsid w:val="008734C8"/>
    <w:rsid w:val="00874F08"/>
    <w:rsid w:val="00875581"/>
    <w:rsid w:val="00876A09"/>
    <w:rsid w:val="00877194"/>
    <w:rsid w:val="0088043F"/>
    <w:rsid w:val="00881DA0"/>
    <w:rsid w:val="00882A7F"/>
    <w:rsid w:val="0088310C"/>
    <w:rsid w:val="00883289"/>
    <w:rsid w:val="008841DB"/>
    <w:rsid w:val="008849DA"/>
    <w:rsid w:val="00890314"/>
    <w:rsid w:val="008903DD"/>
    <w:rsid w:val="00893F08"/>
    <w:rsid w:val="0089446D"/>
    <w:rsid w:val="008A0C92"/>
    <w:rsid w:val="008A2E10"/>
    <w:rsid w:val="008A4E15"/>
    <w:rsid w:val="008A5EDA"/>
    <w:rsid w:val="008B1A95"/>
    <w:rsid w:val="008B522F"/>
    <w:rsid w:val="008B75F7"/>
    <w:rsid w:val="008C4A47"/>
    <w:rsid w:val="008D1A43"/>
    <w:rsid w:val="008D26BE"/>
    <w:rsid w:val="008E0175"/>
    <w:rsid w:val="008E0BB5"/>
    <w:rsid w:val="008E1448"/>
    <w:rsid w:val="008E4480"/>
    <w:rsid w:val="008E537F"/>
    <w:rsid w:val="008E5A7C"/>
    <w:rsid w:val="008E63D6"/>
    <w:rsid w:val="008E72A5"/>
    <w:rsid w:val="008F0074"/>
    <w:rsid w:val="008F0794"/>
    <w:rsid w:val="008F1730"/>
    <w:rsid w:val="0090112F"/>
    <w:rsid w:val="00902E42"/>
    <w:rsid w:val="00905069"/>
    <w:rsid w:val="00905612"/>
    <w:rsid w:val="00905A12"/>
    <w:rsid w:val="00916D5E"/>
    <w:rsid w:val="009222C3"/>
    <w:rsid w:val="00924F23"/>
    <w:rsid w:val="00925D6E"/>
    <w:rsid w:val="0093039F"/>
    <w:rsid w:val="00931DED"/>
    <w:rsid w:val="009324F5"/>
    <w:rsid w:val="00933834"/>
    <w:rsid w:val="0093638F"/>
    <w:rsid w:val="009373B8"/>
    <w:rsid w:val="00940D6F"/>
    <w:rsid w:val="009413DB"/>
    <w:rsid w:val="00944C82"/>
    <w:rsid w:val="00954A37"/>
    <w:rsid w:val="009561F6"/>
    <w:rsid w:val="00960403"/>
    <w:rsid w:val="00962DCF"/>
    <w:rsid w:val="00965F49"/>
    <w:rsid w:val="00973499"/>
    <w:rsid w:val="00973F03"/>
    <w:rsid w:val="009821FA"/>
    <w:rsid w:val="009842A2"/>
    <w:rsid w:val="00984AFB"/>
    <w:rsid w:val="00985C62"/>
    <w:rsid w:val="00987081"/>
    <w:rsid w:val="0099677B"/>
    <w:rsid w:val="009A232B"/>
    <w:rsid w:val="009A350D"/>
    <w:rsid w:val="009A4F2C"/>
    <w:rsid w:val="009B070F"/>
    <w:rsid w:val="009B1720"/>
    <w:rsid w:val="009B38B2"/>
    <w:rsid w:val="009B5070"/>
    <w:rsid w:val="009C1E9C"/>
    <w:rsid w:val="009C33DB"/>
    <w:rsid w:val="009C5564"/>
    <w:rsid w:val="009D1451"/>
    <w:rsid w:val="009D1D73"/>
    <w:rsid w:val="009D252D"/>
    <w:rsid w:val="009D6A10"/>
    <w:rsid w:val="009D6AE2"/>
    <w:rsid w:val="009E3638"/>
    <w:rsid w:val="009E376C"/>
    <w:rsid w:val="009E423B"/>
    <w:rsid w:val="009E5A4D"/>
    <w:rsid w:val="009F3EF4"/>
    <w:rsid w:val="009F4662"/>
    <w:rsid w:val="009F55CD"/>
    <w:rsid w:val="00A0091A"/>
    <w:rsid w:val="00A01FA2"/>
    <w:rsid w:val="00A02361"/>
    <w:rsid w:val="00A076D5"/>
    <w:rsid w:val="00A1272A"/>
    <w:rsid w:val="00A1338C"/>
    <w:rsid w:val="00A21966"/>
    <w:rsid w:val="00A21EF7"/>
    <w:rsid w:val="00A225D6"/>
    <w:rsid w:val="00A26497"/>
    <w:rsid w:val="00A30A8A"/>
    <w:rsid w:val="00A317C7"/>
    <w:rsid w:val="00A3297B"/>
    <w:rsid w:val="00A36660"/>
    <w:rsid w:val="00A374FA"/>
    <w:rsid w:val="00A456B9"/>
    <w:rsid w:val="00A45F75"/>
    <w:rsid w:val="00A46B35"/>
    <w:rsid w:val="00A500F6"/>
    <w:rsid w:val="00A51851"/>
    <w:rsid w:val="00A51947"/>
    <w:rsid w:val="00A51CDE"/>
    <w:rsid w:val="00A552BA"/>
    <w:rsid w:val="00A55994"/>
    <w:rsid w:val="00A62D09"/>
    <w:rsid w:val="00A63EE6"/>
    <w:rsid w:val="00A66056"/>
    <w:rsid w:val="00A66F09"/>
    <w:rsid w:val="00A673E8"/>
    <w:rsid w:val="00A8172E"/>
    <w:rsid w:val="00A82F76"/>
    <w:rsid w:val="00A8459A"/>
    <w:rsid w:val="00A8484F"/>
    <w:rsid w:val="00A84FF9"/>
    <w:rsid w:val="00A93CC8"/>
    <w:rsid w:val="00A9493A"/>
    <w:rsid w:val="00A9784E"/>
    <w:rsid w:val="00A97AEF"/>
    <w:rsid w:val="00AA5D08"/>
    <w:rsid w:val="00AB0192"/>
    <w:rsid w:val="00AB5696"/>
    <w:rsid w:val="00AB7690"/>
    <w:rsid w:val="00AC2AA7"/>
    <w:rsid w:val="00AC6F91"/>
    <w:rsid w:val="00AD0C8F"/>
    <w:rsid w:val="00AD3388"/>
    <w:rsid w:val="00AD5F38"/>
    <w:rsid w:val="00AE0A6E"/>
    <w:rsid w:val="00AE2B11"/>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32748"/>
    <w:rsid w:val="00B34182"/>
    <w:rsid w:val="00B436F4"/>
    <w:rsid w:val="00B437A9"/>
    <w:rsid w:val="00B465B9"/>
    <w:rsid w:val="00B50B1F"/>
    <w:rsid w:val="00B53173"/>
    <w:rsid w:val="00B5433E"/>
    <w:rsid w:val="00B56030"/>
    <w:rsid w:val="00B563C2"/>
    <w:rsid w:val="00B6477E"/>
    <w:rsid w:val="00B65F47"/>
    <w:rsid w:val="00B6762E"/>
    <w:rsid w:val="00B71548"/>
    <w:rsid w:val="00B738DE"/>
    <w:rsid w:val="00B8091E"/>
    <w:rsid w:val="00B80D78"/>
    <w:rsid w:val="00B80E68"/>
    <w:rsid w:val="00B82F63"/>
    <w:rsid w:val="00B8357D"/>
    <w:rsid w:val="00B90018"/>
    <w:rsid w:val="00B91431"/>
    <w:rsid w:val="00B91BD0"/>
    <w:rsid w:val="00B94327"/>
    <w:rsid w:val="00B97195"/>
    <w:rsid w:val="00BA11D2"/>
    <w:rsid w:val="00BA2395"/>
    <w:rsid w:val="00BA252D"/>
    <w:rsid w:val="00BB09D4"/>
    <w:rsid w:val="00BB1DBB"/>
    <w:rsid w:val="00BB28E4"/>
    <w:rsid w:val="00BB32F2"/>
    <w:rsid w:val="00BB62D0"/>
    <w:rsid w:val="00BC23C0"/>
    <w:rsid w:val="00BD1E10"/>
    <w:rsid w:val="00BD5A70"/>
    <w:rsid w:val="00BE4885"/>
    <w:rsid w:val="00BE4EE4"/>
    <w:rsid w:val="00BE5774"/>
    <w:rsid w:val="00BE61E3"/>
    <w:rsid w:val="00BF2861"/>
    <w:rsid w:val="00BF333E"/>
    <w:rsid w:val="00BF3995"/>
    <w:rsid w:val="00BF7F60"/>
    <w:rsid w:val="00C00E4C"/>
    <w:rsid w:val="00C1264F"/>
    <w:rsid w:val="00C128DD"/>
    <w:rsid w:val="00C14A64"/>
    <w:rsid w:val="00C14A99"/>
    <w:rsid w:val="00C1553E"/>
    <w:rsid w:val="00C15CC0"/>
    <w:rsid w:val="00C17FB6"/>
    <w:rsid w:val="00C22827"/>
    <w:rsid w:val="00C23F9F"/>
    <w:rsid w:val="00C25F3B"/>
    <w:rsid w:val="00C26D4F"/>
    <w:rsid w:val="00C26EA8"/>
    <w:rsid w:val="00C278AB"/>
    <w:rsid w:val="00C34810"/>
    <w:rsid w:val="00C375DF"/>
    <w:rsid w:val="00C41569"/>
    <w:rsid w:val="00C5096A"/>
    <w:rsid w:val="00C50C0C"/>
    <w:rsid w:val="00C55B22"/>
    <w:rsid w:val="00C57B70"/>
    <w:rsid w:val="00C60E6B"/>
    <w:rsid w:val="00C6371E"/>
    <w:rsid w:val="00C64C8E"/>
    <w:rsid w:val="00C664D2"/>
    <w:rsid w:val="00C70241"/>
    <w:rsid w:val="00C76C51"/>
    <w:rsid w:val="00C7787B"/>
    <w:rsid w:val="00C83B8A"/>
    <w:rsid w:val="00C84AC0"/>
    <w:rsid w:val="00C8508D"/>
    <w:rsid w:val="00C85DB3"/>
    <w:rsid w:val="00C8611E"/>
    <w:rsid w:val="00C862B1"/>
    <w:rsid w:val="00C877EC"/>
    <w:rsid w:val="00C900EB"/>
    <w:rsid w:val="00C9170D"/>
    <w:rsid w:val="00CA1549"/>
    <w:rsid w:val="00CA1D6E"/>
    <w:rsid w:val="00CA22F7"/>
    <w:rsid w:val="00CB1C7F"/>
    <w:rsid w:val="00CC2A84"/>
    <w:rsid w:val="00CC46AA"/>
    <w:rsid w:val="00CC5810"/>
    <w:rsid w:val="00CD7E2D"/>
    <w:rsid w:val="00CE09DB"/>
    <w:rsid w:val="00CE13C5"/>
    <w:rsid w:val="00CE3661"/>
    <w:rsid w:val="00CF0D21"/>
    <w:rsid w:val="00CF1F02"/>
    <w:rsid w:val="00CF6FE8"/>
    <w:rsid w:val="00D0573D"/>
    <w:rsid w:val="00D05C2A"/>
    <w:rsid w:val="00D06506"/>
    <w:rsid w:val="00D15F9B"/>
    <w:rsid w:val="00D166F6"/>
    <w:rsid w:val="00D16FB9"/>
    <w:rsid w:val="00D2638B"/>
    <w:rsid w:val="00D31946"/>
    <w:rsid w:val="00D40F48"/>
    <w:rsid w:val="00D51F84"/>
    <w:rsid w:val="00D52EC6"/>
    <w:rsid w:val="00D55512"/>
    <w:rsid w:val="00D57E27"/>
    <w:rsid w:val="00D60581"/>
    <w:rsid w:val="00D61FE4"/>
    <w:rsid w:val="00D629B4"/>
    <w:rsid w:val="00D65AE8"/>
    <w:rsid w:val="00D745E3"/>
    <w:rsid w:val="00D808FD"/>
    <w:rsid w:val="00D822F6"/>
    <w:rsid w:val="00D845E5"/>
    <w:rsid w:val="00D85544"/>
    <w:rsid w:val="00D94693"/>
    <w:rsid w:val="00D9471F"/>
    <w:rsid w:val="00DA799F"/>
    <w:rsid w:val="00DA7BD5"/>
    <w:rsid w:val="00DB3A3C"/>
    <w:rsid w:val="00DB550F"/>
    <w:rsid w:val="00DB6C4E"/>
    <w:rsid w:val="00DB6DD0"/>
    <w:rsid w:val="00DC0A1B"/>
    <w:rsid w:val="00DC1893"/>
    <w:rsid w:val="00DC6AA5"/>
    <w:rsid w:val="00DC71A3"/>
    <w:rsid w:val="00DD1368"/>
    <w:rsid w:val="00DD34EC"/>
    <w:rsid w:val="00DE39BA"/>
    <w:rsid w:val="00DE7966"/>
    <w:rsid w:val="00DF1079"/>
    <w:rsid w:val="00DF29A3"/>
    <w:rsid w:val="00DF541C"/>
    <w:rsid w:val="00DF5629"/>
    <w:rsid w:val="00DF5D65"/>
    <w:rsid w:val="00DF6BCF"/>
    <w:rsid w:val="00E045E5"/>
    <w:rsid w:val="00E07720"/>
    <w:rsid w:val="00E10C64"/>
    <w:rsid w:val="00E117BC"/>
    <w:rsid w:val="00E143CD"/>
    <w:rsid w:val="00E165B7"/>
    <w:rsid w:val="00E166BD"/>
    <w:rsid w:val="00E2001F"/>
    <w:rsid w:val="00E2757A"/>
    <w:rsid w:val="00E30A78"/>
    <w:rsid w:val="00E320B6"/>
    <w:rsid w:val="00E3283E"/>
    <w:rsid w:val="00E35B71"/>
    <w:rsid w:val="00E35F0E"/>
    <w:rsid w:val="00E37216"/>
    <w:rsid w:val="00E47AB9"/>
    <w:rsid w:val="00E5761F"/>
    <w:rsid w:val="00E621F7"/>
    <w:rsid w:val="00E625AA"/>
    <w:rsid w:val="00E638E9"/>
    <w:rsid w:val="00E66D1A"/>
    <w:rsid w:val="00E70887"/>
    <w:rsid w:val="00E736CA"/>
    <w:rsid w:val="00E770BF"/>
    <w:rsid w:val="00E81CC3"/>
    <w:rsid w:val="00E83B41"/>
    <w:rsid w:val="00E91C52"/>
    <w:rsid w:val="00E92707"/>
    <w:rsid w:val="00E9321D"/>
    <w:rsid w:val="00E971EA"/>
    <w:rsid w:val="00EA496D"/>
    <w:rsid w:val="00EA7FCC"/>
    <w:rsid w:val="00EB70BE"/>
    <w:rsid w:val="00EB7BE6"/>
    <w:rsid w:val="00ED58A6"/>
    <w:rsid w:val="00EE018E"/>
    <w:rsid w:val="00EE7DAB"/>
    <w:rsid w:val="00EF2092"/>
    <w:rsid w:val="00EF3DB6"/>
    <w:rsid w:val="00EF4CD3"/>
    <w:rsid w:val="00EF54C9"/>
    <w:rsid w:val="00F013E7"/>
    <w:rsid w:val="00F01C8C"/>
    <w:rsid w:val="00F021F1"/>
    <w:rsid w:val="00F05C18"/>
    <w:rsid w:val="00F160C0"/>
    <w:rsid w:val="00F23E21"/>
    <w:rsid w:val="00F264B1"/>
    <w:rsid w:val="00F27217"/>
    <w:rsid w:val="00F333F6"/>
    <w:rsid w:val="00F4175C"/>
    <w:rsid w:val="00F42B64"/>
    <w:rsid w:val="00F43639"/>
    <w:rsid w:val="00F54383"/>
    <w:rsid w:val="00F66030"/>
    <w:rsid w:val="00F662BF"/>
    <w:rsid w:val="00F70303"/>
    <w:rsid w:val="00F76BCB"/>
    <w:rsid w:val="00F77345"/>
    <w:rsid w:val="00F809F4"/>
    <w:rsid w:val="00F84925"/>
    <w:rsid w:val="00F90935"/>
    <w:rsid w:val="00F93A3C"/>
    <w:rsid w:val="00F93EE4"/>
    <w:rsid w:val="00F97A84"/>
    <w:rsid w:val="00FA0197"/>
    <w:rsid w:val="00FA133D"/>
    <w:rsid w:val="00FB02C5"/>
    <w:rsid w:val="00FB5FB1"/>
    <w:rsid w:val="00FB7BA0"/>
    <w:rsid w:val="00FD18FA"/>
    <w:rsid w:val="00FD1B67"/>
    <w:rsid w:val="00FD1EEB"/>
    <w:rsid w:val="00FD36BB"/>
    <w:rsid w:val="00FE0548"/>
    <w:rsid w:val="00FE331E"/>
    <w:rsid w:val="00FE4703"/>
    <w:rsid w:val="00FE53ED"/>
    <w:rsid w:val="00FF0656"/>
    <w:rsid w:val="00FF4835"/>
    <w:rsid w:val="013B55C0"/>
    <w:rsid w:val="0230916F"/>
    <w:rsid w:val="026DC8E1"/>
    <w:rsid w:val="0286F13E"/>
    <w:rsid w:val="02F23C14"/>
    <w:rsid w:val="02F8A7F9"/>
    <w:rsid w:val="039426D0"/>
    <w:rsid w:val="03AFF1EC"/>
    <w:rsid w:val="04099942"/>
    <w:rsid w:val="0542AF35"/>
    <w:rsid w:val="055E1C4A"/>
    <w:rsid w:val="05838B97"/>
    <w:rsid w:val="08131EEB"/>
    <w:rsid w:val="08DD0A65"/>
    <w:rsid w:val="08E0F497"/>
    <w:rsid w:val="09095923"/>
    <w:rsid w:val="0944AC31"/>
    <w:rsid w:val="0A76BA41"/>
    <w:rsid w:val="0AF63564"/>
    <w:rsid w:val="0F6FEF87"/>
    <w:rsid w:val="0F89AE6B"/>
    <w:rsid w:val="0FAAD5B7"/>
    <w:rsid w:val="110EE67C"/>
    <w:rsid w:val="1283ECAB"/>
    <w:rsid w:val="13435378"/>
    <w:rsid w:val="1405CC86"/>
    <w:rsid w:val="142F83EF"/>
    <w:rsid w:val="144A0556"/>
    <w:rsid w:val="1482BB4A"/>
    <w:rsid w:val="14DC5AC1"/>
    <w:rsid w:val="14DF23D9"/>
    <w:rsid w:val="14EAA828"/>
    <w:rsid w:val="159F9673"/>
    <w:rsid w:val="16CC9C4D"/>
    <w:rsid w:val="1727C85C"/>
    <w:rsid w:val="191A2436"/>
    <w:rsid w:val="19840BC0"/>
    <w:rsid w:val="1A603051"/>
    <w:rsid w:val="1A8EFE90"/>
    <w:rsid w:val="1C2ACEF1"/>
    <w:rsid w:val="1C778872"/>
    <w:rsid w:val="1CF7FC53"/>
    <w:rsid w:val="1D799114"/>
    <w:rsid w:val="1DDA556E"/>
    <w:rsid w:val="1DECC951"/>
    <w:rsid w:val="1DFEDAC8"/>
    <w:rsid w:val="1E6F1FCA"/>
    <w:rsid w:val="1E90090F"/>
    <w:rsid w:val="203C4220"/>
    <w:rsid w:val="21062D9A"/>
    <w:rsid w:val="224111D3"/>
    <w:rsid w:val="2282F0FA"/>
    <w:rsid w:val="22EF683B"/>
    <w:rsid w:val="24B70D8B"/>
    <w:rsid w:val="263DD314"/>
    <w:rsid w:val="26A161B0"/>
    <w:rsid w:val="2750913B"/>
    <w:rsid w:val="27C47DEA"/>
    <w:rsid w:val="28ECA9DE"/>
    <w:rsid w:val="29113F7F"/>
    <w:rsid w:val="2940E3ED"/>
    <w:rsid w:val="29DF9189"/>
    <w:rsid w:val="2B3D40CA"/>
    <w:rsid w:val="2C557B31"/>
    <w:rsid w:val="2CFCD413"/>
    <w:rsid w:val="2E03B7FD"/>
    <w:rsid w:val="2E18C8CB"/>
    <w:rsid w:val="2E33BF6E"/>
    <w:rsid w:val="2E4B48A1"/>
    <w:rsid w:val="2E8725D4"/>
    <w:rsid w:val="2F897AF7"/>
    <w:rsid w:val="2FD3B678"/>
    <w:rsid w:val="30393D8D"/>
    <w:rsid w:val="31D50DEE"/>
    <w:rsid w:val="34F5456E"/>
    <w:rsid w:val="3526303A"/>
    <w:rsid w:val="354433B5"/>
    <w:rsid w:val="354CC935"/>
    <w:rsid w:val="35614310"/>
    <w:rsid w:val="35962E88"/>
    <w:rsid w:val="36355251"/>
    <w:rsid w:val="36677D8D"/>
    <w:rsid w:val="375AA6CE"/>
    <w:rsid w:val="38662D7E"/>
    <w:rsid w:val="3912909F"/>
    <w:rsid w:val="3961C9CE"/>
    <w:rsid w:val="398C6970"/>
    <w:rsid w:val="399A6C83"/>
    <w:rsid w:val="3A203A58"/>
    <w:rsid w:val="3A5A804A"/>
    <w:rsid w:val="3A6A3508"/>
    <w:rsid w:val="3AEDFBC8"/>
    <w:rsid w:val="3B5BDBD2"/>
    <w:rsid w:val="3C200938"/>
    <w:rsid w:val="3CCC126C"/>
    <w:rsid w:val="3D14C0BE"/>
    <w:rsid w:val="3DE13D13"/>
    <w:rsid w:val="3DF8768C"/>
    <w:rsid w:val="3EA6B429"/>
    <w:rsid w:val="3F1CAD31"/>
    <w:rsid w:val="40F4F91F"/>
    <w:rsid w:val="40FE2C36"/>
    <w:rsid w:val="4192536B"/>
    <w:rsid w:val="41A33F52"/>
    <w:rsid w:val="41A5354B"/>
    <w:rsid w:val="41B1A35C"/>
    <w:rsid w:val="426A4F65"/>
    <w:rsid w:val="4389563E"/>
    <w:rsid w:val="44820FAF"/>
    <w:rsid w:val="4544B086"/>
    <w:rsid w:val="459F01BD"/>
    <w:rsid w:val="461BB022"/>
    <w:rsid w:val="4641E1DA"/>
    <w:rsid w:val="46E080E7"/>
    <w:rsid w:val="476A6DF8"/>
    <w:rsid w:val="47993D71"/>
    <w:rsid w:val="48ABF685"/>
    <w:rsid w:val="48BB8603"/>
    <w:rsid w:val="496E107F"/>
    <w:rsid w:val="49BC7D26"/>
    <w:rsid w:val="4A4D31F3"/>
    <w:rsid w:val="4AD35A91"/>
    <w:rsid w:val="4BC6A27C"/>
    <w:rsid w:val="4CF99B38"/>
    <w:rsid w:val="4D0A1154"/>
    <w:rsid w:val="4D97AB52"/>
    <w:rsid w:val="4F55B2D4"/>
    <w:rsid w:val="4FC10F56"/>
    <w:rsid w:val="508D24EC"/>
    <w:rsid w:val="509464CF"/>
    <w:rsid w:val="50AD8D2C"/>
    <w:rsid w:val="50EECB32"/>
    <w:rsid w:val="5189A89A"/>
    <w:rsid w:val="530C375E"/>
    <w:rsid w:val="53712C44"/>
    <w:rsid w:val="547B6B1C"/>
    <w:rsid w:val="54D694E7"/>
    <w:rsid w:val="5587D675"/>
    <w:rsid w:val="56356EE6"/>
    <w:rsid w:val="57D13F47"/>
    <w:rsid w:val="580BA5CC"/>
    <w:rsid w:val="5841C301"/>
    <w:rsid w:val="5878DDB9"/>
    <w:rsid w:val="59648BFF"/>
    <w:rsid w:val="5A60D29B"/>
    <w:rsid w:val="5AC87467"/>
    <w:rsid w:val="5AE9CEEA"/>
    <w:rsid w:val="5AF33A27"/>
    <w:rsid w:val="5CD1E967"/>
    <w:rsid w:val="5CF3BF36"/>
    <w:rsid w:val="5D677BA9"/>
    <w:rsid w:val="5E681EC7"/>
    <w:rsid w:val="5EE1C808"/>
    <w:rsid w:val="5F544190"/>
    <w:rsid w:val="5F7ADD4A"/>
    <w:rsid w:val="60027B2B"/>
    <w:rsid w:val="6216172F"/>
    <w:rsid w:val="625B8FE0"/>
    <w:rsid w:val="625F30C3"/>
    <w:rsid w:val="626BDF52"/>
    <w:rsid w:val="62BC1963"/>
    <w:rsid w:val="63DBE201"/>
    <w:rsid w:val="64B120D7"/>
    <w:rsid w:val="659CCF05"/>
    <w:rsid w:val="65AC8920"/>
    <w:rsid w:val="6671BCAF"/>
    <w:rsid w:val="66E02C8E"/>
    <w:rsid w:val="67262D46"/>
    <w:rsid w:val="67714445"/>
    <w:rsid w:val="67DE0197"/>
    <w:rsid w:val="67E5D2B3"/>
    <w:rsid w:val="68821025"/>
    <w:rsid w:val="68BD8804"/>
    <w:rsid w:val="693AA858"/>
    <w:rsid w:val="6991011C"/>
    <w:rsid w:val="69E7A31C"/>
    <w:rsid w:val="6A046027"/>
    <w:rsid w:val="6A14B50F"/>
    <w:rsid w:val="6A512F38"/>
    <w:rsid w:val="6A736338"/>
    <w:rsid w:val="6A7B19F5"/>
    <w:rsid w:val="6B05F95A"/>
    <w:rsid w:val="6B6157DE"/>
    <w:rsid w:val="6C45EEC4"/>
    <w:rsid w:val="6D335CBA"/>
    <w:rsid w:val="6EC2621F"/>
    <w:rsid w:val="6EC96ADB"/>
    <w:rsid w:val="6EF32D8C"/>
    <w:rsid w:val="6FB032DD"/>
    <w:rsid w:val="71367C28"/>
    <w:rsid w:val="719632DD"/>
    <w:rsid w:val="72DE545F"/>
    <w:rsid w:val="748FCD5F"/>
    <w:rsid w:val="7493B343"/>
    <w:rsid w:val="7528F883"/>
    <w:rsid w:val="753EADED"/>
    <w:rsid w:val="75CE3DD1"/>
    <w:rsid w:val="77459697"/>
    <w:rsid w:val="7A112806"/>
    <w:rsid w:val="7BC9FB0A"/>
    <w:rsid w:val="7BDCA950"/>
    <w:rsid w:val="7CDDA95E"/>
    <w:rsid w:val="7CE5E726"/>
    <w:rsid w:val="7CE6B32E"/>
    <w:rsid w:val="7D22F442"/>
    <w:rsid w:val="7D2D906B"/>
    <w:rsid w:val="7DE9BD6D"/>
    <w:rsid w:val="7E1D8748"/>
    <w:rsid w:val="7F4AF008"/>
    <w:rsid w:val="7FE3C6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2F4"/>
    <w:pPr>
      <w:ind w:left="720"/>
    </w:pPr>
    <w:rPr>
      <w:sz w:val="24"/>
      <w:szCs w:val="20"/>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szCs w:val="24"/>
    </w:rPr>
  </w:style>
  <w:style w:type="paragraph" w:styleId="Heading3">
    <w:name w:val="heading 3"/>
    <w:basedOn w:val="Normal"/>
    <w:next w:val="Normal3"/>
    <w:link w:val="Heading3Char"/>
    <w:uiPriority w:val="99"/>
    <w:qFormat/>
    <w:rsid w:val="008330A6"/>
    <w:pPr>
      <w:keepNext/>
      <w:ind w:left="0"/>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4"/>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4"/>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4"/>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4"/>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4"/>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ind w:left="0"/>
    </w:pPr>
    <w:rPr>
      <w:rFonts w:asciiTheme="minorHAnsi" w:hAnsiTheme="minorHAnsi" w:cstheme="minorHAnsi"/>
      <w:b/>
      <w:bCs/>
      <w:i/>
      <w:iCs/>
      <w:szCs w:val="24"/>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7"/>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8"/>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pPr>
      <w:ind w:left="0"/>
    </w:pPr>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pPr>
      <w:ind w:left="0"/>
    </w:pPr>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pPr>
      <w:ind w:left="0"/>
    </w:pPr>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ind w:left="0"/>
      <w:jc w:val="center"/>
      <w:outlineLvl w:val="0"/>
    </w:pPr>
  </w:style>
  <w:style w:type="paragraph" w:customStyle="1" w:styleId="RevisionHistory">
    <w:name w:val="Revision History"/>
    <w:basedOn w:val="Normal"/>
    <w:uiPriority w:val="99"/>
    <w:rsid w:val="00A9493A"/>
    <w:pPr>
      <w:ind w:left="0"/>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ind w:left="0"/>
    </w:pPr>
    <w:rPr>
      <w:rFonts w:ascii="Tahoma" w:hAnsi="Tahoma"/>
      <w:smallCaps/>
      <w:sz w:val="16"/>
      <w:szCs w:val="24"/>
    </w:rPr>
  </w:style>
  <w:style w:type="paragraph" w:customStyle="1" w:styleId="BodyTextCenter">
    <w:name w:val="Body Text Center"/>
    <w:basedOn w:val="Normal"/>
    <w:uiPriority w:val="99"/>
    <w:rsid w:val="00345468"/>
    <w:pPr>
      <w:ind w:left="0"/>
      <w:jc w:val="center"/>
    </w:pPr>
    <w:rPr>
      <w:rFonts w:ascii="Arial" w:hAnsi="Arial"/>
      <w:sz w:val="22"/>
      <w:lang w:val="en-GB"/>
    </w:rPr>
  </w:style>
  <w:style w:type="paragraph" w:customStyle="1" w:styleId="PCBodyTextCenter">
    <w:name w:val="*PC_Body Text Center"/>
    <w:basedOn w:val="Normal"/>
    <w:uiPriority w:val="99"/>
    <w:rsid w:val="00345468"/>
    <w:pPr>
      <w:ind w:left="0"/>
      <w:jc w:val="center"/>
    </w:pPr>
    <w:rPr>
      <w:rFonts w:ascii="Arial" w:hAnsi="Arial"/>
      <w:sz w:val="22"/>
    </w:rPr>
  </w:style>
  <w:style w:type="paragraph" w:customStyle="1" w:styleId="TITLEBOX1">
    <w:name w:val="TITLE BOX 1"/>
    <w:basedOn w:val="Normal"/>
    <w:uiPriority w:val="99"/>
    <w:rsid w:val="00345468"/>
    <w:pPr>
      <w:spacing w:before="360" w:after="360"/>
      <w:ind w:left="0"/>
      <w:jc w:val="center"/>
    </w:pPr>
    <w:rPr>
      <w:rFonts w:ascii="Arial Narrow" w:hAnsi="Arial Narrow"/>
      <w:b/>
      <w:smallCaps/>
      <w:sz w:val="22"/>
      <w:szCs w:val="24"/>
    </w:rPr>
  </w:style>
  <w:style w:type="paragraph" w:customStyle="1" w:styleId="SIGNATUREBOX1">
    <w:name w:val="SIGNATURE BOX 1"/>
    <w:basedOn w:val="Normal"/>
    <w:uiPriority w:val="99"/>
    <w:rsid w:val="00345468"/>
    <w:pPr>
      <w:tabs>
        <w:tab w:val="right" w:pos="7938"/>
      </w:tabs>
      <w:spacing w:before="60" w:after="60" w:line="360" w:lineRule="auto"/>
      <w:ind w:left="0"/>
    </w:pPr>
    <w:rPr>
      <w:rFonts w:ascii="Tahoma" w:hAnsi="Tahoma"/>
      <w:b/>
      <w:smallCaps/>
      <w:sz w:val="16"/>
      <w:szCs w:val="24"/>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9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ind w:left="0"/>
    </w:pPr>
    <w:rPr>
      <w:szCs w:val="24"/>
    </w:r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left="0"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32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00758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94224005">
      <w:bodyDiv w:val="1"/>
      <w:marLeft w:val="0"/>
      <w:marRight w:val="0"/>
      <w:marTop w:val="0"/>
      <w:marBottom w:val="0"/>
      <w:divBdr>
        <w:top w:val="none" w:sz="0" w:space="0" w:color="auto"/>
        <w:left w:val="none" w:sz="0" w:space="0" w:color="auto"/>
        <w:bottom w:val="none" w:sz="0" w:space="0" w:color="auto"/>
        <w:right w:val="none" w:sz="0" w:space="0" w:color="auto"/>
      </w:divBdr>
      <w:divsChild>
        <w:div w:id="1683825327">
          <w:marLeft w:val="0"/>
          <w:marRight w:val="0"/>
          <w:marTop w:val="0"/>
          <w:marBottom w:val="0"/>
          <w:divBdr>
            <w:top w:val="none" w:sz="0" w:space="0" w:color="auto"/>
            <w:left w:val="none" w:sz="0" w:space="0" w:color="auto"/>
            <w:bottom w:val="none" w:sz="0" w:space="0" w:color="auto"/>
            <w:right w:val="none" w:sz="0" w:space="0" w:color="auto"/>
          </w:divBdr>
        </w:div>
      </w:divsChild>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06092201">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34796869">
      <w:bodyDiv w:val="1"/>
      <w:marLeft w:val="0"/>
      <w:marRight w:val="0"/>
      <w:marTop w:val="0"/>
      <w:marBottom w:val="0"/>
      <w:divBdr>
        <w:top w:val="none" w:sz="0" w:space="0" w:color="auto"/>
        <w:left w:val="none" w:sz="0" w:space="0" w:color="auto"/>
        <w:bottom w:val="none" w:sz="0" w:space="0" w:color="auto"/>
        <w:right w:val="none" w:sz="0" w:space="0" w:color="auto"/>
      </w:divBdr>
      <w:divsChild>
        <w:div w:id="254478558">
          <w:marLeft w:val="0"/>
          <w:marRight w:val="0"/>
          <w:marTop w:val="0"/>
          <w:marBottom w:val="0"/>
          <w:divBdr>
            <w:top w:val="none" w:sz="0" w:space="0" w:color="auto"/>
            <w:left w:val="none" w:sz="0" w:space="0" w:color="auto"/>
            <w:bottom w:val="none" w:sz="0" w:space="0" w:color="auto"/>
            <w:right w:val="none" w:sz="0" w:space="0" w:color="auto"/>
          </w:divBdr>
        </w:div>
      </w:divsChild>
    </w:div>
    <w:div w:id="660885435">
      <w:bodyDiv w:val="1"/>
      <w:marLeft w:val="0"/>
      <w:marRight w:val="0"/>
      <w:marTop w:val="0"/>
      <w:marBottom w:val="0"/>
      <w:divBdr>
        <w:top w:val="none" w:sz="0" w:space="0" w:color="auto"/>
        <w:left w:val="none" w:sz="0" w:space="0" w:color="auto"/>
        <w:bottom w:val="none" w:sz="0" w:space="0" w:color="auto"/>
        <w:right w:val="none" w:sz="0" w:space="0" w:color="auto"/>
      </w:divBdr>
    </w:div>
    <w:div w:id="785849897">
      <w:bodyDiv w:val="1"/>
      <w:marLeft w:val="0"/>
      <w:marRight w:val="0"/>
      <w:marTop w:val="0"/>
      <w:marBottom w:val="0"/>
      <w:divBdr>
        <w:top w:val="none" w:sz="0" w:space="0" w:color="auto"/>
        <w:left w:val="none" w:sz="0" w:space="0" w:color="auto"/>
        <w:bottom w:val="none" w:sz="0" w:space="0" w:color="auto"/>
        <w:right w:val="none" w:sz="0" w:space="0" w:color="auto"/>
      </w:divBdr>
    </w:div>
    <w:div w:id="837308009">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12744636">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182744732">
      <w:bodyDiv w:val="1"/>
      <w:marLeft w:val="0"/>
      <w:marRight w:val="0"/>
      <w:marTop w:val="0"/>
      <w:marBottom w:val="0"/>
      <w:divBdr>
        <w:top w:val="none" w:sz="0" w:space="0" w:color="auto"/>
        <w:left w:val="none" w:sz="0" w:space="0" w:color="auto"/>
        <w:bottom w:val="none" w:sz="0" w:space="0" w:color="auto"/>
        <w:right w:val="none" w:sz="0" w:space="0" w:color="auto"/>
      </w:divBdr>
      <w:divsChild>
        <w:div w:id="1133715784">
          <w:marLeft w:val="0"/>
          <w:marRight w:val="0"/>
          <w:marTop w:val="0"/>
          <w:marBottom w:val="0"/>
          <w:divBdr>
            <w:top w:val="none" w:sz="0" w:space="0" w:color="auto"/>
            <w:left w:val="none" w:sz="0" w:space="0" w:color="auto"/>
            <w:bottom w:val="none" w:sz="0" w:space="0" w:color="auto"/>
            <w:right w:val="none" w:sz="0" w:space="0" w:color="auto"/>
          </w:divBdr>
        </w:div>
      </w:divsChild>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32180718">
      <w:bodyDiv w:val="1"/>
      <w:marLeft w:val="0"/>
      <w:marRight w:val="0"/>
      <w:marTop w:val="0"/>
      <w:marBottom w:val="0"/>
      <w:divBdr>
        <w:top w:val="none" w:sz="0" w:space="0" w:color="auto"/>
        <w:left w:val="none" w:sz="0" w:space="0" w:color="auto"/>
        <w:bottom w:val="none" w:sz="0" w:space="0" w:color="auto"/>
        <w:right w:val="none" w:sz="0" w:space="0" w:color="auto"/>
      </w:divBdr>
    </w:div>
    <w:div w:id="1400711120">
      <w:bodyDiv w:val="1"/>
      <w:marLeft w:val="0"/>
      <w:marRight w:val="0"/>
      <w:marTop w:val="0"/>
      <w:marBottom w:val="0"/>
      <w:divBdr>
        <w:top w:val="none" w:sz="0" w:space="0" w:color="auto"/>
        <w:left w:val="none" w:sz="0" w:space="0" w:color="auto"/>
        <w:bottom w:val="none" w:sz="0" w:space="0" w:color="auto"/>
        <w:right w:val="none" w:sz="0" w:space="0" w:color="auto"/>
      </w:divBdr>
    </w:div>
    <w:div w:id="1478492844">
      <w:bodyDiv w:val="1"/>
      <w:marLeft w:val="0"/>
      <w:marRight w:val="0"/>
      <w:marTop w:val="0"/>
      <w:marBottom w:val="0"/>
      <w:divBdr>
        <w:top w:val="none" w:sz="0" w:space="0" w:color="auto"/>
        <w:left w:val="none" w:sz="0" w:space="0" w:color="auto"/>
        <w:bottom w:val="none" w:sz="0" w:space="0" w:color="auto"/>
        <w:right w:val="none" w:sz="0" w:space="0" w:color="auto"/>
      </w:divBdr>
      <w:divsChild>
        <w:div w:id="1665430121">
          <w:marLeft w:val="0"/>
          <w:marRight w:val="0"/>
          <w:marTop w:val="0"/>
          <w:marBottom w:val="0"/>
          <w:divBdr>
            <w:top w:val="none" w:sz="0" w:space="0" w:color="auto"/>
            <w:left w:val="none" w:sz="0" w:space="0" w:color="auto"/>
            <w:bottom w:val="none" w:sz="0" w:space="0" w:color="auto"/>
            <w:right w:val="none" w:sz="0" w:space="0" w:color="auto"/>
          </w:divBdr>
        </w:div>
      </w:divsChild>
    </w:div>
    <w:div w:id="1709211500">
      <w:bodyDiv w:val="1"/>
      <w:marLeft w:val="0"/>
      <w:marRight w:val="0"/>
      <w:marTop w:val="0"/>
      <w:marBottom w:val="0"/>
      <w:divBdr>
        <w:top w:val="none" w:sz="0" w:space="0" w:color="auto"/>
        <w:left w:val="none" w:sz="0" w:space="0" w:color="auto"/>
        <w:bottom w:val="none" w:sz="0" w:space="0" w:color="auto"/>
        <w:right w:val="none" w:sz="0" w:space="0" w:color="auto"/>
      </w:divBdr>
      <w:divsChild>
        <w:div w:id="1113017682">
          <w:marLeft w:val="0"/>
          <w:marRight w:val="0"/>
          <w:marTop w:val="0"/>
          <w:marBottom w:val="0"/>
          <w:divBdr>
            <w:top w:val="none" w:sz="0" w:space="0" w:color="auto"/>
            <w:left w:val="none" w:sz="0" w:space="0" w:color="auto"/>
            <w:bottom w:val="none" w:sz="0" w:space="0" w:color="auto"/>
            <w:right w:val="none" w:sz="0" w:space="0" w:color="auto"/>
          </w:divBdr>
        </w:div>
      </w:divsChild>
    </w:div>
    <w:div w:id="1717895909">
      <w:bodyDiv w:val="1"/>
      <w:marLeft w:val="0"/>
      <w:marRight w:val="0"/>
      <w:marTop w:val="0"/>
      <w:marBottom w:val="0"/>
      <w:divBdr>
        <w:top w:val="none" w:sz="0" w:space="0" w:color="auto"/>
        <w:left w:val="none" w:sz="0" w:space="0" w:color="auto"/>
        <w:bottom w:val="none" w:sz="0" w:space="0" w:color="auto"/>
        <w:right w:val="none" w:sz="0" w:space="0" w:color="auto"/>
      </w:divBdr>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2053267864">
      <w:bodyDiv w:val="1"/>
      <w:marLeft w:val="0"/>
      <w:marRight w:val="0"/>
      <w:marTop w:val="0"/>
      <w:marBottom w:val="0"/>
      <w:divBdr>
        <w:top w:val="none" w:sz="0" w:space="0" w:color="auto"/>
        <w:left w:val="none" w:sz="0" w:space="0" w:color="auto"/>
        <w:bottom w:val="none" w:sz="0" w:space="0" w:color="auto"/>
        <w:right w:val="none" w:sz="0" w:space="0" w:color="auto"/>
      </w:divBdr>
    </w:div>
    <w:div w:id="2069376927">
      <w:bodyDiv w:val="1"/>
      <w:marLeft w:val="0"/>
      <w:marRight w:val="0"/>
      <w:marTop w:val="0"/>
      <w:marBottom w:val="0"/>
      <w:divBdr>
        <w:top w:val="none" w:sz="0" w:space="0" w:color="auto"/>
        <w:left w:val="none" w:sz="0" w:space="0" w:color="auto"/>
        <w:bottom w:val="none" w:sz="0" w:space="0" w:color="auto"/>
        <w:right w:val="none" w:sz="0" w:space="0" w:color="auto"/>
      </w:divBdr>
      <w:divsChild>
        <w:div w:id="451218182">
          <w:marLeft w:val="0"/>
          <w:marRight w:val="0"/>
          <w:marTop w:val="0"/>
          <w:marBottom w:val="0"/>
          <w:divBdr>
            <w:top w:val="none" w:sz="0" w:space="0" w:color="auto"/>
            <w:left w:val="none" w:sz="0" w:space="0" w:color="auto"/>
            <w:bottom w:val="none" w:sz="0" w:space="0" w:color="auto"/>
            <w:right w:val="none" w:sz="0" w:space="0" w:color="auto"/>
          </w:divBdr>
        </w:div>
      </w:divsChild>
    </w:div>
    <w:div w:id="2100833822">
      <w:bodyDiv w:val="1"/>
      <w:marLeft w:val="0"/>
      <w:marRight w:val="0"/>
      <w:marTop w:val="0"/>
      <w:marBottom w:val="0"/>
      <w:divBdr>
        <w:top w:val="none" w:sz="0" w:space="0" w:color="auto"/>
        <w:left w:val="none" w:sz="0" w:space="0" w:color="auto"/>
        <w:bottom w:val="none" w:sz="0" w:space="0" w:color="auto"/>
        <w:right w:val="none" w:sz="0" w:space="0" w:color="auto"/>
      </w:divBdr>
    </w:div>
    <w:div w:id="2123112034">
      <w:bodyDiv w:val="1"/>
      <w:marLeft w:val="0"/>
      <w:marRight w:val="0"/>
      <w:marTop w:val="0"/>
      <w:marBottom w:val="0"/>
      <w:divBdr>
        <w:top w:val="none" w:sz="0" w:space="0" w:color="auto"/>
        <w:left w:val="none" w:sz="0" w:space="0" w:color="auto"/>
        <w:bottom w:val="none" w:sz="0" w:space="0" w:color="auto"/>
        <w:right w:val="none" w:sz="0" w:space="0" w:color="auto"/>
      </w:divBdr>
      <w:divsChild>
        <w:div w:id="997196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a7ec7f65a22f4a4e" Type="http://schemas.microsoft.com/office/2019/09/relationships/intelligence" Target="intelligence.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8.png"/><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hyperlink" Target="https://www.securicon.com/whats-the-difference-between-ot-ics-scada-and-dc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settings" Target="settings.xml"/><Relationship Id="rId71" Type="http://schemas.openxmlformats.org/officeDocument/2006/relationships/hyperlink" Target="http://conpo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4425753E6F7D4CAF8A76AB29C4A74C" ma:contentTypeVersion="4" ma:contentTypeDescription="Create a new document." ma:contentTypeScope="" ma:versionID="7a67889f57a53f84e18670160fb2a7df">
  <xsd:schema xmlns:xsd="http://www.w3.org/2001/XMLSchema" xmlns:xs="http://www.w3.org/2001/XMLSchema" xmlns:p="http://schemas.microsoft.com/office/2006/metadata/properties" xmlns:ns2="c6764a4a-621c-4cb6-9dcf-0cab048b22fc" targetNamespace="http://schemas.microsoft.com/office/2006/metadata/properties" ma:root="true" ma:fieldsID="383ae175742531d2be7d3dbf469e683e" ns2:_="">
    <xsd:import namespace="c6764a4a-621c-4cb6-9dcf-0cab048b22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764a4a-621c-4cb6-9dcf-0cab048b2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515BD4-B4FE-4C81-9AB1-A68EAB563F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87CC0C-EAB7-4C03-97E0-CBAF740CB534}">
  <ds:schemaRefs>
    <ds:schemaRef ds:uri="http://schemas.microsoft.com/sharepoint/v3/contenttype/forms"/>
  </ds:schemaRefs>
</ds:datastoreItem>
</file>

<file path=customXml/itemProps3.xml><?xml version="1.0" encoding="utf-8"?>
<ds:datastoreItem xmlns:ds="http://schemas.openxmlformats.org/officeDocument/2006/customXml" ds:itemID="{4C0B4045-6821-4BCE-A4D1-95748E976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764a4a-621c-4cb6-9dcf-0cab048b2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35</Pages>
  <Words>1584</Words>
  <Characters>903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1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Laneave, Carl J</cp:lastModifiedBy>
  <cp:revision>33</cp:revision>
  <cp:lastPrinted>2011-03-30T20:10:00Z</cp:lastPrinted>
  <dcterms:created xsi:type="dcterms:W3CDTF">2023-09-25T01:10:00Z</dcterms:created>
  <dcterms:modified xsi:type="dcterms:W3CDTF">2023-09-25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425753E6F7D4CAF8A76AB29C4A74C</vt:lpwstr>
  </property>
  <property fmtid="{D5CDD505-2E9C-101B-9397-08002B2CF9AE}" pid="3" name="GrammarlyDocumentId">
    <vt:lpwstr>fae82c10e313bbb0e65827118751fb8dbeeb579bed678831730814d17ea5e0e9</vt:lpwstr>
  </property>
</Properties>
</file>